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2A5DC9" w14:textId="77777777" w:rsidR="00C2692F" w:rsidRDefault="00C2692F">
      <w:pPr>
        <w:pStyle w:val="Text"/>
        <w:ind w:firstLine="0"/>
        <w:rPr>
          <w:sz w:val="2"/>
          <w:szCs w:val="18"/>
        </w:rPr>
      </w:pPr>
      <w:bookmarkStart w:id="0" w:name="_GoBack"/>
      <w:bookmarkEnd w:id="0"/>
      <w:r>
        <w:rPr>
          <w:sz w:val="2"/>
          <w:szCs w:val="18"/>
        </w:rPr>
        <w:footnoteReference w:customMarkFollows="1" w:id="1"/>
        <w:sym w:font="Symbol" w:char="F020"/>
      </w:r>
    </w:p>
    <w:p w14:paraId="2F5CCED3" w14:textId="77777777" w:rsidR="00C2692F" w:rsidRPr="00794DB5" w:rsidRDefault="00794DB5" w:rsidP="00C2692F">
      <w:pPr>
        <w:pStyle w:val="Puesto1"/>
        <w:framePr w:wrap="notBeside"/>
      </w:pPr>
      <w:r w:rsidRPr="00794DB5">
        <w:t xml:space="preserve">Head-operated </w:t>
      </w:r>
      <w:r>
        <w:t xml:space="preserve">Button System for Wheelchair Control in </w:t>
      </w:r>
      <w:r w:rsidR="00084823">
        <w:t>Patients with Spinal Cord Injury</w:t>
      </w:r>
    </w:p>
    <w:p w14:paraId="16773039" w14:textId="2AA205EA" w:rsidR="00C2692F" w:rsidRDefault="001F77C6" w:rsidP="004A7824">
      <w:pPr>
        <w:pStyle w:val="Authors"/>
        <w:framePr w:wrap="notBeside" w:x="1710" w:y="-78"/>
        <w:rPr>
          <w:lang w:val="es-PE"/>
        </w:rPr>
      </w:pPr>
      <w:r>
        <w:rPr>
          <w:lang w:val="es-PE"/>
        </w:rPr>
        <w:t>R</w:t>
      </w:r>
      <w:r w:rsidR="00C2692F" w:rsidRPr="000200F3">
        <w:rPr>
          <w:lang w:val="es-PE"/>
        </w:rPr>
        <w:t xml:space="preserve">. </w:t>
      </w:r>
      <w:r>
        <w:rPr>
          <w:lang w:val="es-PE"/>
        </w:rPr>
        <w:t>Alarcón</w:t>
      </w:r>
      <w:r w:rsidR="00C2692F" w:rsidRPr="000200F3">
        <w:rPr>
          <w:lang w:val="es-PE"/>
        </w:rPr>
        <w:t xml:space="preserve">, </w:t>
      </w:r>
      <w:r>
        <w:rPr>
          <w:lang w:val="es-PE"/>
        </w:rPr>
        <w:t>N</w:t>
      </w:r>
      <w:r w:rsidR="004A7824" w:rsidRPr="000200F3">
        <w:rPr>
          <w:lang w:val="es-PE"/>
        </w:rPr>
        <w:t xml:space="preserve">. </w:t>
      </w:r>
      <w:r w:rsidR="004A7824" w:rsidRPr="004A7824">
        <w:rPr>
          <w:lang w:val="es-PE"/>
        </w:rPr>
        <w:t>A</w:t>
      </w:r>
      <w:r>
        <w:rPr>
          <w:lang w:val="es-PE"/>
        </w:rPr>
        <w:t>sto</w:t>
      </w:r>
      <w:r w:rsidR="00091A71" w:rsidRPr="004A7824">
        <w:rPr>
          <w:lang w:val="es-PE"/>
        </w:rPr>
        <w:t xml:space="preserve">, </w:t>
      </w:r>
      <w:r>
        <w:rPr>
          <w:lang w:val="es-PE"/>
        </w:rPr>
        <w:t xml:space="preserve">E. </w:t>
      </w:r>
      <w:r w:rsidR="00FF79ED">
        <w:rPr>
          <w:lang w:val="es-PE"/>
        </w:rPr>
        <w:t xml:space="preserve">J. </w:t>
      </w:r>
      <w:r>
        <w:rPr>
          <w:lang w:val="es-PE"/>
        </w:rPr>
        <w:t>Ochoa, R. Postigo, A. Sáenz</w:t>
      </w:r>
      <w:r w:rsidR="004A7824">
        <w:rPr>
          <w:lang w:val="es-PE"/>
        </w:rPr>
        <w:t xml:space="preserve">                                                                                                    </w:t>
      </w:r>
      <w:r w:rsidR="009612B5">
        <w:rPr>
          <w:lang w:val="es-PE"/>
        </w:rPr>
        <w:t>Fundamentos</w:t>
      </w:r>
      <w:r w:rsidR="004A7824">
        <w:rPr>
          <w:lang w:val="es-PE"/>
        </w:rPr>
        <w:t xml:space="preserve"> de Biodiseño 201</w:t>
      </w:r>
      <w:r w:rsidR="00794DB5">
        <w:rPr>
          <w:lang w:val="es-PE"/>
        </w:rPr>
        <w:t>9</w:t>
      </w:r>
      <w:r w:rsidR="004A7824">
        <w:rPr>
          <w:lang w:val="es-PE"/>
        </w:rPr>
        <w:t>-2, Ingeniería Biomédica PUCP-UPCH</w:t>
      </w:r>
    </w:p>
    <w:p w14:paraId="64D67A2A" w14:textId="5AF02635" w:rsidR="00123DE1" w:rsidRDefault="002F616E" w:rsidP="00123DE1">
      <w:pPr>
        <w:pStyle w:val="Abstract"/>
        <w:spacing w:before="0"/>
      </w:pPr>
      <w:r w:rsidRPr="002F616E">
        <w:rPr>
          <w:i/>
          <w:iCs/>
        </w:rPr>
        <w:t>Abstract</w:t>
      </w:r>
      <w:r w:rsidR="00C2692F" w:rsidRPr="00084823">
        <w:t>—</w:t>
      </w:r>
      <w:r w:rsidR="00084823">
        <w:t>More than half of patients with spinal cord injury (SCI) report pain in the upper extremit</w:t>
      </w:r>
      <w:r w:rsidR="00E46090">
        <w:t>y</w:t>
      </w:r>
      <w:r w:rsidR="00084823">
        <w:t xml:space="preserve"> (UE)</w:t>
      </w:r>
      <w:r w:rsidR="00E46090">
        <w:t xml:space="preserve">, such as hand, wrist, </w:t>
      </w:r>
      <w:r w:rsidR="00BA5C86">
        <w:t>elbow and shoulder</w:t>
      </w:r>
      <w:r w:rsidR="00597D1A">
        <w:t>.</w:t>
      </w:r>
      <w:r w:rsidR="00084823">
        <w:t xml:space="preserve"> </w:t>
      </w:r>
      <w:r w:rsidR="00597D1A">
        <w:t>T</w:t>
      </w:r>
      <w:r w:rsidR="00084823">
        <w:t>his pain is m</w:t>
      </w:r>
      <w:r w:rsidR="00597D1A">
        <w:t>ainly</w:t>
      </w:r>
      <w:r w:rsidR="00084823">
        <w:t xml:space="preserve"> associated with wheelchair mobility. </w:t>
      </w:r>
      <w:r w:rsidR="00084823" w:rsidRPr="00084823">
        <w:t xml:space="preserve">In </w:t>
      </w:r>
      <w:r w:rsidR="00084823">
        <w:t>recent</w:t>
      </w:r>
      <w:r w:rsidR="00084823" w:rsidRPr="00084823">
        <w:t xml:space="preserve"> years, </w:t>
      </w:r>
      <w:r w:rsidR="00084823">
        <w:t>numberless</w:t>
      </w:r>
      <w:r w:rsidR="00084823" w:rsidRPr="00084823">
        <w:t xml:space="preserve"> </w:t>
      </w:r>
      <w:r w:rsidR="00084823">
        <w:t xml:space="preserve">wheelchair </w:t>
      </w:r>
      <w:r w:rsidR="00084823" w:rsidRPr="00084823">
        <w:t xml:space="preserve">control mechanisms </w:t>
      </w:r>
      <w:r w:rsidR="00084823">
        <w:t>have been developed as an alternative to the use of UE</w:t>
      </w:r>
      <w:r w:rsidR="00597D1A">
        <w:t>s</w:t>
      </w:r>
      <w:r w:rsidR="00084823">
        <w:t>.</w:t>
      </w:r>
      <w:r w:rsidR="00742B90">
        <w:t xml:space="preserve"> </w:t>
      </w:r>
      <w:r w:rsidR="00E46090">
        <w:t xml:space="preserve">In this project, we aimed to develop a device that allowed SCI patients to control their wheelchairs without the risk of a UE injury. </w:t>
      </w:r>
      <w:r w:rsidR="00BA5C86">
        <w:t>We use the head motion as an alternative to the move of arms. Our device consists o</w:t>
      </w:r>
      <w:r w:rsidR="000200F3">
        <w:t>f</w:t>
      </w:r>
      <w:r w:rsidR="00BA5C86">
        <w:t xml:space="preserve"> a </w:t>
      </w:r>
      <w:r w:rsidR="00FC2FBB">
        <w:t>two</w:t>
      </w:r>
      <w:r w:rsidR="00BA5C86">
        <w:t>-push button system</w:t>
      </w:r>
      <w:r w:rsidR="00EE6DE3">
        <w:t>,</w:t>
      </w:r>
      <w:r w:rsidR="00BA5C86">
        <w:t xml:space="preserve"> located around the head</w:t>
      </w:r>
      <w:r w:rsidR="00EE6DE3">
        <w:t>,</w:t>
      </w:r>
      <w:r w:rsidR="00BA5C86">
        <w:t xml:space="preserve"> that will allow the patient to perform traction and rotation movements </w:t>
      </w:r>
      <w:r w:rsidR="00EE6DE3">
        <w:t>i</w:t>
      </w:r>
      <w:r w:rsidR="00BA5C86">
        <w:t>n the wheelchair.</w:t>
      </w:r>
    </w:p>
    <w:p w14:paraId="14353632" w14:textId="6499D364" w:rsidR="00123DE1" w:rsidRDefault="00123DE1" w:rsidP="00123DE1">
      <w:pPr>
        <w:rPr>
          <w:b/>
          <w:bCs/>
        </w:rPr>
      </w:pPr>
      <w:r>
        <w:tab/>
      </w:r>
    </w:p>
    <w:p w14:paraId="333B6B67" w14:textId="3671BE27" w:rsidR="00F7069E" w:rsidRDefault="00123DE1" w:rsidP="00F7069E">
      <w:pPr>
        <w:rPr>
          <w:b/>
          <w:bCs/>
          <w:i/>
          <w:iCs/>
          <w:sz w:val="18"/>
          <w:szCs w:val="18"/>
        </w:rPr>
      </w:pPr>
      <w:r>
        <w:rPr>
          <w:b/>
          <w:bCs/>
        </w:rPr>
        <w:tab/>
      </w:r>
      <w:r w:rsidRPr="00123DE1">
        <w:rPr>
          <w:b/>
          <w:bCs/>
          <w:i/>
          <w:iCs/>
          <w:sz w:val="18"/>
          <w:szCs w:val="18"/>
        </w:rPr>
        <w:t>Index Terms</w:t>
      </w:r>
      <w:r w:rsidRPr="00084823">
        <w:t>—</w:t>
      </w:r>
      <w:r w:rsidR="00FB6A2D">
        <w:rPr>
          <w:b/>
          <w:bCs/>
          <w:sz w:val="18"/>
          <w:szCs w:val="18"/>
        </w:rPr>
        <w:t xml:space="preserve">Assistive technology, powered wheelchair, upper extremity pain, spinal cord injuries, </w:t>
      </w:r>
      <w:r w:rsidR="00D16645">
        <w:rPr>
          <w:b/>
          <w:bCs/>
          <w:sz w:val="18"/>
          <w:szCs w:val="18"/>
        </w:rPr>
        <w:t xml:space="preserve">independent </w:t>
      </w:r>
      <w:r w:rsidR="00FB6A2D">
        <w:rPr>
          <w:b/>
          <w:bCs/>
          <w:sz w:val="18"/>
          <w:szCs w:val="18"/>
        </w:rPr>
        <w:t>mobility</w:t>
      </w:r>
    </w:p>
    <w:p w14:paraId="4E2DAB35" w14:textId="77777777" w:rsidR="00FB6A2D" w:rsidRPr="00FB6A2D" w:rsidRDefault="00FB6A2D" w:rsidP="00F7069E">
      <w:pPr>
        <w:rPr>
          <w:b/>
          <w:bCs/>
          <w:i/>
          <w:iCs/>
          <w:sz w:val="18"/>
          <w:szCs w:val="18"/>
        </w:rPr>
      </w:pPr>
    </w:p>
    <w:p w14:paraId="0D5717FB" w14:textId="36FFE8D6" w:rsidR="00C2692F" w:rsidRDefault="006A688F" w:rsidP="00C2692F">
      <w:pPr>
        <w:pStyle w:val="Ttulo1"/>
        <w:spacing w:before="120" w:after="120"/>
      </w:pPr>
      <w:r>
        <w:t>Introduction</w:t>
      </w:r>
    </w:p>
    <w:p w14:paraId="488A32CC" w14:textId="2C2D3CEB" w:rsidR="00FD54ED" w:rsidRDefault="00A05D37" w:rsidP="001937C3">
      <w:pPr>
        <w:pStyle w:val="Textoindependiente"/>
      </w:pPr>
      <w:r w:rsidRPr="00A05D37">
        <w:t>National Spinal Cord Injury S</w:t>
      </w:r>
      <w:r>
        <w:t xml:space="preserve">tatistical Center (NSCISC) reports that SCI incidence has risen from 40 to 54 cases per million </w:t>
      </w:r>
      <w:r w:rsidR="00FE2BFF">
        <w:t>between</w:t>
      </w:r>
      <w:r>
        <w:t xml:space="preserve"> 2015 and 201</w:t>
      </w:r>
      <w:r w:rsidR="00FC2FBB">
        <w:t>9</w:t>
      </w:r>
      <w:r>
        <w:t xml:space="preserve"> in the </w:t>
      </w:r>
      <w:r w:rsidR="003B290E">
        <w:t>United States (US)</w:t>
      </w:r>
      <w:r>
        <w:t xml:space="preserve"> </w:t>
      </w:r>
      <w:r w:rsidR="007A480B">
        <w:t>(</w:t>
      </w:r>
      <w:r>
        <w:t>1</w:t>
      </w:r>
      <w:r w:rsidR="007A480B">
        <w:t>)</w:t>
      </w:r>
      <w:r>
        <w:t xml:space="preserve">. </w:t>
      </w:r>
      <w:r w:rsidR="00ED2321">
        <w:t>This is the equivalent of 17,700 new SCI cases each year</w:t>
      </w:r>
      <w:r w:rsidR="003B290E">
        <w:t xml:space="preserve">. SCIs are one of the most common leading conditions related </w:t>
      </w:r>
      <w:r w:rsidR="006D2671">
        <w:t>to</w:t>
      </w:r>
      <w:r w:rsidR="003B290E">
        <w:t xml:space="preserve"> wheelchair use</w:t>
      </w:r>
      <w:r w:rsidR="00C626CB">
        <w:t xml:space="preserve"> </w:t>
      </w:r>
      <w:r w:rsidR="007A480B">
        <w:t>(</w:t>
      </w:r>
      <w:r w:rsidR="00905955">
        <w:t>2</w:t>
      </w:r>
      <w:r w:rsidR="007A480B">
        <w:t>)</w:t>
      </w:r>
      <w:r w:rsidR="003B290E">
        <w:t xml:space="preserve">. Over 90% of wheelchair users have a manual wheelchair </w:t>
      </w:r>
      <w:r w:rsidR="007A480B">
        <w:t>(</w:t>
      </w:r>
      <w:r w:rsidR="00905955">
        <w:t>3</w:t>
      </w:r>
      <w:r w:rsidR="007A480B">
        <w:t>)</w:t>
      </w:r>
      <w:r w:rsidR="003B290E">
        <w:t xml:space="preserve">. </w:t>
      </w:r>
      <w:r w:rsidR="003B290E" w:rsidRPr="003B290E">
        <w:t xml:space="preserve">Manual wheelchair mobility requires the use of the upper body for maneuvering the wheelchair and performing transfers, weight reliefs and activities of daily living. However, the </w:t>
      </w:r>
      <w:r w:rsidR="00C626CB">
        <w:t>UE</w:t>
      </w:r>
      <w:r w:rsidR="003B290E" w:rsidRPr="003B290E">
        <w:t xml:space="preserve"> is not intended for this magnitude or frequency</w:t>
      </w:r>
      <w:r w:rsidR="00C626CB">
        <w:t xml:space="preserve"> of loading</w:t>
      </w:r>
      <w:r w:rsidR="003B290E" w:rsidRPr="003B290E">
        <w:t>, and these activities commonly lead to the development of pain and pathologies such as carpal tunnel syndrome, rotator cuff tears, and shoulder impingement</w:t>
      </w:r>
      <w:r w:rsidR="00C626CB">
        <w:t xml:space="preserve"> </w:t>
      </w:r>
      <w:r w:rsidR="007A480B">
        <w:t>(</w:t>
      </w:r>
      <w:r w:rsidR="00905955">
        <w:t>4</w:t>
      </w:r>
      <w:r w:rsidR="007A480B">
        <w:t>)</w:t>
      </w:r>
      <w:r w:rsidR="00C626CB">
        <w:t xml:space="preserve">. </w:t>
      </w:r>
      <w:r w:rsidR="00BE1816">
        <w:t xml:space="preserve">Specifically, chronic pain in UE has an important impact </w:t>
      </w:r>
      <w:r w:rsidR="00110B7C">
        <w:t>o</w:t>
      </w:r>
      <w:r w:rsidR="00BE1816">
        <w:t>n patients with SCI. Full-time employment ra</w:t>
      </w:r>
      <w:r w:rsidR="006612AD">
        <w:t>te drops from 45.2 to 20.0</w:t>
      </w:r>
      <w:r w:rsidR="009612B5">
        <w:t>%</w:t>
      </w:r>
      <w:r w:rsidR="006612AD">
        <w:t xml:space="preserve"> in SCI patients with UE pain, while </w:t>
      </w:r>
      <w:r w:rsidR="00110B7C">
        <w:t xml:space="preserve">the </w:t>
      </w:r>
      <w:r w:rsidR="006612AD">
        <w:t xml:space="preserve">unemployment rate rises from 7.1 to 21.4 percent </w:t>
      </w:r>
      <w:r w:rsidR="007A480B">
        <w:t>(</w:t>
      </w:r>
      <w:r w:rsidR="006612AD">
        <w:t>5</w:t>
      </w:r>
      <w:r w:rsidR="007A480B">
        <w:t>)</w:t>
      </w:r>
      <w:r w:rsidR="006612AD">
        <w:t xml:space="preserve">. This translates into an economic loss to the patient and the State. </w:t>
      </w:r>
      <w:r w:rsidR="006612AD" w:rsidRPr="006612AD">
        <w:t xml:space="preserve">Ataog˘lu et al. </w:t>
      </w:r>
      <w:r w:rsidR="007A480B">
        <w:t>(</w:t>
      </w:r>
      <w:r w:rsidR="006612AD" w:rsidRPr="006612AD">
        <w:t>6</w:t>
      </w:r>
      <w:r w:rsidR="007A480B">
        <w:t>)</w:t>
      </w:r>
      <w:r w:rsidR="006612AD">
        <w:t xml:space="preserve"> reported that mood and quality of life are negatively affected by pain in SCI patients. Additionally, it was found that SCI patients with chronic pain h</w:t>
      </w:r>
      <w:r w:rsidR="00110B7C">
        <w:t>ad higher depression ratings.</w:t>
      </w:r>
    </w:p>
    <w:p w14:paraId="096BA8B3" w14:textId="51297FF8" w:rsidR="00FD54ED" w:rsidRDefault="006D2671" w:rsidP="001937C3">
      <w:pPr>
        <w:pStyle w:val="Textoindependiente"/>
      </w:pPr>
      <w:r>
        <w:t xml:space="preserve">Bayley et al. </w:t>
      </w:r>
      <w:r w:rsidR="007A480B">
        <w:t>(</w:t>
      </w:r>
      <w:r w:rsidR="00110B7C">
        <w:t>7</w:t>
      </w:r>
      <w:r w:rsidR="007A480B">
        <w:t>)</w:t>
      </w:r>
      <w:r>
        <w:t xml:space="preserve"> reported a 30% incidence of shoulder pain in SCI patients while a 51% prevalence was found by Nichols et al. </w:t>
      </w:r>
      <w:r w:rsidR="007A480B">
        <w:t>(</w:t>
      </w:r>
      <w:r w:rsidR="00110B7C">
        <w:t>8</w:t>
      </w:r>
      <w:r w:rsidR="007A480B">
        <w:t>)</w:t>
      </w:r>
      <w:r>
        <w:t xml:space="preserve">. Subbarao et al. </w:t>
      </w:r>
      <w:r w:rsidR="007A480B">
        <w:t>(</w:t>
      </w:r>
      <w:r w:rsidR="00110B7C">
        <w:t>9</w:t>
      </w:r>
      <w:r w:rsidR="007A480B">
        <w:t>)</w:t>
      </w:r>
      <w:r w:rsidR="009870FE">
        <w:t xml:space="preserve"> </w:t>
      </w:r>
      <w:r>
        <w:t xml:space="preserve">studied the incidence of shoulder and wrist pain in SCI patients and reported that it was higher than previously reported: 72.7 percent of patients had some degree of chronic pain in one or both of these areas. This high </w:t>
      </w:r>
      <w:r w:rsidR="009870FE">
        <w:t xml:space="preserve">figure could be attributed to a high average number of years since injury (22.8 years) as Subbarao et al. and Gellman et al. </w:t>
      </w:r>
      <w:r w:rsidR="007A480B">
        <w:t>(</w:t>
      </w:r>
      <w:r w:rsidR="00110B7C">
        <w:t>10</w:t>
      </w:r>
      <w:r w:rsidR="007A480B">
        <w:t>)</w:t>
      </w:r>
      <w:r w:rsidR="009870FE">
        <w:t xml:space="preserve"> reported that UE pain increased with time since injury.</w:t>
      </w:r>
      <w:r w:rsidR="00462491">
        <w:t xml:space="preserve"> In a more complete investigation, Daylan et al. </w:t>
      </w:r>
      <w:r w:rsidR="007A480B">
        <w:t>(</w:t>
      </w:r>
      <w:r w:rsidR="006612AD">
        <w:t>5</w:t>
      </w:r>
      <w:r w:rsidR="007A480B">
        <w:t>)</w:t>
      </w:r>
      <w:r w:rsidR="00462491">
        <w:t xml:space="preserve"> reported a 58.5% of patients suffering </w:t>
      </w:r>
      <w:r w:rsidR="004F5EA8">
        <w:t>from</w:t>
      </w:r>
      <w:r w:rsidR="00462491">
        <w:t xml:space="preserve"> UE pain including shoulder, elbow, wrist and hand. Studies have concluded that UE pain is more likely to be associated with transfers and wheelchair propulsion and </w:t>
      </w:r>
      <w:r w:rsidR="001937C3">
        <w:t xml:space="preserve">propose that future research should focus on new methods of wheelchair propulsion </w:t>
      </w:r>
      <w:r w:rsidR="001937C3" w:rsidRPr="001937C3">
        <w:t>that lessen stress and cumulative</w:t>
      </w:r>
      <w:r w:rsidR="001937C3">
        <w:t xml:space="preserve"> </w:t>
      </w:r>
      <w:r w:rsidR="001937C3" w:rsidRPr="001937C3">
        <w:t>trauma on the wrist and shoulders</w:t>
      </w:r>
      <w:r w:rsidR="001937C3">
        <w:t xml:space="preserve"> </w:t>
      </w:r>
      <w:r w:rsidR="007A480B">
        <w:t>(</w:t>
      </w:r>
      <w:r w:rsidR="00110B7C">
        <w:t>10</w:t>
      </w:r>
      <w:r w:rsidR="007A480B">
        <w:t>)</w:t>
      </w:r>
      <w:r w:rsidR="00A2189C">
        <w:t xml:space="preserve">. Additionally, Daylan et al. </w:t>
      </w:r>
      <w:r w:rsidR="007A480B">
        <w:t>(</w:t>
      </w:r>
      <w:r w:rsidR="006612AD">
        <w:t>5</w:t>
      </w:r>
      <w:r w:rsidR="007A480B">
        <w:t>)</w:t>
      </w:r>
      <w:r w:rsidR="00A2189C">
        <w:t xml:space="preserve"> found that, after home modification (</w:t>
      </w:r>
      <w:r w:rsidR="00A2189C">
        <w:rPr>
          <w:i/>
          <w:iCs/>
        </w:rPr>
        <w:t>Very helpful</w:t>
      </w:r>
      <w:r w:rsidR="00A2189C">
        <w:t xml:space="preserve"> in 63.6% of the cases)</w:t>
      </w:r>
      <w:r w:rsidR="00FD54ED">
        <w:t xml:space="preserve">, </w:t>
      </w:r>
      <w:r w:rsidR="00A2189C">
        <w:t>wheelchair modification is the second most effective treatment (</w:t>
      </w:r>
      <w:r w:rsidR="00A2189C">
        <w:rPr>
          <w:i/>
          <w:iCs/>
        </w:rPr>
        <w:t xml:space="preserve">Very helpful </w:t>
      </w:r>
      <w:r w:rsidR="00A2189C">
        <w:t xml:space="preserve">in 54.5% of the cases); however, it was one of the less common treatments (Only </w:t>
      </w:r>
      <w:r w:rsidR="00FD54ED">
        <w:t>after surgery and acupuncture).</w:t>
      </w:r>
    </w:p>
    <w:p w14:paraId="17DCCBF0" w14:textId="704A8396" w:rsidR="00110B7C" w:rsidRDefault="004F5EA8" w:rsidP="00BE1816">
      <w:pPr>
        <w:pStyle w:val="Textoindependiente"/>
      </w:pPr>
      <w:r>
        <w:t xml:space="preserve">Nowadays, varied investigations have focused on developing new electric wheelchairs or wheelchair modifications that can substitute the UE effort with electronic mechanisms. </w:t>
      </w:r>
      <w:r w:rsidR="00BD66A0">
        <w:t xml:space="preserve">Kim et al. </w:t>
      </w:r>
      <w:r w:rsidR="007A480B">
        <w:t>(</w:t>
      </w:r>
      <w:r w:rsidR="00BD66A0">
        <w:t>1</w:t>
      </w:r>
      <w:r w:rsidR="00110B7C">
        <w:t>1</w:t>
      </w:r>
      <w:r w:rsidR="007A480B">
        <w:t>)</w:t>
      </w:r>
      <w:r w:rsidR="00BD66A0">
        <w:t xml:space="preserve">, students from the Georgia Institute of Technology, developed a wireless and wearable assistive technology that enables people with disabilities to control their smartphones, computers and wheelchairs. This was called Tongue-Drive System (TDS).  </w:t>
      </w:r>
      <w:r w:rsidR="000E60BD">
        <w:t xml:space="preserve">The TDS consists of a magnetic stud located inside the mouth that could provide a signal to a magnetic sensor on the outside in order to use the voluntary tongue motion to perform daily life actions such as phone dialing or wheelchair mobility. </w:t>
      </w:r>
      <w:r w:rsidR="000A66BE">
        <w:t xml:space="preserve">Guo et al. </w:t>
      </w:r>
      <w:r w:rsidR="007A480B">
        <w:t>(</w:t>
      </w:r>
      <w:r w:rsidR="000A66BE">
        <w:t>1</w:t>
      </w:r>
      <w:r w:rsidR="00110B7C">
        <w:t>2</w:t>
      </w:r>
      <w:r w:rsidR="007A480B">
        <w:t>)</w:t>
      </w:r>
      <w:r w:rsidR="000A66BE">
        <w:t xml:space="preserve"> developed a chin-operated force-sensing powered wheelchair joystick. This was aimed to allow wheelchair movement in patients with no UE motion. Wanluk et al. </w:t>
      </w:r>
      <w:r w:rsidR="007A480B">
        <w:t>(</w:t>
      </w:r>
      <w:r w:rsidR="003A28CA">
        <w:t>1</w:t>
      </w:r>
      <w:r w:rsidR="00110B7C">
        <w:t>3</w:t>
      </w:r>
      <w:r w:rsidR="007A480B">
        <w:t>)</w:t>
      </w:r>
      <w:r w:rsidR="003A28CA">
        <w:t xml:space="preserve"> </w:t>
      </w:r>
      <w:r w:rsidR="000A66BE">
        <w:t xml:space="preserve">worked on a project that consists of a smart </w:t>
      </w:r>
      <w:r w:rsidR="00C03242">
        <w:t xml:space="preserve">wheelchair based on </w:t>
      </w:r>
      <w:r w:rsidR="000A66BE">
        <w:t>eye</w:t>
      </w:r>
      <w:r w:rsidR="00C03242">
        <w:t>-</w:t>
      </w:r>
      <w:r w:rsidR="000A66BE">
        <w:t>tracking</w:t>
      </w:r>
      <w:r w:rsidR="00C03242">
        <w:t xml:space="preserve">. It uses a webcam installed on the eyeglass and C++ customized imagen processing software, which allows the patients to give directions to the wheelchair. Chauhan et al. </w:t>
      </w:r>
      <w:r w:rsidR="007A480B">
        <w:t>(</w:t>
      </w:r>
      <w:r w:rsidR="00A2189C">
        <w:t>1</w:t>
      </w:r>
      <w:r w:rsidR="00110B7C">
        <w:t>4</w:t>
      </w:r>
      <w:r w:rsidR="007A480B">
        <w:t>)</w:t>
      </w:r>
      <w:r w:rsidR="00A2189C">
        <w:t xml:space="preserve"> </w:t>
      </w:r>
      <w:r w:rsidR="00C03242">
        <w:t xml:space="preserve">and </w:t>
      </w:r>
      <w:proofErr w:type="spellStart"/>
      <w:r w:rsidR="00C03242">
        <w:t>Puviarasi</w:t>
      </w:r>
      <w:proofErr w:type="spellEnd"/>
      <w:r w:rsidR="00C03242">
        <w:t xml:space="preserve"> et al.</w:t>
      </w:r>
      <w:r w:rsidR="00A2189C">
        <w:t xml:space="preserve"> </w:t>
      </w:r>
      <w:r w:rsidR="007A480B">
        <w:t>(</w:t>
      </w:r>
      <w:r w:rsidR="00A2189C">
        <w:t>1</w:t>
      </w:r>
      <w:r w:rsidR="00110B7C">
        <w:t>5</w:t>
      </w:r>
      <w:r w:rsidR="007A480B">
        <w:t>)</w:t>
      </w:r>
      <w:r w:rsidR="00C03242">
        <w:t xml:space="preserve"> developed </w:t>
      </w:r>
      <w:r w:rsidR="00593B9D">
        <w:t xml:space="preserve">low-cost wheelchairs controlled by voice. </w:t>
      </w:r>
      <w:r w:rsidR="000E2E49">
        <w:t xml:space="preserve">Oonishi et al. </w:t>
      </w:r>
      <w:r w:rsidR="007A480B">
        <w:t>(</w:t>
      </w:r>
      <w:r w:rsidR="000E2E49">
        <w:t>1</w:t>
      </w:r>
      <w:r w:rsidR="00110B7C">
        <w:t>6</w:t>
      </w:r>
      <w:r w:rsidR="007A480B">
        <w:t>)</w:t>
      </w:r>
      <w:r w:rsidR="000E2E49">
        <w:t xml:space="preserve"> developed a power-assisted wheelchair that measures the human applied torque with an electromyogram (EMG) sensor, calculates the assisted torque and amplifies the input force with electric motors. </w:t>
      </w:r>
    </w:p>
    <w:p w14:paraId="10DBC14E" w14:textId="21D81405" w:rsidR="00110B7C" w:rsidRDefault="000E2E49" w:rsidP="00110B7C">
      <w:pPr>
        <w:pStyle w:val="Textoindependiente"/>
      </w:pPr>
      <w:r>
        <w:t xml:space="preserve">Most of the devices showed in the state of art require </w:t>
      </w:r>
      <w:r w:rsidR="00AE5C3E">
        <w:t xml:space="preserve">severe modifications </w:t>
      </w:r>
      <w:r w:rsidR="004C3655">
        <w:t>i</w:t>
      </w:r>
      <w:r w:rsidR="00AE5C3E">
        <w:t xml:space="preserve">n the wheelchair and </w:t>
      </w:r>
      <w:r>
        <w:t xml:space="preserve">certain training </w:t>
      </w:r>
      <w:r w:rsidR="00FD54ED">
        <w:t>by</w:t>
      </w:r>
      <w:r>
        <w:t xml:space="preserve"> the </w:t>
      </w:r>
      <w:r w:rsidR="00A2189C">
        <w:t xml:space="preserve">patient to </w:t>
      </w:r>
      <w:r w:rsidR="00FD54ED">
        <w:t>adequate to</w:t>
      </w:r>
      <w:r w:rsidR="00A2189C">
        <w:t xml:space="preserve"> the sensors</w:t>
      </w:r>
      <w:r w:rsidR="00FD54ED">
        <w:t xml:space="preserve">. </w:t>
      </w:r>
      <w:r w:rsidR="001E34F4">
        <w:t>Furthermore, wheelchair powerpacks prices are in a range of $381 to $</w:t>
      </w:r>
      <w:r w:rsidR="001E34F4" w:rsidRPr="001E34F4">
        <w:t>2</w:t>
      </w:r>
      <w:r w:rsidR="001E34F4">
        <w:t>,</w:t>
      </w:r>
      <w:r w:rsidR="001E34F4" w:rsidRPr="001E34F4">
        <w:t>842</w:t>
      </w:r>
      <w:r w:rsidR="001E34F4">
        <w:t xml:space="preserve"> (1,292 to </w:t>
      </w:r>
      <w:r w:rsidR="001E34F4" w:rsidRPr="001E34F4">
        <w:t>9</w:t>
      </w:r>
      <w:r w:rsidR="001E34F4">
        <w:t>,</w:t>
      </w:r>
      <w:r w:rsidR="001E34F4" w:rsidRPr="001E34F4">
        <w:t>632</w:t>
      </w:r>
      <w:r w:rsidR="001E34F4">
        <w:t xml:space="preserve"> soles) and power wheelchairs have an average price of $26,404 (</w:t>
      </w:r>
      <w:r w:rsidR="001E34F4" w:rsidRPr="001E34F4">
        <w:t>89</w:t>
      </w:r>
      <w:r w:rsidR="001E34F4">
        <w:t>,</w:t>
      </w:r>
      <w:r w:rsidR="001E34F4" w:rsidRPr="001E34F4">
        <w:t>465</w:t>
      </w:r>
      <w:r w:rsidR="001E34F4">
        <w:t xml:space="preserve"> soles)</w:t>
      </w:r>
      <w:r w:rsidR="001E34F4" w:rsidRPr="001E34F4">
        <w:t xml:space="preserve"> </w:t>
      </w:r>
      <w:r w:rsidR="007A480B">
        <w:t>(</w:t>
      </w:r>
      <w:r w:rsidR="001E34F4">
        <w:t>17</w:t>
      </w:r>
      <w:r w:rsidR="007A480B">
        <w:t>)</w:t>
      </w:r>
      <w:r w:rsidR="001E34F4">
        <w:t xml:space="preserve">. </w:t>
      </w:r>
      <w:r w:rsidR="00110B7C">
        <w:t>In this project</w:t>
      </w:r>
      <w:r w:rsidR="00EE6DE3">
        <w:t>,</w:t>
      </w:r>
      <w:r w:rsidR="00110B7C">
        <w:t xml:space="preserve"> we developed a mechanism that </w:t>
      </w:r>
      <w:r w:rsidR="00AE5C3E">
        <w:t xml:space="preserve">could be easily adapted to any manual wheelchair and </w:t>
      </w:r>
      <w:r w:rsidR="00110B7C">
        <w:t>will allow the patient to control the wheelchair using head motion as an alternative to the use of the UE</w:t>
      </w:r>
      <w:r w:rsidR="00EE6DE3">
        <w:t>s</w:t>
      </w:r>
      <w:r w:rsidR="00110B7C">
        <w:t>.</w:t>
      </w:r>
      <w:r w:rsidR="00EE6DE3">
        <w:t xml:space="preserve"> It consists of a </w:t>
      </w:r>
      <w:r w:rsidR="00AE5C3E">
        <w:t xml:space="preserve">low-cost </w:t>
      </w:r>
      <w:r w:rsidR="00EE6DE3">
        <w:t xml:space="preserve">push-button system located on the top of the wheelchair, around the head. The user will be able to perform traction and rotation movements </w:t>
      </w:r>
      <w:r w:rsidR="00EE6DE3">
        <w:lastRenderedPageBreak/>
        <w:t>in the wheelchair with minimum effort</w:t>
      </w:r>
      <w:r w:rsidR="00AE5C3E">
        <w:t xml:space="preserve"> and training, </w:t>
      </w:r>
      <w:r w:rsidR="00EE6DE3">
        <w:t>without the risk of suffering a UE injury.</w:t>
      </w:r>
      <w:r w:rsidR="00AE5C3E">
        <w:t xml:space="preserve"> </w:t>
      </w:r>
    </w:p>
    <w:p w14:paraId="4BFCFB57" w14:textId="689A2D66" w:rsidR="00C2692F" w:rsidRDefault="006A688F" w:rsidP="00C2692F">
      <w:pPr>
        <w:pStyle w:val="Ttulo1"/>
        <w:spacing w:before="120" w:after="120"/>
      </w:pPr>
      <w:r>
        <w:t xml:space="preserve">Design </w:t>
      </w:r>
      <w:r w:rsidR="00431725">
        <w:t>Specifications</w:t>
      </w:r>
    </w:p>
    <w:p w14:paraId="2D1A884B" w14:textId="24A49CD7" w:rsidR="00C2692F" w:rsidRDefault="00AE5C3E" w:rsidP="00FF79ED">
      <w:pPr>
        <w:pStyle w:val="Textoindependiente"/>
      </w:pPr>
      <w:r>
        <w:t xml:space="preserve">Based on the compiled information, </w:t>
      </w:r>
      <w:r w:rsidR="002A419C">
        <w:t xml:space="preserve">we specified some requirements for the device design. </w:t>
      </w:r>
    </w:p>
    <w:p w14:paraId="42C80E76" w14:textId="1AEE7FD4" w:rsidR="002A419C" w:rsidRDefault="002A419C" w:rsidP="002A419C">
      <w:pPr>
        <w:pStyle w:val="Textoindependiente"/>
        <w:numPr>
          <w:ilvl w:val="0"/>
          <w:numId w:val="25"/>
        </w:numPr>
      </w:pPr>
      <w:r>
        <w:t>Accessibility:</w:t>
      </w:r>
      <w:r w:rsidR="00C054CE">
        <w:t xml:space="preserve"> </w:t>
      </w:r>
      <w:r>
        <w:t>Taking into account the socio</w:t>
      </w:r>
      <w:r w:rsidR="004C3655">
        <w:t>-</w:t>
      </w:r>
      <w:r>
        <w:t>economic context of our country, the proposal must be a low-cost device.</w:t>
      </w:r>
      <w:r w:rsidR="001E34F4">
        <w:t xml:space="preserve"> </w:t>
      </w:r>
      <w:r w:rsidR="00AA6623">
        <w:t>A $200 (67</w:t>
      </w:r>
      <w:r w:rsidR="00431725">
        <w:t>9</w:t>
      </w:r>
      <w:r w:rsidR="00AA6623">
        <w:t xml:space="preserve"> soles) total cost was considered acceptable.</w:t>
      </w:r>
    </w:p>
    <w:p w14:paraId="718A186C" w14:textId="1F4375F7" w:rsidR="002A419C" w:rsidRDefault="002A419C" w:rsidP="002A419C">
      <w:pPr>
        <w:pStyle w:val="Textoindependiente"/>
        <w:numPr>
          <w:ilvl w:val="0"/>
          <w:numId w:val="25"/>
        </w:numPr>
      </w:pPr>
      <w:r>
        <w:t xml:space="preserve">Intuitiveness: The user should be capable of using </w:t>
      </w:r>
      <w:r w:rsidR="004C3655">
        <w:t>the device with minimum training and effort.</w:t>
      </w:r>
    </w:p>
    <w:p w14:paraId="7A1143D1" w14:textId="46982477" w:rsidR="004C3655" w:rsidRDefault="004C3655" w:rsidP="002A419C">
      <w:pPr>
        <w:pStyle w:val="Textoindependiente"/>
        <w:numPr>
          <w:ilvl w:val="0"/>
          <w:numId w:val="25"/>
        </w:numPr>
      </w:pPr>
      <w:r>
        <w:t>Adaptability: It must be easily adaptable to any wheelchair and patient dimensions.</w:t>
      </w:r>
    </w:p>
    <w:p w14:paraId="615F035C" w14:textId="77777777" w:rsidR="00993E02" w:rsidRDefault="00C054CE" w:rsidP="002A419C">
      <w:pPr>
        <w:pStyle w:val="Textoindependiente"/>
        <w:numPr>
          <w:ilvl w:val="0"/>
          <w:numId w:val="25"/>
        </w:numPr>
      </w:pPr>
      <w:r>
        <w:t xml:space="preserve">Autonomy: The patients must be able to use the device with minimum help depending on their </w:t>
      </w:r>
      <w:r w:rsidR="00993E02">
        <w:t>neurologic levels.</w:t>
      </w:r>
    </w:p>
    <w:p w14:paraId="053001FC" w14:textId="7F204D74" w:rsidR="00993E02" w:rsidRDefault="00993E02" w:rsidP="00993E02">
      <w:pPr>
        <w:pStyle w:val="Textoindependiente"/>
        <w:numPr>
          <w:ilvl w:val="0"/>
          <w:numId w:val="25"/>
        </w:numPr>
      </w:pPr>
      <w:r>
        <w:t>Ergonomics: The button header should adapt comfortably to the shape of the head.</w:t>
      </w:r>
    </w:p>
    <w:p w14:paraId="15484A1D" w14:textId="78A88E2B" w:rsidR="00993E02" w:rsidRDefault="003A20F1" w:rsidP="00993E02">
      <w:pPr>
        <w:pStyle w:val="Textoindependiente"/>
        <w:numPr>
          <w:ilvl w:val="0"/>
          <w:numId w:val="25"/>
        </w:numPr>
      </w:pPr>
      <w:r>
        <w:t xml:space="preserve">Power: According to Kakimoto et al. </w:t>
      </w:r>
      <w:r w:rsidR="007A480B">
        <w:t>(</w:t>
      </w:r>
      <w:r>
        <w:t>1</w:t>
      </w:r>
      <w:r w:rsidR="001E34F4">
        <w:t>8</w:t>
      </w:r>
      <w:r w:rsidR="007A480B">
        <w:t>)</w:t>
      </w:r>
      <w:r>
        <w:t>, a maximum of 165 watts</w:t>
      </w:r>
      <w:r w:rsidR="00E52A63">
        <w:t xml:space="preserve"> (W)</w:t>
      </w:r>
      <w:r>
        <w:t xml:space="preserve"> of power are needed in order to propel a wheelchair with a regular-weighted person.</w:t>
      </w:r>
    </w:p>
    <w:p w14:paraId="601EEDE0" w14:textId="6F8125D1" w:rsidR="001E34F4" w:rsidRDefault="001E34F4" w:rsidP="00993E02">
      <w:pPr>
        <w:pStyle w:val="Textoindependiente"/>
        <w:numPr>
          <w:ilvl w:val="0"/>
          <w:numId w:val="25"/>
        </w:numPr>
      </w:pPr>
      <w:r>
        <w:t xml:space="preserve">Speed: The device is intended for indoor use. </w:t>
      </w:r>
      <w:r w:rsidRPr="001E34F4">
        <w:rPr>
          <w:rFonts w:ascii="Times-Bold" w:hAnsi="Times-Bold" w:cs="Times-Bold"/>
          <w:lang w:eastAsia="es-PE"/>
        </w:rPr>
        <w:t xml:space="preserve">Rebsamen et al. </w:t>
      </w:r>
      <w:r w:rsidR="007A480B">
        <w:rPr>
          <w:rFonts w:ascii="Times-Bold" w:hAnsi="Times-Bold" w:cs="Times-Bold"/>
          <w:lang w:eastAsia="es-PE"/>
        </w:rPr>
        <w:t>(</w:t>
      </w:r>
      <w:r w:rsidRPr="001E34F4">
        <w:rPr>
          <w:rFonts w:ascii="Times-Bold" w:hAnsi="Times-Bold" w:cs="Times-Bold"/>
          <w:lang w:eastAsia="es-PE"/>
        </w:rPr>
        <w:t>19</w:t>
      </w:r>
      <w:r w:rsidR="007A480B">
        <w:rPr>
          <w:rFonts w:ascii="Times-Bold" w:hAnsi="Times-Bold" w:cs="Times-Bold"/>
          <w:lang w:eastAsia="es-PE"/>
        </w:rPr>
        <w:t>)</w:t>
      </w:r>
      <w:r w:rsidRPr="001E34F4">
        <w:rPr>
          <w:rFonts w:ascii="Times-Bold" w:hAnsi="Times-Bold" w:cs="Times-Bold"/>
          <w:lang w:eastAsia="es-PE"/>
        </w:rPr>
        <w:t xml:space="preserve"> f</w:t>
      </w:r>
      <w:r>
        <w:rPr>
          <w:rFonts w:ascii="Times-Bold" w:hAnsi="Times-Bold" w:cs="Times-Bold"/>
          <w:lang w:eastAsia="es-PE"/>
        </w:rPr>
        <w:t>ound 0.</w:t>
      </w:r>
      <w:r w:rsidR="00CB3EAB">
        <w:rPr>
          <w:rFonts w:ascii="Times-Bold" w:hAnsi="Times-Bold" w:cs="Times-Bold"/>
          <w:lang w:eastAsia="es-PE"/>
        </w:rPr>
        <w:t>5</w:t>
      </w:r>
      <w:r>
        <w:rPr>
          <w:rFonts w:ascii="Times-Bold" w:hAnsi="Times-Bold" w:cs="Times-Bold"/>
          <w:lang w:eastAsia="es-PE"/>
        </w:rPr>
        <w:t xml:space="preserve"> meters per second </w:t>
      </w:r>
      <w:r w:rsidR="0076482C">
        <w:rPr>
          <w:rFonts w:ascii="Times-Bold" w:hAnsi="Times-Bold" w:cs="Times-Bold"/>
          <w:lang w:eastAsia="es-PE"/>
        </w:rPr>
        <w:t xml:space="preserve">(m/s) </w:t>
      </w:r>
      <w:r>
        <w:rPr>
          <w:rFonts w:ascii="Times-Bold" w:hAnsi="Times-Bold" w:cs="Times-Bold"/>
          <w:lang w:eastAsia="es-PE"/>
        </w:rPr>
        <w:t>as an acceptable maximum speed.</w:t>
      </w:r>
    </w:p>
    <w:p w14:paraId="27970565" w14:textId="527709F4" w:rsidR="00C2692F" w:rsidRDefault="00DF1979" w:rsidP="003D58F1">
      <w:pPr>
        <w:pStyle w:val="Textoindependiente"/>
      </w:pPr>
      <w:r>
        <w:t>We divided the device in</w:t>
      </w:r>
      <w:r w:rsidR="00797CF9">
        <w:t>to</w:t>
      </w:r>
      <w:r>
        <w:t xml:space="preserve"> two principal modules. The </w:t>
      </w:r>
      <w:r>
        <w:rPr>
          <w:i/>
          <w:iCs/>
        </w:rPr>
        <w:t>control module</w:t>
      </w:r>
      <w:r>
        <w:t xml:space="preserve"> will be located </w:t>
      </w:r>
      <w:r w:rsidR="00797CF9">
        <w:t xml:space="preserve">behind the head. This first unit consists of a button arrangement supported in the wheelchair header. The second component of the device will be the </w:t>
      </w:r>
      <w:r w:rsidR="00797CF9">
        <w:rPr>
          <w:i/>
          <w:iCs/>
        </w:rPr>
        <w:t>traction module</w:t>
      </w:r>
      <w:r w:rsidR="00797CF9">
        <w:t>.</w:t>
      </w:r>
      <w:r w:rsidR="003D58F1">
        <w:t xml:space="preserve"> </w:t>
      </w:r>
      <w:r w:rsidR="00797CF9">
        <w:t xml:space="preserve">This module will be in charge of receiving the first module commands and performing the motion tasks. </w:t>
      </w:r>
    </w:p>
    <w:p w14:paraId="0305C745" w14:textId="4992B1A3" w:rsidR="00E52A63" w:rsidRDefault="00E52A63" w:rsidP="00E52A63">
      <w:pPr>
        <w:pStyle w:val="Ttulo1"/>
        <w:spacing w:before="120" w:after="120"/>
      </w:pPr>
      <w:r>
        <w:t>DEVICE DESIGN</w:t>
      </w:r>
    </w:p>
    <w:p w14:paraId="63B8A6B8" w14:textId="3DE0BAFC" w:rsidR="00E52A63" w:rsidRPr="00E52A63" w:rsidRDefault="00E52A63" w:rsidP="00E52A63">
      <w:pPr>
        <w:pStyle w:val="Ttulo2"/>
        <w:keepLines/>
        <w:numPr>
          <w:ilvl w:val="1"/>
          <w:numId w:val="0"/>
        </w:numPr>
        <w:tabs>
          <w:tab w:val="num" w:pos="360"/>
        </w:tabs>
        <w:autoSpaceDE/>
        <w:autoSpaceDN/>
        <w:ind w:left="288" w:hanging="288"/>
      </w:pPr>
      <w:r w:rsidRPr="00E52A63">
        <w:t xml:space="preserve">A. </w:t>
      </w:r>
      <w:r w:rsidRPr="00E52A63">
        <w:tab/>
        <w:t>Control Module</w:t>
      </w:r>
    </w:p>
    <w:p w14:paraId="7C4F1B73" w14:textId="286C8F6F" w:rsidR="00E52A63" w:rsidRDefault="00E52A63" w:rsidP="00E52A63">
      <w:pPr>
        <w:pStyle w:val="Textoindependiente"/>
      </w:pPr>
      <w:r w:rsidRPr="00E52A63">
        <w:t>After analyzing the necessary function and ergonomics in the header, we concluded that the walls must have a curve shape, so it can adjust to the head and the user. This will reduce the made by the user to push the buttons. This one-piece wall was designed with a specific pattern</w:t>
      </w:r>
      <w:r>
        <w:t xml:space="preserve"> </w:t>
      </w:r>
      <w:r w:rsidRPr="00E52A63">
        <w:t>in laser cutting. This pattern will allow it to have flexibility and molding.</w:t>
      </w:r>
      <w:r>
        <w:t xml:space="preserve"> Inside of the header will be located all the electronic circuits. The circuit diagram is shown in Fig</w:t>
      </w:r>
      <w:r w:rsidR="003D58F1">
        <w:t>.</w:t>
      </w:r>
      <w:r>
        <w:t xml:space="preserve"> </w:t>
      </w:r>
      <w:r w:rsidR="001E34F4">
        <w:t>1</w:t>
      </w:r>
      <w:r w:rsidR="003D58F1">
        <w:t>.</w:t>
      </w:r>
      <w:r>
        <w:t xml:space="preserve"> The main controller is an Arduino Mega 2560. In order to control the traction module, a Monster Moto Shield VNH2SP30 driver was used. </w:t>
      </w:r>
    </w:p>
    <w:p w14:paraId="226F3E41" w14:textId="5F0504F8" w:rsidR="00E52A63" w:rsidRPr="00E52A63" w:rsidRDefault="00E52A63" w:rsidP="00E52A63">
      <w:pPr>
        <w:pStyle w:val="Ttulo2"/>
        <w:keepLines/>
        <w:numPr>
          <w:ilvl w:val="1"/>
          <w:numId w:val="0"/>
        </w:numPr>
        <w:tabs>
          <w:tab w:val="num" w:pos="360"/>
        </w:tabs>
        <w:autoSpaceDE/>
        <w:autoSpaceDN/>
        <w:ind w:left="288" w:hanging="288"/>
      </w:pPr>
      <w:r>
        <w:t>B</w:t>
      </w:r>
      <w:r w:rsidRPr="00E52A63">
        <w:t xml:space="preserve">. </w:t>
      </w:r>
      <w:r w:rsidRPr="00E52A63">
        <w:tab/>
      </w:r>
      <w:r>
        <w:t>Traction</w:t>
      </w:r>
      <w:r w:rsidRPr="00E52A63">
        <w:t xml:space="preserve"> Module</w:t>
      </w:r>
    </w:p>
    <w:p w14:paraId="5667CE73" w14:textId="71C6DBEA" w:rsidR="00E52A63" w:rsidRPr="00E52A63" w:rsidRDefault="00E52A63" w:rsidP="00E52A63">
      <w:pPr>
        <w:pStyle w:val="Textoindependiente"/>
      </w:pPr>
      <w:r w:rsidRPr="00E52A63">
        <w:t>This module was based on the car’s rear-wheel</w:t>
      </w:r>
      <w:r>
        <w:t xml:space="preserve"> </w:t>
      </w:r>
      <w:r w:rsidRPr="00E52A63">
        <w:t>drive mechanism. In this system, the motor transmits power through a</w:t>
      </w:r>
      <w:r>
        <w:t xml:space="preserve"> </w:t>
      </w:r>
      <w:r w:rsidR="00B15FE8">
        <w:t xml:space="preserve">pair of </w:t>
      </w:r>
      <w:r>
        <w:t>bevel</w:t>
      </w:r>
      <w:r w:rsidRPr="00E52A63">
        <w:t xml:space="preserve"> </w:t>
      </w:r>
      <w:r>
        <w:t>gear</w:t>
      </w:r>
      <w:r w:rsidR="00B15FE8">
        <w:t>s</w:t>
      </w:r>
      <w:r w:rsidRPr="00E52A63">
        <w:t xml:space="preserve"> to th</w:t>
      </w:r>
      <w:r>
        <w:t>e wheels axis.</w:t>
      </w:r>
      <w:r w:rsidRPr="00E52A63">
        <w:t xml:space="preserve"> </w:t>
      </w:r>
      <w:r>
        <w:t>F</w:t>
      </w:r>
      <w:r w:rsidRPr="00E52A63">
        <w:t>ixed but simple support was sought for the support. The final design was a cubic box without t</w:t>
      </w:r>
      <w:r>
        <w:t>w</w:t>
      </w:r>
      <w:r w:rsidRPr="00E52A63">
        <w:t xml:space="preserve">o </w:t>
      </w:r>
      <w:r>
        <w:t xml:space="preserve">opposite </w:t>
      </w:r>
      <w:r w:rsidRPr="00E52A63">
        <w:t>faces in order to show the</w:t>
      </w:r>
      <w:r>
        <w:t xml:space="preserve"> module intern</w:t>
      </w:r>
      <w:r w:rsidRPr="00E52A63">
        <w:t xml:space="preserve"> functioning. </w:t>
      </w:r>
      <w:r>
        <w:t>The box function will be to support the batter</w:t>
      </w:r>
      <w:r w:rsidR="0095487D">
        <w:t>y</w:t>
      </w:r>
      <w:r>
        <w:t xml:space="preserve"> and motor. A 24V DC conventional motor</w:t>
      </w:r>
      <w:r w:rsidR="003D58F1">
        <w:t xml:space="preserve"> </w:t>
      </w:r>
      <w:r>
        <w:t xml:space="preserve">of 180W was employed. </w:t>
      </w:r>
      <w:r w:rsidR="005842FA" w:rsidRPr="005842FA">
        <w:t xml:space="preserve"> </w:t>
      </w:r>
      <w:r w:rsidR="005842FA">
        <w:t>This distribution is shown in Fig. 2.</w:t>
      </w:r>
      <w:r w:rsidR="003D58F1" w:rsidRPr="003D58F1">
        <w:t xml:space="preserve"> </w:t>
      </w:r>
    </w:p>
    <w:p w14:paraId="3BF1B07C" w14:textId="65149C8F" w:rsidR="003D58F1" w:rsidRDefault="00E5469C" w:rsidP="003D58F1">
      <w:pPr>
        <w:pStyle w:val="Ttulo1"/>
        <w:numPr>
          <w:ilvl w:val="0"/>
          <w:numId w:val="0"/>
        </w:numPr>
        <w:spacing w:before="120" w:after="120"/>
      </w:pPr>
      <w:r>
        <w:pict w14:anchorId="04170D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7.75pt;height:262.2pt">
            <v:imagedata r:id="rId8" o:title=""/>
          </v:shape>
        </w:pict>
      </w:r>
    </w:p>
    <w:p w14:paraId="6533026A" w14:textId="2711ACCF" w:rsidR="003D58F1" w:rsidRPr="003D58F1" w:rsidRDefault="003D58F1" w:rsidP="003D58F1">
      <w:pPr>
        <w:jc w:val="center"/>
        <w:rPr>
          <w:sz w:val="16"/>
          <w:szCs w:val="16"/>
        </w:rPr>
      </w:pPr>
      <w:r>
        <w:rPr>
          <w:sz w:val="16"/>
          <w:szCs w:val="16"/>
        </w:rPr>
        <w:t xml:space="preserve">Figure 1. </w:t>
      </w:r>
      <w:r w:rsidR="00B15FE8">
        <w:rPr>
          <w:sz w:val="16"/>
          <w:szCs w:val="16"/>
        </w:rPr>
        <w:t>Circuit</w:t>
      </w:r>
      <w:r>
        <w:rPr>
          <w:sz w:val="16"/>
          <w:szCs w:val="16"/>
        </w:rPr>
        <w:t xml:space="preserve"> diagram</w:t>
      </w:r>
      <w:r w:rsidR="00B15FE8">
        <w:rPr>
          <w:sz w:val="16"/>
          <w:szCs w:val="16"/>
        </w:rPr>
        <w:t>: (a) Schematic view,</w:t>
      </w:r>
      <w:r>
        <w:rPr>
          <w:sz w:val="16"/>
          <w:szCs w:val="16"/>
        </w:rPr>
        <w:t xml:space="preserve"> (b) </w:t>
      </w:r>
      <w:r w:rsidR="00B15FE8">
        <w:rPr>
          <w:sz w:val="16"/>
          <w:szCs w:val="16"/>
        </w:rPr>
        <w:t>O</w:t>
      </w:r>
      <w:r>
        <w:rPr>
          <w:sz w:val="16"/>
          <w:szCs w:val="16"/>
        </w:rPr>
        <w:t>n protoboard</w:t>
      </w:r>
      <w:r w:rsidR="00B15FE8">
        <w:rPr>
          <w:sz w:val="16"/>
          <w:szCs w:val="16"/>
        </w:rPr>
        <w:t xml:space="preserve"> view</w:t>
      </w:r>
      <w:r>
        <w:rPr>
          <w:sz w:val="16"/>
          <w:szCs w:val="16"/>
        </w:rPr>
        <w:t>.</w:t>
      </w:r>
    </w:p>
    <w:p w14:paraId="0F19F81B" w14:textId="2B6E2798" w:rsidR="00E601D2" w:rsidRDefault="00E601D2" w:rsidP="00E601D2">
      <w:pPr>
        <w:pStyle w:val="Ttulo1"/>
        <w:spacing w:before="120" w:after="120"/>
      </w:pPr>
      <w:r>
        <w:t>Device Fabrication</w:t>
      </w:r>
    </w:p>
    <w:p w14:paraId="64C89569" w14:textId="77777777" w:rsidR="00E52A63" w:rsidRPr="00E52A63" w:rsidRDefault="00E52A63" w:rsidP="00E52A63">
      <w:pPr>
        <w:pStyle w:val="Ttulo2"/>
        <w:keepLines/>
        <w:numPr>
          <w:ilvl w:val="1"/>
          <w:numId w:val="0"/>
        </w:numPr>
        <w:tabs>
          <w:tab w:val="num" w:pos="360"/>
        </w:tabs>
        <w:autoSpaceDE/>
        <w:autoSpaceDN/>
        <w:ind w:left="288" w:hanging="288"/>
      </w:pPr>
      <w:r w:rsidRPr="00E52A63">
        <w:t xml:space="preserve">A. </w:t>
      </w:r>
      <w:r w:rsidRPr="00E52A63">
        <w:tab/>
        <w:t>Control Module</w:t>
      </w:r>
    </w:p>
    <w:p w14:paraId="3CEFC0E9" w14:textId="1877B2F7" w:rsidR="00C25D7F" w:rsidRDefault="003C5FA2" w:rsidP="000D761B">
      <w:pPr>
        <w:pStyle w:val="Textoindependiente"/>
      </w:pPr>
      <w:r w:rsidRPr="003C5FA2">
        <w:t xml:space="preserve">A fundamental part </w:t>
      </w:r>
      <w:r>
        <w:t>of</w:t>
      </w:r>
      <w:r w:rsidRPr="003C5FA2">
        <w:t xml:space="preserve"> th</w:t>
      </w:r>
      <w:r>
        <w:t>is</w:t>
      </w:r>
      <w:r w:rsidRPr="003C5FA2">
        <w:t xml:space="preserve"> module</w:t>
      </w:r>
      <w:r>
        <w:t xml:space="preserve"> fabrication</w:t>
      </w:r>
      <w:r w:rsidRPr="003C5FA2">
        <w:t xml:space="preserve"> was the implementation of</w:t>
      </w:r>
      <w:r>
        <w:t xml:space="preserve"> the header </w:t>
      </w:r>
      <w:r w:rsidR="007931A3">
        <w:t xml:space="preserve">(Fig. 3) </w:t>
      </w:r>
      <w:r>
        <w:t>to the wheelchair. Due to its size, 3D printing was discarded</w:t>
      </w:r>
      <w:r w:rsidR="00C25D7F">
        <w:t xml:space="preserve"> in the principal piece</w:t>
      </w:r>
      <w:r>
        <w:t xml:space="preserve">. </w:t>
      </w:r>
    </w:p>
    <w:p w14:paraId="7E18BA21" w14:textId="34CE114F" w:rsidR="00E52A63" w:rsidRDefault="003C5FA2" w:rsidP="00E52A63">
      <w:pPr>
        <w:pStyle w:val="Textoindependiente"/>
      </w:pPr>
      <w:r>
        <w:t>Laser cutting was the fabrication method</w:t>
      </w:r>
      <w:r w:rsidR="00C25D7F">
        <w:t xml:space="preserve"> </w:t>
      </w:r>
      <w:r>
        <w:t>we finally chose.</w:t>
      </w:r>
      <w:r w:rsidR="00C25D7F">
        <w:t xml:space="preserve"> Header fabrication was divided into two main parts.</w:t>
      </w:r>
    </w:p>
    <w:p w14:paraId="0A48E9DB" w14:textId="2881885A" w:rsidR="00C25D7F" w:rsidRDefault="00C25D7F" w:rsidP="00E52A63">
      <w:pPr>
        <w:pStyle w:val="Textoindependiente"/>
      </w:pPr>
      <w:r>
        <w:t>Bottom part:</w:t>
      </w:r>
    </w:p>
    <w:p w14:paraId="7FF83604" w14:textId="4964D72F" w:rsidR="00B15FE8" w:rsidRPr="00F37382" w:rsidRDefault="00C25D7F" w:rsidP="00F37382">
      <w:pPr>
        <w:pStyle w:val="Textoindependiente"/>
        <w:numPr>
          <w:ilvl w:val="0"/>
          <w:numId w:val="28"/>
        </w:numPr>
        <w:tabs>
          <w:tab w:val="num" w:pos="360"/>
        </w:tabs>
        <w:ind w:left="851" w:hanging="284"/>
      </w:pPr>
      <w:r>
        <w:t xml:space="preserve">Fasteners to the wheelchair handle: </w:t>
      </w:r>
      <w:r w:rsidRPr="00C25D7F">
        <w:t xml:space="preserve">These two pieces were made 3D printing. </w:t>
      </w:r>
      <w:r>
        <w:t>Their</w:t>
      </w:r>
      <w:r w:rsidRPr="00C25D7F">
        <w:t xml:space="preserve"> function is to adjust the system to the handle of the wheelchair to prevent it from slipping backward.</w:t>
      </w:r>
    </w:p>
    <w:p w14:paraId="3803BE81" w14:textId="3C9FF8A5" w:rsidR="00F37382" w:rsidRDefault="00BE5437" w:rsidP="00B15FE8">
      <w:pPr>
        <w:pStyle w:val="Ttulo2"/>
        <w:keepLines/>
        <w:numPr>
          <w:ilvl w:val="1"/>
          <w:numId w:val="0"/>
        </w:numPr>
        <w:tabs>
          <w:tab w:val="num" w:pos="360"/>
        </w:tabs>
        <w:autoSpaceDE/>
        <w:autoSpaceDN/>
        <w:ind w:left="288" w:hanging="288"/>
        <w:jc w:val="center"/>
        <w:rPr>
          <w:i w:val="0"/>
          <w:iCs w:val="0"/>
          <w:noProof/>
          <w:sz w:val="16"/>
          <w:szCs w:val="16"/>
        </w:rPr>
      </w:pPr>
      <w:r>
        <w:rPr>
          <w:noProof/>
        </w:rPr>
        <w:pict w14:anchorId="05DEF944">
          <v:shape id="Imagen 1" o:spid="_x0000_s1026" type="#_x0000_t75" style="position:absolute;left:0;text-align:left;margin-left:268.9pt;margin-top:466.1pt;width:238.1pt;height:171.25pt;z-index:1;visibility:visible;mso-wrap-style:square;mso-position-horizontal-relative:margin;mso-position-vertical-relative:margin">
            <v:imagedata r:id="rId9" o:title=""/>
            <w10:wrap type="square" anchorx="margin" anchory="margin"/>
          </v:shape>
        </w:pict>
      </w:r>
    </w:p>
    <w:p w14:paraId="38EF8B16" w14:textId="2C9700BB" w:rsidR="00B15FE8" w:rsidRPr="00B15FE8" w:rsidRDefault="00B15FE8" w:rsidP="00B15FE8">
      <w:pPr>
        <w:pStyle w:val="Ttulo2"/>
        <w:keepLines/>
        <w:numPr>
          <w:ilvl w:val="1"/>
          <w:numId w:val="0"/>
        </w:numPr>
        <w:tabs>
          <w:tab w:val="num" w:pos="360"/>
        </w:tabs>
        <w:autoSpaceDE/>
        <w:autoSpaceDN/>
        <w:ind w:left="288" w:hanging="288"/>
        <w:jc w:val="center"/>
        <w:rPr>
          <w:i w:val="0"/>
          <w:iCs w:val="0"/>
          <w:noProof/>
          <w:sz w:val="16"/>
          <w:szCs w:val="16"/>
        </w:rPr>
      </w:pPr>
      <w:r w:rsidRPr="00B15FE8">
        <w:rPr>
          <w:i w:val="0"/>
          <w:iCs w:val="0"/>
          <w:noProof/>
          <w:sz w:val="16"/>
          <w:szCs w:val="16"/>
        </w:rPr>
        <w:t>Figure 2. Traction module distribution.</w:t>
      </w:r>
    </w:p>
    <w:p w14:paraId="60438460" w14:textId="2533F492" w:rsidR="00B15FE8" w:rsidRDefault="00B15FE8" w:rsidP="00F37382">
      <w:pPr>
        <w:pStyle w:val="Textoindependiente"/>
        <w:ind w:firstLine="0"/>
      </w:pPr>
    </w:p>
    <w:p w14:paraId="794D659A" w14:textId="1CEA7986" w:rsidR="00B15FE8" w:rsidRDefault="00E5469C" w:rsidP="00F37382">
      <w:pPr>
        <w:pStyle w:val="Textoindependiente"/>
        <w:jc w:val="center"/>
        <w:rPr>
          <w:noProof/>
        </w:rPr>
      </w:pPr>
      <w:r>
        <w:rPr>
          <w:noProof/>
        </w:rPr>
        <w:lastRenderedPageBreak/>
        <w:pict w14:anchorId="37934792">
          <v:shape id="Imagen 1" o:spid="_x0000_i1026" type="#_x0000_t75" style="width:238.4pt;height:154.2pt;visibility:visible;mso-wrap-style:square">
            <v:imagedata r:id="rId10" o:title=""/>
          </v:shape>
        </w:pict>
      </w:r>
    </w:p>
    <w:p w14:paraId="6E86119E" w14:textId="65E622EB" w:rsidR="00B15FE8" w:rsidRPr="00B15FE8" w:rsidRDefault="00B15FE8" w:rsidP="00B15FE8">
      <w:pPr>
        <w:pStyle w:val="Textoindependiente"/>
        <w:ind w:left="404" w:hanging="116"/>
        <w:jc w:val="center"/>
        <w:rPr>
          <w:sz w:val="16"/>
          <w:szCs w:val="16"/>
        </w:rPr>
      </w:pPr>
      <w:r>
        <w:rPr>
          <w:noProof/>
          <w:sz w:val="16"/>
          <w:szCs w:val="16"/>
        </w:rPr>
        <w:t xml:space="preserve">Figure 3. </w:t>
      </w:r>
      <w:r w:rsidR="007931A3">
        <w:rPr>
          <w:noProof/>
          <w:sz w:val="16"/>
          <w:szCs w:val="16"/>
        </w:rPr>
        <w:t>Control module parts.</w:t>
      </w:r>
    </w:p>
    <w:p w14:paraId="12F12469" w14:textId="1202337A" w:rsidR="00B15FE8" w:rsidRDefault="00C25D7F" w:rsidP="00431725">
      <w:pPr>
        <w:pStyle w:val="Textoindependiente"/>
        <w:numPr>
          <w:ilvl w:val="0"/>
          <w:numId w:val="28"/>
        </w:numPr>
        <w:ind w:left="851" w:hanging="284"/>
      </w:pPr>
      <w:r>
        <w:t xml:space="preserve">Rod: A regular wooden rod. </w:t>
      </w:r>
      <w:r w:rsidRPr="00C25D7F">
        <w:t xml:space="preserve">It has a diameter of 2.2 cm and a length of 60 cm. Its function is to attach the </w:t>
      </w:r>
      <w:r>
        <w:t>support that contains it</w:t>
      </w:r>
      <w:r w:rsidRPr="00C25D7F">
        <w:t xml:space="preserve"> to the fastener. In addition, it will allow the distance between the fasteners to vary, being adjusted </w:t>
      </w:r>
      <w:r>
        <w:t>using</w:t>
      </w:r>
      <w:r w:rsidRPr="00C25D7F">
        <w:t xml:space="preserve"> bolts to the </w:t>
      </w:r>
      <w:r>
        <w:t>rod</w:t>
      </w:r>
      <w:r w:rsidRPr="00C25D7F">
        <w:t>, thus making it adaptable to any wheelchair width.</w:t>
      </w:r>
      <w:r w:rsidR="00B15FE8" w:rsidRPr="00B15FE8">
        <w:rPr>
          <w:noProof/>
        </w:rPr>
        <w:t xml:space="preserve"> </w:t>
      </w:r>
      <w:r w:rsidR="00337A96">
        <w:rPr>
          <w:noProof/>
        </w:rPr>
        <w:t xml:space="preserve"> </w:t>
      </w:r>
    </w:p>
    <w:p w14:paraId="19E74DA7" w14:textId="797D81BF" w:rsidR="00B15FE8" w:rsidRDefault="00D471C7" w:rsidP="00431725">
      <w:pPr>
        <w:pStyle w:val="Textoindependiente"/>
        <w:numPr>
          <w:ilvl w:val="0"/>
          <w:numId w:val="28"/>
        </w:numPr>
        <w:ind w:left="851" w:hanging="284"/>
      </w:pPr>
      <w:r>
        <w:t>S</w:t>
      </w:r>
      <w:r w:rsidR="00C25D7F">
        <w:t xml:space="preserve">upport that contains the rod: </w:t>
      </w:r>
      <w:r w:rsidR="00C25D7F" w:rsidRPr="00C25D7F">
        <w:t xml:space="preserve">It is made of 4 joined </w:t>
      </w:r>
      <w:r w:rsidR="00C25D7F">
        <w:t>0.3</w:t>
      </w:r>
      <w:r w:rsidR="00337A96">
        <w:t xml:space="preserve"> </w:t>
      </w:r>
      <w:r w:rsidR="00C25D7F">
        <w:t>cm MDF (Medium Density Fiber)</w:t>
      </w:r>
      <w:r w:rsidR="00C25D7F" w:rsidRPr="00C25D7F">
        <w:t xml:space="preserve"> </w:t>
      </w:r>
      <w:r w:rsidR="00C25D7F">
        <w:t xml:space="preserve">pieces </w:t>
      </w:r>
      <w:r w:rsidR="00C25D7F" w:rsidRPr="00C25D7F">
        <w:t xml:space="preserve">that enclose the </w:t>
      </w:r>
      <w:r w:rsidR="00C25D7F">
        <w:t>rod</w:t>
      </w:r>
      <w:r w:rsidR="00C25D7F" w:rsidRPr="00C25D7F">
        <w:t xml:space="preserve">. Its function is to hold the bar and support the weight of the </w:t>
      </w:r>
      <w:r w:rsidR="00C25D7F">
        <w:t>upper part</w:t>
      </w:r>
    </w:p>
    <w:p w14:paraId="1F89967A" w14:textId="4097C2BD" w:rsidR="00B15FE8" w:rsidRDefault="00B15FE8" w:rsidP="00B15FE8">
      <w:pPr>
        <w:pStyle w:val="Textoindependiente"/>
        <w:ind w:left="567" w:hanging="283"/>
      </w:pPr>
      <w:r>
        <w:t>Upper part:</w:t>
      </w:r>
    </w:p>
    <w:p w14:paraId="2AFB7B03" w14:textId="2651599B" w:rsidR="00C25D7F" w:rsidRDefault="00C25D7F" w:rsidP="00431725">
      <w:pPr>
        <w:pStyle w:val="Textoindependiente"/>
        <w:numPr>
          <w:ilvl w:val="0"/>
          <w:numId w:val="28"/>
        </w:numPr>
        <w:ind w:left="851" w:hanging="284"/>
      </w:pPr>
      <w:r>
        <w:t>Flexible wall: Made in laser cutting. It</w:t>
      </w:r>
      <w:r w:rsidRPr="00C25D7F">
        <w:t xml:space="preserve"> has a length of 100 cm, and a height of 20</w:t>
      </w:r>
      <w:r w:rsidR="00A44516">
        <w:t xml:space="preserve"> </w:t>
      </w:r>
      <w:r w:rsidRPr="00C25D7F">
        <w:t>cm.</w:t>
      </w:r>
      <w:r w:rsidR="00A44516">
        <w:t xml:space="preserve"> </w:t>
      </w:r>
    </w:p>
    <w:p w14:paraId="34499BAA" w14:textId="78807D94" w:rsidR="00A44516" w:rsidRDefault="00A44516" w:rsidP="00B15FE8">
      <w:pPr>
        <w:pStyle w:val="Textoindependiente"/>
        <w:numPr>
          <w:ilvl w:val="0"/>
          <w:numId w:val="28"/>
        </w:numPr>
        <w:ind w:left="851" w:hanging="284"/>
      </w:pPr>
      <w:r w:rsidRPr="00A44516">
        <w:t>Head</w:t>
      </w:r>
      <w:r w:rsidR="00D471C7">
        <w:t>er</w:t>
      </w:r>
      <w:r w:rsidRPr="00A44516">
        <w:t xml:space="preserve"> caps: Roof and floor of the head</w:t>
      </w:r>
      <w:r w:rsidR="00D471C7">
        <w:t>er</w:t>
      </w:r>
      <w:r w:rsidR="001E34F4">
        <w:t xml:space="preserve"> </w:t>
      </w:r>
      <w:r w:rsidRPr="00A44516">
        <w:t>are assembled together with the flexible wall.</w:t>
      </w:r>
      <w:r>
        <w:t xml:space="preserve"> The floor is attached to the rod support.</w:t>
      </w:r>
      <w:r w:rsidR="00B15FE8" w:rsidRPr="00B15FE8">
        <w:rPr>
          <w:noProof/>
        </w:rPr>
        <w:t xml:space="preserve"> </w:t>
      </w:r>
    </w:p>
    <w:p w14:paraId="41A707A7" w14:textId="12912BE9" w:rsidR="00F37382" w:rsidRDefault="00E5469C" w:rsidP="00F37382">
      <w:pPr>
        <w:pStyle w:val="Ttulo2"/>
        <w:keepLines/>
        <w:numPr>
          <w:ilvl w:val="1"/>
          <w:numId w:val="0"/>
        </w:numPr>
        <w:tabs>
          <w:tab w:val="num" w:pos="360"/>
        </w:tabs>
        <w:autoSpaceDE/>
        <w:autoSpaceDN/>
        <w:ind w:left="288" w:hanging="288"/>
        <w:jc w:val="center"/>
        <w:rPr>
          <w:noProof/>
        </w:rPr>
      </w:pPr>
      <w:r>
        <w:rPr>
          <w:noProof/>
        </w:rPr>
        <w:pict w14:anchorId="745E9578">
          <v:shape id="_x0000_i1027" type="#_x0000_t75" style="width:238.4pt;height:237.75pt;visibility:visible;mso-wrap-style:square">
            <v:imagedata r:id="rId11" o:title=""/>
          </v:shape>
        </w:pict>
      </w:r>
    </w:p>
    <w:p w14:paraId="34835285" w14:textId="659C1F8B" w:rsidR="004F061D" w:rsidRPr="004F061D" w:rsidRDefault="004F061D" w:rsidP="004F061D">
      <w:pPr>
        <w:jc w:val="center"/>
        <w:rPr>
          <w:sz w:val="16"/>
          <w:szCs w:val="16"/>
        </w:rPr>
      </w:pPr>
      <w:r w:rsidRPr="004F061D">
        <w:rPr>
          <w:sz w:val="16"/>
          <w:szCs w:val="16"/>
        </w:rPr>
        <w:t>Figure 4.</w:t>
      </w:r>
      <w:r>
        <w:rPr>
          <w:sz w:val="16"/>
          <w:szCs w:val="16"/>
        </w:rPr>
        <w:t xml:space="preserve"> (a) Union between the traction module and the wheelchair. (b) Lateral view of the traction module. </w:t>
      </w:r>
    </w:p>
    <w:p w14:paraId="40D04EE0" w14:textId="1AB45753" w:rsidR="00337A96" w:rsidRDefault="00E5469C" w:rsidP="00337A96">
      <w:pPr>
        <w:pStyle w:val="Ttulo2"/>
        <w:keepLines/>
        <w:numPr>
          <w:ilvl w:val="1"/>
          <w:numId w:val="0"/>
        </w:numPr>
        <w:tabs>
          <w:tab w:val="num" w:pos="360"/>
        </w:tabs>
        <w:autoSpaceDE/>
        <w:autoSpaceDN/>
        <w:ind w:left="288" w:hanging="288"/>
        <w:jc w:val="center"/>
      </w:pPr>
      <w:r>
        <w:rPr>
          <w:noProof/>
        </w:rPr>
        <w:pict w14:anchorId="2CFDABCB">
          <v:shape id="_x0000_i1028" type="#_x0000_t75" style="width:244.55pt;height:122.25pt;visibility:visible;mso-wrap-style:square">
            <v:imagedata r:id="rId12" o:title=""/>
          </v:shape>
        </w:pict>
      </w:r>
    </w:p>
    <w:p w14:paraId="14E97C54" w14:textId="7898FECA" w:rsidR="00337A96" w:rsidRPr="00337A96" w:rsidRDefault="00337A96" w:rsidP="00337A96">
      <w:pPr>
        <w:pStyle w:val="Ttulo2"/>
        <w:keepLines/>
        <w:numPr>
          <w:ilvl w:val="1"/>
          <w:numId w:val="0"/>
        </w:numPr>
        <w:tabs>
          <w:tab w:val="num" w:pos="360"/>
        </w:tabs>
        <w:autoSpaceDE/>
        <w:autoSpaceDN/>
        <w:ind w:left="288" w:hanging="288"/>
        <w:jc w:val="center"/>
        <w:rPr>
          <w:i w:val="0"/>
          <w:iCs w:val="0"/>
          <w:sz w:val="16"/>
          <w:szCs w:val="16"/>
        </w:rPr>
      </w:pPr>
      <w:r>
        <w:rPr>
          <w:i w:val="0"/>
          <w:iCs w:val="0"/>
          <w:sz w:val="16"/>
          <w:szCs w:val="16"/>
        </w:rPr>
        <w:t>Figure 5. Maximum speed measured at different weights using a 12V battery</w:t>
      </w:r>
      <w:r w:rsidR="00DA7149">
        <w:rPr>
          <w:i w:val="0"/>
          <w:iCs w:val="0"/>
          <w:sz w:val="16"/>
          <w:szCs w:val="16"/>
        </w:rPr>
        <w:t>.</w:t>
      </w:r>
    </w:p>
    <w:p w14:paraId="15A96DCA" w14:textId="1F337A59" w:rsidR="00E52A63" w:rsidRPr="00E52A63" w:rsidRDefault="00E52A63" w:rsidP="004F061D">
      <w:pPr>
        <w:pStyle w:val="Ttulo2"/>
        <w:keepLines/>
        <w:numPr>
          <w:ilvl w:val="1"/>
          <w:numId w:val="0"/>
        </w:numPr>
        <w:tabs>
          <w:tab w:val="num" w:pos="360"/>
        </w:tabs>
        <w:autoSpaceDE/>
        <w:autoSpaceDN/>
        <w:ind w:left="288" w:hanging="288"/>
        <w:jc w:val="both"/>
      </w:pPr>
      <w:r>
        <w:t>B</w:t>
      </w:r>
      <w:r w:rsidRPr="00E52A63">
        <w:t xml:space="preserve">. </w:t>
      </w:r>
      <w:r w:rsidRPr="00E52A63">
        <w:tab/>
      </w:r>
      <w:r>
        <w:t>Traction</w:t>
      </w:r>
      <w:r w:rsidRPr="00E52A63">
        <w:t xml:space="preserve"> Module</w:t>
      </w:r>
    </w:p>
    <w:p w14:paraId="0170D03B" w14:textId="42E8139D" w:rsidR="001E34F4" w:rsidRDefault="000D761B" w:rsidP="00F37382">
      <w:pPr>
        <w:pStyle w:val="Textoindependiente"/>
      </w:pPr>
      <w:r w:rsidRPr="000D761B">
        <w:t xml:space="preserve">The box was </w:t>
      </w:r>
      <w:r>
        <w:t>made</w:t>
      </w:r>
      <w:r w:rsidRPr="000D761B">
        <w:t xml:space="preserve"> with laser cutting in MDF due to its rapid manufacturing </w:t>
      </w:r>
      <w:r>
        <w:t>at</w:t>
      </w:r>
      <w:r w:rsidRPr="000D761B">
        <w:t xml:space="preserve"> prototyping and validating </w:t>
      </w:r>
      <w:r>
        <w:t>concepts</w:t>
      </w:r>
      <w:r w:rsidR="00A33C78">
        <w:t xml:space="preserve">. </w:t>
      </w:r>
      <w:r w:rsidRPr="000D761B">
        <w:t xml:space="preserve"> For the shaft, a metal rod was used together with welding and cutting in a mechanical workshop</w:t>
      </w:r>
      <w:r w:rsidR="00A33C78" w:rsidRPr="00A33C78">
        <w:t>.</w:t>
      </w:r>
      <w:r w:rsidR="00A33C78">
        <w:t xml:space="preserve"> </w:t>
      </w:r>
      <w:r w:rsidR="00A33C78" w:rsidRPr="00A33C78">
        <w:t xml:space="preserve">The two wheels necessary for the movement were welded to the </w:t>
      </w:r>
      <w:r w:rsidR="00A33C78">
        <w:t>shaft</w:t>
      </w:r>
      <w:r w:rsidR="00A33C78" w:rsidRPr="00A33C78">
        <w:t>, and the wheels were sanded for greater friction with the floor.</w:t>
      </w:r>
      <w:r w:rsidR="00A33C78">
        <w:t xml:space="preserve"> </w:t>
      </w:r>
      <w:r w:rsidR="00A33C78" w:rsidRPr="00A33C78">
        <w:t>The faces of the box were joined with bolts and screws.</w:t>
      </w:r>
      <w:r w:rsidR="00F37382" w:rsidRPr="00F37382">
        <w:rPr>
          <w:noProof/>
        </w:rPr>
        <w:t xml:space="preserve"> </w:t>
      </w:r>
      <w:r w:rsidR="00A33C78" w:rsidRPr="00A33C78">
        <w:t xml:space="preserve">To the lateral faces were added two metal rods that would allow the support of the box and the union between the </w:t>
      </w:r>
      <w:r w:rsidR="00A33C78">
        <w:t>shaft</w:t>
      </w:r>
      <w:r w:rsidR="00A33C78" w:rsidRPr="00A33C78">
        <w:t xml:space="preserve"> and the wheelchair</w:t>
      </w:r>
      <w:r w:rsidR="006374BE">
        <w:t xml:space="preserve"> (Fig. 4)</w:t>
      </w:r>
      <w:r w:rsidR="00A33C78" w:rsidRPr="00A33C78">
        <w:t>.</w:t>
      </w:r>
      <w:r w:rsidR="00A33C78">
        <w:t xml:space="preserve"> </w:t>
      </w:r>
      <w:r w:rsidR="00A33C78" w:rsidRPr="00A33C78">
        <w:t>The construction of the bevel gear</w:t>
      </w:r>
      <w:r w:rsidR="00B15FE8">
        <w:t>s</w:t>
      </w:r>
      <w:r w:rsidR="00A33C78" w:rsidRPr="00A33C78">
        <w:t xml:space="preserve"> was done with 3d printing, and a hole</w:t>
      </w:r>
      <w:r w:rsidR="00B15FE8">
        <w:t xml:space="preserve"> </w:t>
      </w:r>
      <w:r w:rsidR="00A33C78" w:rsidRPr="00A33C78">
        <w:t xml:space="preserve">between the wheel </w:t>
      </w:r>
      <w:r w:rsidR="00A33C78">
        <w:t>shaft</w:t>
      </w:r>
      <w:r w:rsidR="00A33C78" w:rsidRPr="00A33C78">
        <w:t xml:space="preserve"> and the larger gear</w:t>
      </w:r>
      <w:r w:rsidR="00B15FE8">
        <w:t xml:space="preserve"> was drilled and bolted</w:t>
      </w:r>
      <w:r w:rsidR="00A33C78" w:rsidRPr="00A33C78">
        <w:t xml:space="preserve"> so that there is no slippage.</w:t>
      </w:r>
      <w:r w:rsidR="00A33C78">
        <w:t xml:space="preserve"> </w:t>
      </w:r>
    </w:p>
    <w:p w14:paraId="2769635C" w14:textId="76E8333D" w:rsidR="001E34F4" w:rsidRDefault="001E34F4" w:rsidP="001E34F4">
      <w:pPr>
        <w:pStyle w:val="Ttulo1"/>
        <w:spacing w:before="120" w:after="120"/>
      </w:pPr>
      <w:r>
        <w:t>Results</w:t>
      </w:r>
    </w:p>
    <w:p w14:paraId="0E716730" w14:textId="77777777" w:rsidR="0076482C" w:rsidRDefault="00D16645" w:rsidP="00F165BD">
      <w:pPr>
        <w:pStyle w:val="Textoindependiente"/>
      </w:pPr>
      <w:r>
        <w:t>In order to characterize the final prototype, maximum velocity and current tests were performed.</w:t>
      </w:r>
    </w:p>
    <w:p w14:paraId="4DF1FA35" w14:textId="77777777" w:rsidR="0076482C" w:rsidRDefault="00D16645" w:rsidP="00F165BD">
      <w:pPr>
        <w:pStyle w:val="Textoindependiente"/>
        <w:rPr>
          <w:noProof/>
        </w:rPr>
      </w:pPr>
      <w:r>
        <w:t xml:space="preserve"> </w:t>
      </w:r>
      <w:r w:rsidR="00E5469C">
        <w:rPr>
          <w:noProof/>
        </w:rPr>
        <w:pict w14:anchorId="201BA1A1">
          <v:shape id="_x0000_i1029" type="#_x0000_t75" style="width:237.75pt;height:282.55pt;visibility:visible;mso-wrap-style:square">
            <v:imagedata r:id="rId13" o:title=""/>
          </v:shape>
        </w:pict>
      </w:r>
    </w:p>
    <w:p w14:paraId="754E2D29" w14:textId="77777777" w:rsidR="0076482C" w:rsidRDefault="0076482C" w:rsidP="0076482C">
      <w:pPr>
        <w:pStyle w:val="Textoindependiente"/>
        <w:jc w:val="center"/>
        <w:rPr>
          <w:sz w:val="16"/>
          <w:szCs w:val="16"/>
        </w:rPr>
      </w:pPr>
      <w:r>
        <w:rPr>
          <w:noProof/>
          <w:sz w:val="16"/>
          <w:szCs w:val="16"/>
        </w:rPr>
        <w:t>Figure 6. Current vs time graphic: (a) No extra weight, (b) 58 kg of extra weight.</w:t>
      </w:r>
    </w:p>
    <w:p w14:paraId="627D5ED0" w14:textId="6F391EFA" w:rsidR="00337A96" w:rsidRDefault="00DA7149" w:rsidP="00F165BD">
      <w:pPr>
        <w:pStyle w:val="Textoindependiente"/>
      </w:pPr>
      <w:r>
        <w:lastRenderedPageBreak/>
        <w:t>Although we used a 24V motor, both of these tests were carried out with a 12V battery.</w:t>
      </w:r>
      <w:r w:rsidR="00F165BD" w:rsidRPr="00F165BD">
        <w:rPr>
          <w:noProof/>
        </w:rPr>
        <w:t xml:space="preserve"> </w:t>
      </w:r>
      <w:r w:rsidR="00337A96">
        <w:t>The graphic in Fig. 5 shows the measured speed of the device pushing a 15 kg wheelchair carrying different weights. The maximum speed was 0.25 and 0.17 m/s with 0 and 58 kg of extra weight respectively.</w:t>
      </w:r>
      <w:r w:rsidR="00B1307B">
        <w:t xml:space="preserve"> </w:t>
      </w:r>
    </w:p>
    <w:p w14:paraId="46900808" w14:textId="5327758E" w:rsidR="00AA6623" w:rsidRDefault="00E01991" w:rsidP="0076482C">
      <w:pPr>
        <w:pStyle w:val="Textoindependiente"/>
        <w:rPr>
          <w:noProof/>
        </w:rPr>
      </w:pPr>
      <w:r>
        <w:t>The current was measured using an ammeter. Fig. 6 shows the variation of current as a function of time with 0 and 58 kg of extra weight. Every test was performed forward and backward. The maximum measured value of current was respectively 1.60 and 1.72A in forward and backward motion with no extra weight. Carrying a 58 kg person, maximum current rose up to 1.97 A in forward motion, while in backward motion, current came up to 2.20 A.</w:t>
      </w:r>
      <w:r w:rsidR="00AA6623" w:rsidRPr="00AA6623">
        <w:rPr>
          <w:noProof/>
        </w:rPr>
        <w:t xml:space="preserve"> </w:t>
      </w:r>
    </w:p>
    <w:p w14:paraId="2D706EA0" w14:textId="38B135FC" w:rsidR="006A688F" w:rsidRDefault="006A688F" w:rsidP="006A688F">
      <w:pPr>
        <w:pStyle w:val="Ttulo1"/>
        <w:spacing w:before="120" w:after="120"/>
      </w:pPr>
      <w:r>
        <w:t>Discussion</w:t>
      </w:r>
    </w:p>
    <w:p w14:paraId="4580A24A" w14:textId="77777777" w:rsidR="00CE34B5" w:rsidRDefault="0076482C" w:rsidP="006A688F">
      <w:pPr>
        <w:pStyle w:val="Textoindependiente"/>
      </w:pPr>
      <w:r>
        <w:t xml:space="preserve">The final prototype </w:t>
      </w:r>
      <w:r w:rsidR="00914421">
        <w:t xml:space="preserve">(Fig. 7) </w:t>
      </w:r>
      <w:r>
        <w:t>was tested in some of the authors</w:t>
      </w:r>
      <w:r w:rsidR="00431725">
        <w:t xml:space="preserve"> of this paper</w:t>
      </w:r>
      <w:r>
        <w:t>.</w:t>
      </w:r>
      <w:r w:rsidR="00431725">
        <w:t xml:space="preserve"> Participants reported comfort while using the device due to the minimum effort required to push the buttons. Several trials reveal that there is no pain on the neck or shoulders due to excessive use of the device.  </w:t>
      </w:r>
      <w:r>
        <w:t xml:space="preserve"> </w:t>
      </w:r>
      <w:r w:rsidR="00431725">
        <w:t xml:space="preserve">Participants considered the experience as fun and enjoyable. Regarding the price, counting manufacturing time (laser cutting and 3d printing), </w:t>
      </w:r>
      <w:r w:rsidR="00CB3EAB">
        <w:t>545</w:t>
      </w:r>
      <w:r w:rsidR="00431725">
        <w:t xml:space="preserve"> soles ($1</w:t>
      </w:r>
      <w:r w:rsidR="00CB3EAB">
        <w:t>6</w:t>
      </w:r>
      <w:r w:rsidR="00431725">
        <w:t>0) were spent in the fabrication process of the device. This price is within the range proposed in the design specifications.</w:t>
      </w:r>
    </w:p>
    <w:p w14:paraId="66D2C904" w14:textId="0569C393" w:rsidR="0076482C" w:rsidRDefault="00431725" w:rsidP="006A688F">
      <w:pPr>
        <w:pStyle w:val="Textoindependiente"/>
      </w:pPr>
      <w:r>
        <w:t xml:space="preserve"> </w:t>
      </w:r>
      <w:r w:rsidR="00BE5437">
        <w:pict w14:anchorId="1B7F8BC0">
          <v:shape id="_x0000_i1030" type="#_x0000_t75" style="width:244.55pt;height:346.4pt">
            <v:imagedata r:id="rId14" o:title=""/>
          </v:shape>
        </w:pict>
      </w:r>
    </w:p>
    <w:p w14:paraId="6595C996" w14:textId="170417C5" w:rsidR="00CE34B5" w:rsidRPr="00CE34B5" w:rsidRDefault="00CE34B5" w:rsidP="00CE34B5">
      <w:pPr>
        <w:pStyle w:val="Textoindependiente"/>
        <w:jc w:val="center"/>
        <w:rPr>
          <w:sz w:val="16"/>
          <w:szCs w:val="16"/>
        </w:rPr>
      </w:pPr>
      <w:r>
        <w:rPr>
          <w:sz w:val="16"/>
          <w:szCs w:val="16"/>
        </w:rPr>
        <w:t>Figure 7. Final device implementation</w:t>
      </w:r>
    </w:p>
    <w:p w14:paraId="6A3EB7ED" w14:textId="72DEBA16" w:rsidR="00CB3EAB" w:rsidRDefault="00CB3EAB" w:rsidP="007A480B">
      <w:pPr>
        <w:pStyle w:val="Textoindependiente"/>
      </w:pPr>
      <w:r>
        <w:t xml:space="preserve">After measuring the maximum speed, </w:t>
      </w:r>
      <w:r w:rsidR="007A480B">
        <w:t xml:space="preserve">the </w:t>
      </w:r>
      <w:r>
        <w:t xml:space="preserve">speed </w:t>
      </w:r>
      <w:r w:rsidR="007A480B">
        <w:t xml:space="preserve">given in the design specifications </w:t>
      </w:r>
      <w:r>
        <w:t xml:space="preserve">was not reached. However, this could be explained </w:t>
      </w:r>
      <w:r w:rsidR="007A480B">
        <w:t>because the motor was not functioning at its optimum voltage (24V). Moreover, according to Rebsamen et al. (19), people who can’t move at all are normally stuck in bed</w:t>
      </w:r>
      <w:r w:rsidR="002542C1">
        <w:t>;</w:t>
      </w:r>
      <w:r w:rsidR="007A480B">
        <w:t xml:space="preserve"> their notion of time</w:t>
      </w:r>
      <w:r w:rsidR="002542C1">
        <w:t xml:space="preserve"> </w:t>
      </w:r>
      <w:r w:rsidR="007A480B">
        <w:t>differs from ours, and being able to move</w:t>
      </w:r>
      <w:r w:rsidR="002542C1">
        <w:t xml:space="preserve"> </w:t>
      </w:r>
      <w:r w:rsidR="007A480B">
        <w:t>independently within their environment represents</w:t>
      </w:r>
      <w:r w:rsidR="002542C1">
        <w:t xml:space="preserve"> </w:t>
      </w:r>
      <w:r w:rsidR="007A480B">
        <w:t>a much-improved quality of life,</w:t>
      </w:r>
      <w:r w:rsidR="002542C1">
        <w:t xml:space="preserve"> </w:t>
      </w:r>
      <w:r w:rsidR="007A480B">
        <w:t xml:space="preserve">whether it takes time or not. </w:t>
      </w:r>
      <w:r w:rsidR="002542C1">
        <w:t>In this context, safety and reliability are much more important than speed.</w:t>
      </w:r>
      <w:r w:rsidR="00CE34B5" w:rsidRPr="00CE34B5">
        <w:t xml:space="preserve"> </w:t>
      </w:r>
    </w:p>
    <w:p w14:paraId="58B9D820" w14:textId="662A46E2" w:rsidR="00FC2FBB" w:rsidRDefault="001567D5" w:rsidP="007A480B">
      <w:pPr>
        <w:pStyle w:val="Textoindependiente"/>
      </w:pPr>
      <w:r w:rsidRPr="001567D5">
        <w:t>Since the motor has a maximum amperage that it can withstand, we consider it convenient to perform a current measurement as a safety precaution for both the motor and the user.</w:t>
      </w:r>
      <w:r w:rsidR="000D7F1F">
        <w:t xml:space="preserve"> </w:t>
      </w:r>
      <w:r w:rsidR="00FC2FBB">
        <w:t>When analyzing the current vs. time graphics, it can be observed that current peaks occur at the beginning of the movement.</w:t>
      </w:r>
      <w:r w:rsidR="00FC2FBB" w:rsidRPr="00FC2FBB">
        <w:t xml:space="preserve"> This coincides with </w:t>
      </w:r>
      <w:r w:rsidR="00FC2FBB">
        <w:t>the theory because</w:t>
      </w:r>
      <w:r w:rsidR="00FC2FBB" w:rsidRPr="00FC2FBB">
        <w:t>, in order to remove an object from its resting state, it is necessary to overcome inertia, and therefore, more current is required.</w:t>
      </w:r>
      <w:r w:rsidR="00FC2FBB">
        <w:t xml:space="preserve"> Moreover, in both tests, more current was needed to perform backward motion. </w:t>
      </w:r>
      <w:r w:rsidR="00FC2FBB" w:rsidRPr="00FC2FBB">
        <w:t>This can be explained due to the slight vertical inclination of the traction module</w:t>
      </w:r>
      <w:r w:rsidR="00FC2FBB">
        <w:t xml:space="preserve"> (Fig. 4b)</w:t>
      </w:r>
      <w:r w:rsidR="00FC2FBB" w:rsidRPr="00FC2FBB">
        <w:t>.</w:t>
      </w:r>
      <w:r w:rsidR="00CE34B5" w:rsidRPr="00CE34B5">
        <w:t xml:space="preserve"> </w:t>
      </w:r>
    </w:p>
    <w:p w14:paraId="477DECB8" w14:textId="3B1C3CB6" w:rsidR="002542C1" w:rsidRDefault="00AB54D5" w:rsidP="007A480B">
      <w:pPr>
        <w:pStyle w:val="Textoindependiente"/>
      </w:pPr>
      <w:r>
        <w:t>The employed motor can withstand a current up to 7.5 A and t</w:t>
      </w:r>
      <w:r w:rsidR="000D7F1F">
        <w:t>he maximum measured current was 2.20 A</w:t>
      </w:r>
      <w:r>
        <w:t>.</w:t>
      </w:r>
      <w:r w:rsidR="00BF0DB9">
        <w:t xml:space="preserve"> Taking a linear behavior in the ratio of current/extra weight, the employed motor can withstand a person three times heavier than the participant (58 kg). Nonetheless, t</w:t>
      </w:r>
      <w:r w:rsidR="00FC2FBB">
        <w:t>ests were not performed with more extra weight</w:t>
      </w:r>
      <w:r w:rsidR="00BF0DB9">
        <w:t xml:space="preserve"> </w:t>
      </w:r>
      <w:r w:rsidR="00FC2FBB">
        <w:t xml:space="preserve">due to the 3D-printed bevel gears. PLA is a relatively resistant </w:t>
      </w:r>
      <w:r w:rsidR="00DF3458">
        <w:t>material;</w:t>
      </w:r>
      <w:r w:rsidR="00FC2FBB">
        <w:t xml:space="preserve"> however, it can’t withstand that much torque and tends to crack. Additionally, the bolt that fixes the gear with the wheels shaft also tends to slip when too much weight is applied.</w:t>
      </w:r>
    </w:p>
    <w:p w14:paraId="06B6B1FF" w14:textId="77777777" w:rsidR="00431725" w:rsidRDefault="00431725" w:rsidP="006A688F">
      <w:pPr>
        <w:pStyle w:val="Textoindependiente"/>
      </w:pPr>
    </w:p>
    <w:p w14:paraId="06178CCC" w14:textId="3856E37E" w:rsidR="00B15FE8" w:rsidRPr="00B15FE8" w:rsidRDefault="006A688F" w:rsidP="00B15FE8">
      <w:pPr>
        <w:pStyle w:val="Ttulo1"/>
        <w:spacing w:before="120" w:after="120"/>
      </w:pPr>
      <w:r>
        <w:t>Conclusions and Perspectives</w:t>
      </w:r>
    </w:p>
    <w:p w14:paraId="16B6AE86" w14:textId="464DA8B7" w:rsidR="0015028E" w:rsidRDefault="00FC2FBB" w:rsidP="00FC2FBB">
      <w:pPr>
        <w:pStyle w:val="Textoindependiente"/>
      </w:pPr>
      <w:r>
        <w:t>Nowadays,</w:t>
      </w:r>
      <w:r w:rsidR="00B15FE8">
        <w:t xml:space="preserve"> SCIs are a rising problem</w:t>
      </w:r>
      <w:r>
        <w:t xml:space="preserve"> in our society. Furthermore, due to its high incidence and impact, UE pain is one of the more important complications in SCI patients. According to the NSCISC (1), only 12.3% of all patients with SCI are complete tetraplegic. We developed a device that would allow patients with complete tetraplegia, who can’t move at all, to regain independence in their movement, and would prevent UE pain and injuries in paraplegic and incomplete tetraplegic patients.  The developed device meets the design specifications and has an approximated cost of $160. A maximum speed of 0.17 m/s carrying a person of 58 kg was measured. For further projects, we recommend the use of aluminum gears for more resistance and wider fasteners for more stability in the header. The header size can still be reduced in order to be more portable and lightweight.</w:t>
      </w:r>
      <w:r w:rsidR="00CB7B91">
        <w:t xml:space="preserve"> </w:t>
      </w:r>
      <w:r>
        <w:t xml:space="preserve"> </w:t>
      </w:r>
    </w:p>
    <w:p w14:paraId="59FA716B" w14:textId="0878F857" w:rsidR="00C2692F" w:rsidRDefault="00A05D37">
      <w:pPr>
        <w:pStyle w:val="ReferenceHead"/>
      </w:pPr>
      <w:r>
        <w:t>REFERENCES</w:t>
      </w:r>
    </w:p>
    <w:p w14:paraId="3AA36D13" w14:textId="73495BAC" w:rsidR="00A05D37" w:rsidRPr="00A05D37" w:rsidRDefault="00A05D37" w:rsidP="00905955">
      <w:pPr>
        <w:numPr>
          <w:ilvl w:val="0"/>
          <w:numId w:val="19"/>
        </w:numPr>
        <w:rPr>
          <w:sz w:val="16"/>
          <w:szCs w:val="16"/>
        </w:rPr>
      </w:pPr>
      <w:r w:rsidRPr="00A05D37">
        <w:rPr>
          <w:sz w:val="16"/>
          <w:szCs w:val="16"/>
        </w:rPr>
        <w:t>National Spinal Cord Injury Statistical Center, Facts and Figures at Glance.</w:t>
      </w:r>
      <w:r w:rsidR="003B290E">
        <w:rPr>
          <w:sz w:val="16"/>
          <w:szCs w:val="16"/>
        </w:rPr>
        <w:t xml:space="preserve"> </w:t>
      </w:r>
      <w:r w:rsidRPr="00A05D37">
        <w:rPr>
          <w:sz w:val="16"/>
          <w:szCs w:val="16"/>
        </w:rPr>
        <w:t>University of Alabama at Birmingham</w:t>
      </w:r>
      <w:r w:rsidR="00F8141F">
        <w:rPr>
          <w:sz w:val="16"/>
          <w:szCs w:val="16"/>
        </w:rPr>
        <w:t>.</w:t>
      </w:r>
      <w:r w:rsidRPr="00A05D37">
        <w:rPr>
          <w:sz w:val="16"/>
          <w:szCs w:val="16"/>
        </w:rPr>
        <w:t xml:space="preserve"> 2015</w:t>
      </w:r>
      <w:r w:rsidR="00905955">
        <w:rPr>
          <w:sz w:val="16"/>
          <w:szCs w:val="16"/>
        </w:rPr>
        <w:t>-201</w:t>
      </w:r>
      <w:r w:rsidR="00FC2FBB">
        <w:rPr>
          <w:sz w:val="16"/>
          <w:szCs w:val="16"/>
        </w:rPr>
        <w:t>9</w:t>
      </w:r>
      <w:r w:rsidR="00905955">
        <w:rPr>
          <w:sz w:val="16"/>
          <w:szCs w:val="16"/>
        </w:rPr>
        <w:t>.</w:t>
      </w:r>
    </w:p>
    <w:p w14:paraId="29AE8767" w14:textId="6313E754" w:rsidR="00ED2321" w:rsidRDefault="00D40FB0" w:rsidP="00D40FB0">
      <w:pPr>
        <w:numPr>
          <w:ilvl w:val="0"/>
          <w:numId w:val="19"/>
        </w:numPr>
        <w:rPr>
          <w:sz w:val="16"/>
          <w:szCs w:val="16"/>
        </w:rPr>
      </w:pPr>
      <w:r w:rsidRPr="00D40FB0">
        <w:rPr>
          <w:sz w:val="16"/>
          <w:szCs w:val="16"/>
        </w:rPr>
        <w:t>Kaye H S, Kang T</w:t>
      </w:r>
      <w:r w:rsidR="00C626CB">
        <w:rPr>
          <w:sz w:val="16"/>
          <w:szCs w:val="16"/>
        </w:rPr>
        <w:t>,</w:t>
      </w:r>
      <w:r w:rsidRPr="00D40FB0">
        <w:rPr>
          <w:sz w:val="16"/>
          <w:szCs w:val="16"/>
        </w:rPr>
        <w:t xml:space="preserve"> LaPlante, M</w:t>
      </w:r>
      <w:r w:rsidR="00C626CB">
        <w:rPr>
          <w:sz w:val="16"/>
          <w:szCs w:val="16"/>
        </w:rPr>
        <w:t xml:space="preserve"> </w:t>
      </w:r>
      <w:r w:rsidRPr="00D40FB0">
        <w:rPr>
          <w:sz w:val="16"/>
          <w:szCs w:val="16"/>
        </w:rPr>
        <w:t>P</w:t>
      </w:r>
      <w:r w:rsidR="00C626CB">
        <w:rPr>
          <w:sz w:val="16"/>
          <w:szCs w:val="16"/>
        </w:rPr>
        <w:t>.</w:t>
      </w:r>
      <w:r w:rsidRPr="00D40FB0">
        <w:rPr>
          <w:sz w:val="16"/>
          <w:szCs w:val="16"/>
        </w:rPr>
        <w:t xml:space="preserve"> Mobility Device Use in the United States. Disability Statistics Report, (14). Washington, D.C.: U.S. Department of Education, National Institute on Disability and Rehabilitation Research</w:t>
      </w:r>
      <w:r w:rsidR="00F8141F">
        <w:rPr>
          <w:sz w:val="16"/>
          <w:szCs w:val="16"/>
        </w:rPr>
        <w:t>.</w:t>
      </w:r>
      <w:r w:rsidR="003B290E">
        <w:rPr>
          <w:sz w:val="16"/>
          <w:szCs w:val="16"/>
        </w:rPr>
        <w:t xml:space="preserve"> 2000.</w:t>
      </w:r>
    </w:p>
    <w:p w14:paraId="19668CCD" w14:textId="119BE748" w:rsidR="00C626CB" w:rsidRPr="00C626CB" w:rsidRDefault="00C626CB">
      <w:pPr>
        <w:pStyle w:val="References"/>
        <w:numPr>
          <w:ilvl w:val="0"/>
          <w:numId w:val="19"/>
        </w:numPr>
      </w:pPr>
      <w:proofErr w:type="spellStart"/>
      <w:r w:rsidRPr="00C626CB">
        <w:t>Slavens</w:t>
      </w:r>
      <w:proofErr w:type="spellEnd"/>
      <w:r w:rsidRPr="00C626CB">
        <w:t xml:space="preserve"> B, Graf A, </w:t>
      </w:r>
      <w:proofErr w:type="spellStart"/>
      <w:r w:rsidRPr="00C626CB">
        <w:t>Krzak</w:t>
      </w:r>
      <w:proofErr w:type="spellEnd"/>
      <w:r w:rsidRPr="00C626CB">
        <w:t xml:space="preserve"> J, Vogel L, Harris G. Upper extremity wheelchair kinematics in children with Spinal Cord Injury. 2011 Annual International Conference of the IEEE Engineering in Medicine and Biology Society</w:t>
      </w:r>
      <w:r w:rsidR="00F8141F">
        <w:t>.</w:t>
      </w:r>
      <w:r w:rsidRPr="00C626CB">
        <w:t xml:space="preserve"> 2011</w:t>
      </w:r>
      <w:r>
        <w:t>.</w:t>
      </w:r>
    </w:p>
    <w:p w14:paraId="23861923" w14:textId="2EC8DBAB" w:rsidR="00C626CB" w:rsidRDefault="00C626CB">
      <w:pPr>
        <w:numPr>
          <w:ilvl w:val="0"/>
          <w:numId w:val="19"/>
        </w:numPr>
        <w:rPr>
          <w:sz w:val="16"/>
          <w:szCs w:val="16"/>
        </w:rPr>
      </w:pPr>
      <w:proofErr w:type="spellStart"/>
      <w:r w:rsidRPr="00905955">
        <w:rPr>
          <w:sz w:val="16"/>
          <w:szCs w:val="16"/>
        </w:rPr>
        <w:lastRenderedPageBreak/>
        <w:t>Schnorenberg</w:t>
      </w:r>
      <w:proofErr w:type="spellEnd"/>
      <w:r w:rsidRPr="00905955">
        <w:rPr>
          <w:sz w:val="16"/>
          <w:szCs w:val="16"/>
        </w:rPr>
        <w:t xml:space="preserve"> A, </w:t>
      </w:r>
      <w:proofErr w:type="spellStart"/>
      <w:r w:rsidRPr="00905955">
        <w:rPr>
          <w:sz w:val="16"/>
          <w:szCs w:val="16"/>
        </w:rPr>
        <w:t>Slavens</w:t>
      </w:r>
      <w:proofErr w:type="spellEnd"/>
      <w:r w:rsidRPr="00905955">
        <w:rPr>
          <w:sz w:val="16"/>
          <w:szCs w:val="16"/>
        </w:rPr>
        <w:t xml:space="preserve"> B, Graf A, </w:t>
      </w:r>
      <w:proofErr w:type="spellStart"/>
      <w:r w:rsidRPr="00905955">
        <w:rPr>
          <w:sz w:val="16"/>
          <w:szCs w:val="16"/>
        </w:rPr>
        <w:t>Krzak</w:t>
      </w:r>
      <w:proofErr w:type="spellEnd"/>
      <w:r w:rsidRPr="00905955">
        <w:rPr>
          <w:sz w:val="16"/>
          <w:szCs w:val="16"/>
        </w:rPr>
        <w:t xml:space="preserve"> J, Vogel L, Harris G. Upper extremity biomechanics of children with spinal cord injury during wheelchair mobility. 2014 36th Annual International Conference of the IEEE Engineering in Medicine and Biology Society</w:t>
      </w:r>
      <w:r w:rsidR="00F8141F">
        <w:rPr>
          <w:sz w:val="16"/>
          <w:szCs w:val="16"/>
        </w:rPr>
        <w:t>.</w:t>
      </w:r>
      <w:r w:rsidRPr="00905955">
        <w:rPr>
          <w:sz w:val="16"/>
          <w:szCs w:val="16"/>
        </w:rPr>
        <w:t xml:space="preserve"> 2014.</w:t>
      </w:r>
    </w:p>
    <w:p w14:paraId="1E7685AE" w14:textId="7A0D5C45" w:rsidR="00D471C7" w:rsidRPr="00C626CB" w:rsidRDefault="00D471C7">
      <w:pPr>
        <w:numPr>
          <w:ilvl w:val="0"/>
          <w:numId w:val="19"/>
        </w:numPr>
        <w:rPr>
          <w:sz w:val="16"/>
          <w:szCs w:val="16"/>
        </w:rPr>
      </w:pPr>
      <w:proofErr w:type="spellStart"/>
      <w:r w:rsidRPr="00F8141F">
        <w:rPr>
          <w:sz w:val="16"/>
          <w:szCs w:val="16"/>
        </w:rPr>
        <w:t>Dalyan</w:t>
      </w:r>
      <w:proofErr w:type="spellEnd"/>
      <w:r w:rsidRPr="00F8141F">
        <w:rPr>
          <w:sz w:val="16"/>
          <w:szCs w:val="16"/>
        </w:rPr>
        <w:t xml:space="preserve"> M, Cardenas D, Gerard B. Upper extremity pain after spinal cord injury. Spinal Cord. 1999;37(3):191-195.</w:t>
      </w:r>
    </w:p>
    <w:p w14:paraId="0FBD36ED" w14:textId="77777777" w:rsidR="00F8141F" w:rsidRDefault="00F8141F">
      <w:pPr>
        <w:numPr>
          <w:ilvl w:val="0"/>
          <w:numId w:val="19"/>
        </w:numPr>
        <w:rPr>
          <w:sz w:val="16"/>
          <w:szCs w:val="16"/>
        </w:rPr>
      </w:pPr>
      <w:proofErr w:type="spellStart"/>
      <w:r w:rsidRPr="00F8141F">
        <w:rPr>
          <w:sz w:val="16"/>
          <w:szCs w:val="16"/>
        </w:rPr>
        <w:t>Ataoğlu</w:t>
      </w:r>
      <w:proofErr w:type="spellEnd"/>
      <w:r w:rsidRPr="00F8141F">
        <w:rPr>
          <w:sz w:val="16"/>
          <w:szCs w:val="16"/>
        </w:rPr>
        <w:t xml:space="preserve"> E, </w:t>
      </w:r>
      <w:proofErr w:type="spellStart"/>
      <w:r w:rsidRPr="00F8141F">
        <w:rPr>
          <w:sz w:val="16"/>
          <w:szCs w:val="16"/>
        </w:rPr>
        <w:t>Tiftik</w:t>
      </w:r>
      <w:proofErr w:type="spellEnd"/>
      <w:r w:rsidRPr="00F8141F">
        <w:rPr>
          <w:sz w:val="16"/>
          <w:szCs w:val="16"/>
        </w:rPr>
        <w:t xml:space="preserve"> T, Kara M, </w:t>
      </w:r>
      <w:proofErr w:type="spellStart"/>
      <w:r w:rsidRPr="00F8141F">
        <w:rPr>
          <w:sz w:val="16"/>
          <w:szCs w:val="16"/>
        </w:rPr>
        <w:t>Tunç</w:t>
      </w:r>
      <w:proofErr w:type="spellEnd"/>
      <w:r w:rsidRPr="00F8141F">
        <w:rPr>
          <w:sz w:val="16"/>
          <w:szCs w:val="16"/>
        </w:rPr>
        <w:t xml:space="preserve"> H, </w:t>
      </w:r>
      <w:proofErr w:type="spellStart"/>
      <w:r w:rsidRPr="00F8141F">
        <w:rPr>
          <w:sz w:val="16"/>
          <w:szCs w:val="16"/>
        </w:rPr>
        <w:t>Ersöz</w:t>
      </w:r>
      <w:proofErr w:type="spellEnd"/>
      <w:r w:rsidRPr="00F8141F">
        <w:rPr>
          <w:sz w:val="16"/>
          <w:szCs w:val="16"/>
        </w:rPr>
        <w:t xml:space="preserve"> M, </w:t>
      </w:r>
      <w:proofErr w:type="spellStart"/>
      <w:r w:rsidRPr="00F8141F">
        <w:rPr>
          <w:sz w:val="16"/>
          <w:szCs w:val="16"/>
        </w:rPr>
        <w:t>Akkuş</w:t>
      </w:r>
      <w:proofErr w:type="spellEnd"/>
      <w:r w:rsidRPr="00F8141F">
        <w:rPr>
          <w:sz w:val="16"/>
          <w:szCs w:val="16"/>
        </w:rPr>
        <w:t xml:space="preserve"> S. Effects of chronic pain on quality of life and depression in patients with spinal cord injury. Spinal Cord. 2012;51(1):23-26.</w:t>
      </w:r>
    </w:p>
    <w:p w14:paraId="4AFEE3F0" w14:textId="3BEC5940" w:rsidR="00F8141F" w:rsidRDefault="00F8141F" w:rsidP="00DC6FE3">
      <w:pPr>
        <w:pStyle w:val="References"/>
        <w:numPr>
          <w:ilvl w:val="0"/>
          <w:numId w:val="19"/>
        </w:numPr>
      </w:pPr>
      <w:r>
        <w:t>Bayley J, Cochran T, Sledge C. The weight-bearing shoulder. The impingement syndrome in paraplegics. J Bone Joint Surg</w:t>
      </w:r>
      <w:r w:rsidR="00B125AF">
        <w:t xml:space="preserve">. </w:t>
      </w:r>
      <w:r>
        <w:t>1987;69</w:t>
      </w:r>
      <w:r w:rsidR="00DC6FE3">
        <w:rPr>
          <w:rFonts w:ascii="Segoe UI Emoji" w:eastAsia="Segoe UI Emoji" w:hAnsi="Segoe UI Emoji" w:cs="Segoe UI Emoji"/>
        </w:rPr>
        <w:t>(5):</w:t>
      </w:r>
      <w:r>
        <w:t>676-8.</w:t>
      </w:r>
    </w:p>
    <w:p w14:paraId="2AB900FF" w14:textId="5C82004F" w:rsidR="00C2692F" w:rsidRDefault="00DC6FE3" w:rsidP="00DC6FE3">
      <w:pPr>
        <w:pStyle w:val="References"/>
        <w:numPr>
          <w:ilvl w:val="0"/>
          <w:numId w:val="19"/>
        </w:numPr>
      </w:pPr>
      <w:r w:rsidRPr="00DC6FE3">
        <w:t>Nichols P</w:t>
      </w:r>
      <w:r>
        <w:t>,</w:t>
      </w:r>
      <w:r w:rsidRPr="00DC6FE3">
        <w:t xml:space="preserve"> Norman P</w:t>
      </w:r>
      <w:r>
        <w:t>,</w:t>
      </w:r>
      <w:r w:rsidRPr="00DC6FE3">
        <w:t xml:space="preserve"> Ennis J. Wheelchair user's shoulder?</w:t>
      </w:r>
      <w:r>
        <w:t xml:space="preserve"> </w:t>
      </w:r>
      <w:r w:rsidRPr="00DC6FE3">
        <w:t xml:space="preserve">Shoulder pain in patients with spinal cord lesions. </w:t>
      </w:r>
      <w:proofErr w:type="spellStart"/>
      <w:r w:rsidRPr="00DC6FE3">
        <w:t>Scand</w:t>
      </w:r>
      <w:proofErr w:type="spellEnd"/>
      <w:r>
        <w:t xml:space="preserve"> </w:t>
      </w:r>
      <w:r w:rsidRPr="00DC6FE3">
        <w:t>J Rehab Med</w:t>
      </w:r>
      <w:r w:rsidR="00B125AF">
        <w:t xml:space="preserve">. </w:t>
      </w:r>
      <w:r w:rsidRPr="00DC6FE3">
        <w:t>1979;11</w:t>
      </w:r>
      <w:r>
        <w:t>(1)</w:t>
      </w:r>
      <w:r w:rsidRPr="00DC6FE3">
        <w:t>:29-32.</w:t>
      </w:r>
    </w:p>
    <w:p w14:paraId="739BB71D" w14:textId="77777777" w:rsidR="00486691" w:rsidRDefault="00DC6FE3" w:rsidP="00486691">
      <w:pPr>
        <w:numPr>
          <w:ilvl w:val="0"/>
          <w:numId w:val="19"/>
        </w:numPr>
        <w:rPr>
          <w:sz w:val="16"/>
          <w:szCs w:val="16"/>
        </w:rPr>
      </w:pPr>
      <w:r w:rsidRPr="00486691">
        <w:rPr>
          <w:sz w:val="16"/>
          <w:szCs w:val="16"/>
        </w:rPr>
        <w:t xml:space="preserve">Subbarao J, </w:t>
      </w:r>
      <w:proofErr w:type="spellStart"/>
      <w:r w:rsidRPr="00486691">
        <w:rPr>
          <w:sz w:val="16"/>
          <w:szCs w:val="16"/>
        </w:rPr>
        <w:t>Klopfstein</w:t>
      </w:r>
      <w:proofErr w:type="spellEnd"/>
      <w:r w:rsidRPr="00486691">
        <w:rPr>
          <w:sz w:val="16"/>
          <w:szCs w:val="16"/>
        </w:rPr>
        <w:t xml:space="preserve"> J, Turpin R. Prevalence and Impact of Wrist and Shoulder Pain in Patients with Spinal Cord Injury. The Journal of Spinal Cord Medicine. 1995;18(1):9-13. </w:t>
      </w:r>
    </w:p>
    <w:p w14:paraId="467E9F57" w14:textId="608BF0A4" w:rsidR="00C7529E" w:rsidRPr="00486691" w:rsidRDefault="00C7529E" w:rsidP="00486691">
      <w:pPr>
        <w:numPr>
          <w:ilvl w:val="0"/>
          <w:numId w:val="19"/>
        </w:numPr>
        <w:rPr>
          <w:sz w:val="16"/>
          <w:szCs w:val="16"/>
        </w:rPr>
      </w:pPr>
      <w:r w:rsidRPr="00486691">
        <w:rPr>
          <w:sz w:val="16"/>
          <w:szCs w:val="16"/>
        </w:rPr>
        <w:t xml:space="preserve">Gellman H, Sie I, Waters R. Late Complications of the Weight-Bearing Upper Extremity in the Paraplegic Patient. Clinical </w:t>
      </w:r>
      <w:r w:rsidR="00563EAA" w:rsidRPr="00486691">
        <w:rPr>
          <w:sz w:val="16"/>
          <w:szCs w:val="16"/>
        </w:rPr>
        <w:t>Orthopedics</w:t>
      </w:r>
      <w:r w:rsidRPr="00486691">
        <w:rPr>
          <w:sz w:val="16"/>
          <w:szCs w:val="16"/>
        </w:rPr>
        <w:t xml:space="preserve"> and Related Research. 1988;(233):132-135. </w:t>
      </w:r>
    </w:p>
    <w:p w14:paraId="08EFDCA4" w14:textId="51A2CF7D" w:rsidR="005E41BA" w:rsidRPr="005E41BA" w:rsidRDefault="005E41BA">
      <w:pPr>
        <w:numPr>
          <w:ilvl w:val="0"/>
          <w:numId w:val="19"/>
        </w:numPr>
        <w:rPr>
          <w:sz w:val="16"/>
          <w:szCs w:val="16"/>
        </w:rPr>
      </w:pPr>
      <w:r w:rsidRPr="005E41BA">
        <w:rPr>
          <w:sz w:val="16"/>
          <w:szCs w:val="16"/>
        </w:rPr>
        <w:t>Kim J, Park H, Bruce J, Rowles D, Holbrook J, Nardone B et al. Assessment of the Tongue-Drive System Using a Computer, a Smartphone, and a Powered-Wheelchair by People with Tetraplegia. IEEE Transactions on Neural Systems and Rehabilitation Engineering. 2016;24(1):68-78.</w:t>
      </w:r>
    </w:p>
    <w:p w14:paraId="00193419" w14:textId="543B3E98" w:rsidR="00E5543B" w:rsidRDefault="00E5543B">
      <w:pPr>
        <w:numPr>
          <w:ilvl w:val="0"/>
          <w:numId w:val="19"/>
        </w:numPr>
        <w:rPr>
          <w:sz w:val="16"/>
          <w:szCs w:val="16"/>
        </w:rPr>
      </w:pPr>
      <w:r w:rsidRPr="00E5543B">
        <w:rPr>
          <w:sz w:val="16"/>
          <w:szCs w:val="16"/>
        </w:rPr>
        <w:t xml:space="preserve">Guo S, Cooper R, </w:t>
      </w:r>
      <w:proofErr w:type="spellStart"/>
      <w:r w:rsidRPr="00E5543B">
        <w:rPr>
          <w:sz w:val="16"/>
          <w:szCs w:val="16"/>
        </w:rPr>
        <w:t>Boninger</w:t>
      </w:r>
      <w:proofErr w:type="spellEnd"/>
      <w:r w:rsidRPr="00E5543B">
        <w:rPr>
          <w:sz w:val="16"/>
          <w:szCs w:val="16"/>
        </w:rPr>
        <w:t xml:space="preserve"> M, </w:t>
      </w:r>
      <w:proofErr w:type="spellStart"/>
      <w:r w:rsidRPr="00E5543B">
        <w:rPr>
          <w:sz w:val="16"/>
          <w:szCs w:val="16"/>
        </w:rPr>
        <w:t>Kwarciak</w:t>
      </w:r>
      <w:proofErr w:type="spellEnd"/>
      <w:r w:rsidRPr="00E5543B">
        <w:rPr>
          <w:sz w:val="16"/>
          <w:szCs w:val="16"/>
        </w:rPr>
        <w:t xml:space="preserve"> A, </w:t>
      </w:r>
      <w:proofErr w:type="spellStart"/>
      <w:r w:rsidRPr="00E5543B">
        <w:rPr>
          <w:sz w:val="16"/>
          <w:szCs w:val="16"/>
        </w:rPr>
        <w:t>Ammer</w:t>
      </w:r>
      <w:proofErr w:type="spellEnd"/>
      <w:r w:rsidRPr="00E5543B">
        <w:rPr>
          <w:sz w:val="16"/>
          <w:szCs w:val="16"/>
        </w:rPr>
        <w:t xml:space="preserve"> B. Development of power wheelchair chin-operated force-sensing joystick. Proceedings of the Second Joint 24th Annual Conference and the Annual Fall Meeting of the Biomedical Engineering Society</w:t>
      </w:r>
      <w:r>
        <w:rPr>
          <w:sz w:val="16"/>
          <w:szCs w:val="16"/>
        </w:rPr>
        <w:t>. 2002.</w:t>
      </w:r>
    </w:p>
    <w:p w14:paraId="20497C0C" w14:textId="05DA506A" w:rsidR="004B429A" w:rsidRDefault="00E5543B" w:rsidP="004B429A">
      <w:pPr>
        <w:numPr>
          <w:ilvl w:val="0"/>
          <w:numId w:val="19"/>
        </w:numPr>
        <w:rPr>
          <w:sz w:val="16"/>
          <w:szCs w:val="16"/>
        </w:rPr>
      </w:pPr>
      <w:proofErr w:type="spellStart"/>
      <w:r w:rsidRPr="004B429A">
        <w:rPr>
          <w:sz w:val="16"/>
          <w:szCs w:val="16"/>
        </w:rPr>
        <w:t>Wanluk</w:t>
      </w:r>
      <w:proofErr w:type="spellEnd"/>
      <w:r w:rsidRPr="004B429A">
        <w:rPr>
          <w:sz w:val="16"/>
          <w:szCs w:val="16"/>
        </w:rPr>
        <w:t xml:space="preserve"> N, </w:t>
      </w:r>
      <w:proofErr w:type="spellStart"/>
      <w:r w:rsidRPr="004B429A">
        <w:rPr>
          <w:sz w:val="16"/>
          <w:szCs w:val="16"/>
        </w:rPr>
        <w:t>Visitsattapongse</w:t>
      </w:r>
      <w:proofErr w:type="spellEnd"/>
      <w:r w:rsidRPr="004B429A">
        <w:rPr>
          <w:sz w:val="16"/>
          <w:szCs w:val="16"/>
        </w:rPr>
        <w:t xml:space="preserve"> S, </w:t>
      </w:r>
      <w:proofErr w:type="spellStart"/>
      <w:r w:rsidRPr="004B429A">
        <w:rPr>
          <w:sz w:val="16"/>
          <w:szCs w:val="16"/>
        </w:rPr>
        <w:t>Juhong</w:t>
      </w:r>
      <w:proofErr w:type="spellEnd"/>
      <w:r w:rsidRPr="004B429A">
        <w:rPr>
          <w:sz w:val="16"/>
          <w:szCs w:val="16"/>
        </w:rPr>
        <w:t xml:space="preserve"> A, </w:t>
      </w:r>
      <w:proofErr w:type="spellStart"/>
      <w:r w:rsidRPr="004B429A">
        <w:rPr>
          <w:sz w:val="16"/>
          <w:szCs w:val="16"/>
        </w:rPr>
        <w:t>Pintavirooj</w:t>
      </w:r>
      <w:proofErr w:type="spellEnd"/>
      <w:r w:rsidRPr="004B429A">
        <w:rPr>
          <w:sz w:val="16"/>
          <w:szCs w:val="16"/>
        </w:rPr>
        <w:t xml:space="preserve"> C. Smart wheelchair based on eye tracking. </w:t>
      </w:r>
      <w:proofErr w:type="spellStart"/>
      <w:r w:rsidRPr="004B429A">
        <w:rPr>
          <w:sz w:val="16"/>
          <w:szCs w:val="16"/>
        </w:rPr>
        <w:t>BMEiCON</w:t>
      </w:r>
      <w:proofErr w:type="spellEnd"/>
      <w:r w:rsidRPr="004B429A">
        <w:rPr>
          <w:sz w:val="16"/>
          <w:szCs w:val="16"/>
        </w:rPr>
        <w:t>. 2016.</w:t>
      </w:r>
    </w:p>
    <w:p w14:paraId="3C2D80E8" w14:textId="00699772" w:rsidR="00775B7C" w:rsidRPr="00775B7C" w:rsidRDefault="00775B7C" w:rsidP="00775B7C">
      <w:pPr>
        <w:numPr>
          <w:ilvl w:val="0"/>
          <w:numId w:val="19"/>
        </w:numPr>
        <w:rPr>
          <w:sz w:val="16"/>
          <w:szCs w:val="16"/>
        </w:rPr>
      </w:pPr>
      <w:r w:rsidRPr="00775B7C">
        <w:rPr>
          <w:sz w:val="16"/>
          <w:szCs w:val="16"/>
        </w:rPr>
        <w:t>Chauhan R, Jain Y, Agarwal H, Patil A. Study of implementation of Voice Controlled Wheelchair. 2016 3rd International Conference on Advanced Computing and Communication Systems (ICACCS). 2016</w:t>
      </w:r>
      <w:r>
        <w:rPr>
          <w:sz w:val="16"/>
          <w:szCs w:val="16"/>
        </w:rPr>
        <w:t>.</w:t>
      </w:r>
    </w:p>
    <w:p w14:paraId="72D65BD3" w14:textId="77777777" w:rsidR="00CC05EE" w:rsidRDefault="004B429A" w:rsidP="00CC05EE">
      <w:pPr>
        <w:numPr>
          <w:ilvl w:val="0"/>
          <w:numId w:val="19"/>
        </w:numPr>
        <w:rPr>
          <w:sz w:val="16"/>
          <w:szCs w:val="16"/>
        </w:rPr>
      </w:pPr>
      <w:proofErr w:type="spellStart"/>
      <w:r w:rsidRPr="00B125AF">
        <w:rPr>
          <w:sz w:val="16"/>
          <w:szCs w:val="16"/>
        </w:rPr>
        <w:t>Puviarasi</w:t>
      </w:r>
      <w:proofErr w:type="spellEnd"/>
      <w:r w:rsidRPr="00B125AF">
        <w:rPr>
          <w:sz w:val="16"/>
          <w:szCs w:val="16"/>
        </w:rPr>
        <w:t xml:space="preserve"> R, Ramalingam M, </w:t>
      </w:r>
      <w:proofErr w:type="spellStart"/>
      <w:r w:rsidR="00B125AF" w:rsidRPr="00B125AF">
        <w:rPr>
          <w:sz w:val="16"/>
          <w:szCs w:val="16"/>
        </w:rPr>
        <w:t>Chinnavan</w:t>
      </w:r>
      <w:proofErr w:type="spellEnd"/>
      <w:r w:rsidR="00B125AF" w:rsidRPr="00B125AF">
        <w:rPr>
          <w:sz w:val="16"/>
          <w:szCs w:val="16"/>
        </w:rPr>
        <w:t xml:space="preserve"> E. Low Cost Self-Assistive Voice Controlled Technology for Disabled People</w:t>
      </w:r>
      <w:r w:rsidR="00B125AF">
        <w:rPr>
          <w:sz w:val="16"/>
          <w:szCs w:val="16"/>
        </w:rPr>
        <w:t xml:space="preserve">. </w:t>
      </w:r>
      <w:r w:rsidR="00B125AF" w:rsidRPr="00B125AF">
        <w:rPr>
          <w:sz w:val="16"/>
          <w:szCs w:val="16"/>
        </w:rPr>
        <w:t>IJMER</w:t>
      </w:r>
      <w:r w:rsidR="00B125AF">
        <w:rPr>
          <w:sz w:val="16"/>
          <w:szCs w:val="16"/>
        </w:rPr>
        <w:t>. 2013;3(4):2133-2138.</w:t>
      </w:r>
    </w:p>
    <w:p w14:paraId="376B6EBC" w14:textId="5C26B453" w:rsidR="00C2692F" w:rsidRDefault="00CC05EE" w:rsidP="00CC05EE">
      <w:pPr>
        <w:numPr>
          <w:ilvl w:val="0"/>
          <w:numId w:val="19"/>
        </w:numPr>
        <w:rPr>
          <w:sz w:val="16"/>
          <w:szCs w:val="16"/>
        </w:rPr>
      </w:pPr>
      <w:r w:rsidRPr="00CC05EE">
        <w:rPr>
          <w:sz w:val="16"/>
          <w:szCs w:val="16"/>
        </w:rPr>
        <w:t>Oonishi Y, Oh S, Hori Y. A New Control Method for Power-Assisted Wheelchair Based on the Surface Myoelectric Signal. IEEE Transactions on Industrial Electronics. 2010;57(9):3191-3196.</w:t>
      </w:r>
    </w:p>
    <w:p w14:paraId="53E0AA65" w14:textId="783F71C6" w:rsidR="001E34F4" w:rsidRDefault="00CB7B91" w:rsidP="00CC05EE">
      <w:pPr>
        <w:numPr>
          <w:ilvl w:val="0"/>
          <w:numId w:val="19"/>
        </w:numPr>
        <w:rPr>
          <w:sz w:val="16"/>
          <w:szCs w:val="16"/>
        </w:rPr>
      </w:pPr>
      <w:r w:rsidRPr="00CB7B91">
        <w:rPr>
          <w:sz w:val="16"/>
          <w:szCs w:val="16"/>
        </w:rPr>
        <w:t xml:space="preserve">Ward A, Sanjak M, Duffy K, </w:t>
      </w:r>
      <w:proofErr w:type="spellStart"/>
      <w:r w:rsidRPr="00CB7B91">
        <w:rPr>
          <w:sz w:val="16"/>
          <w:szCs w:val="16"/>
        </w:rPr>
        <w:t>Bravver</w:t>
      </w:r>
      <w:proofErr w:type="spellEnd"/>
      <w:r w:rsidRPr="00CB7B91">
        <w:rPr>
          <w:sz w:val="16"/>
          <w:szCs w:val="16"/>
        </w:rPr>
        <w:t xml:space="preserve"> E, Williams N, Nichols M et al. Power Wheelchair Prescription, Utilization, Satisfaction, and Cost for Patients with Amyotrophic Lateral Sclerosis: Preliminary Data for Evidence-Based Guidelines. Archives of Physical Medicine and Rehabilitation. 2010;91(2):268-272.</w:t>
      </w:r>
    </w:p>
    <w:p w14:paraId="0625204C" w14:textId="6CF5C127" w:rsidR="00CC05EE" w:rsidRDefault="00CC05EE" w:rsidP="00CC05EE">
      <w:pPr>
        <w:numPr>
          <w:ilvl w:val="0"/>
          <w:numId w:val="19"/>
        </w:numPr>
        <w:rPr>
          <w:sz w:val="16"/>
          <w:szCs w:val="16"/>
        </w:rPr>
      </w:pPr>
      <w:proofErr w:type="spellStart"/>
      <w:r w:rsidRPr="00CC05EE">
        <w:rPr>
          <w:sz w:val="16"/>
          <w:szCs w:val="16"/>
        </w:rPr>
        <w:t>Kakimoto</w:t>
      </w:r>
      <w:proofErr w:type="spellEnd"/>
      <w:r w:rsidRPr="00CC05EE">
        <w:rPr>
          <w:sz w:val="16"/>
          <w:szCs w:val="16"/>
        </w:rPr>
        <w:t xml:space="preserve"> A, Matsuda H, Sekiguchi Y. Development of power-assisted attendant-propelled wheelchair. Proceedings of the 19th Annual International Conference of the IEEE Engineering in Medicine and Biology Society 'Magnificent Milestones and Emerging Opportunities in Medical Engineering' (Cat No97CH36136). 1997.</w:t>
      </w:r>
    </w:p>
    <w:p w14:paraId="2AFFD48E" w14:textId="5B61C717" w:rsidR="001E34F4" w:rsidRPr="00CC05EE" w:rsidRDefault="00CB7B91" w:rsidP="00CB7B91">
      <w:pPr>
        <w:numPr>
          <w:ilvl w:val="0"/>
          <w:numId w:val="19"/>
        </w:numPr>
        <w:rPr>
          <w:sz w:val="16"/>
          <w:szCs w:val="16"/>
        </w:rPr>
      </w:pPr>
      <w:proofErr w:type="spellStart"/>
      <w:r w:rsidRPr="00CB7B91">
        <w:rPr>
          <w:sz w:val="16"/>
          <w:szCs w:val="16"/>
        </w:rPr>
        <w:t>Rebsamen</w:t>
      </w:r>
      <w:proofErr w:type="spellEnd"/>
      <w:r w:rsidRPr="00CB7B91">
        <w:rPr>
          <w:sz w:val="16"/>
          <w:szCs w:val="16"/>
        </w:rPr>
        <w:t xml:space="preserve"> B, </w:t>
      </w:r>
      <w:proofErr w:type="spellStart"/>
      <w:r w:rsidRPr="00CB7B91">
        <w:rPr>
          <w:sz w:val="16"/>
          <w:szCs w:val="16"/>
        </w:rPr>
        <w:t>Burdet</w:t>
      </w:r>
      <w:proofErr w:type="spellEnd"/>
      <w:r w:rsidRPr="00CB7B91">
        <w:rPr>
          <w:sz w:val="16"/>
          <w:szCs w:val="16"/>
        </w:rPr>
        <w:t xml:space="preserve"> E, Guan C, Zhang H, Teo C, Zeng Q et al. Controlling a Wheelchair Indoors Using Thought. IEEE Intelligent Systems. 2007;22(2):18-24.</w:t>
      </w:r>
    </w:p>
    <w:sectPr w:rsidR="001E34F4" w:rsidRPr="00CC05EE" w:rsidSect="0015028E">
      <w:headerReference w:type="default" r:id="rId15"/>
      <w:pgSz w:w="12240" w:h="15840" w:code="1"/>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4ACB86" w14:textId="77777777" w:rsidR="00BE5437" w:rsidRDefault="00BE5437">
      <w:r>
        <w:separator/>
      </w:r>
    </w:p>
  </w:endnote>
  <w:endnote w:type="continuationSeparator" w:id="0">
    <w:p w14:paraId="7DA491BE" w14:textId="77777777" w:rsidR="00BE5437" w:rsidRDefault="00BE54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Bold">
    <w:altName w:val="Times New Roman"/>
    <w:panose1 w:val="00000000000000000000"/>
    <w:charset w:val="00"/>
    <w:family w:val="roman"/>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1EB3CA" w14:textId="77777777" w:rsidR="00BE5437" w:rsidRDefault="00BE5437"/>
  </w:footnote>
  <w:footnote w:type="continuationSeparator" w:id="0">
    <w:p w14:paraId="5FC721FD" w14:textId="77777777" w:rsidR="00BE5437" w:rsidRDefault="00BE5437">
      <w:r>
        <w:continuationSeparator/>
      </w:r>
    </w:p>
  </w:footnote>
  <w:footnote w:id="1">
    <w:p w14:paraId="5D9DFFAF" w14:textId="77777777" w:rsidR="00DF3458" w:rsidRDefault="00DF3458"/>
    <w:p w14:paraId="00B064AA" w14:textId="77777777" w:rsidR="00DF3458" w:rsidRDefault="00DF3458">
      <w:pPr>
        <w:pStyle w:val="Textonotapi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2A569" w14:textId="77777777" w:rsidR="00DF3458" w:rsidRDefault="00DF3458">
    <w:pPr>
      <w:framePr w:wrap="auto" w:vAnchor="text" w:hAnchor="margin" w:xAlign="right" w:y="1"/>
    </w:pPr>
  </w:p>
  <w:p w14:paraId="3FC09AFD" w14:textId="77777777" w:rsidR="00DF3458" w:rsidRDefault="00DF3458"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2E085744"/>
    <w:lvl w:ilvl="0">
      <w:start w:val="1"/>
      <w:numFmt w:val="upperRoman"/>
      <w:pStyle w:val="Ttulo1"/>
      <w:lvlText w:val="%1."/>
      <w:legacy w:legacy="1" w:legacySpace="144" w:legacyIndent="144"/>
      <w:lvlJc w:val="left"/>
    </w:lvl>
    <w:lvl w:ilvl="1">
      <w:start w:val="1"/>
      <w:numFmt w:val="upperLetter"/>
      <w:pStyle w:val="Ttulo2"/>
      <w:lvlText w:val="%2."/>
      <w:legacy w:legacy="1" w:legacySpace="144" w:legacyIndent="144"/>
      <w:lvlJc w:val="left"/>
    </w:lvl>
    <w:lvl w:ilvl="2">
      <w:start w:val="1"/>
      <w:numFmt w:val="decimal"/>
      <w:pStyle w:val="Ttulo3"/>
      <w:lvlText w:val="%3)"/>
      <w:legacy w:legacy="1" w:legacySpace="144" w:legacyIndent="144"/>
      <w:lvlJc w:val="left"/>
    </w:lvl>
    <w:lvl w:ilvl="3">
      <w:start w:val="1"/>
      <w:numFmt w:val="lowerLetter"/>
      <w:pStyle w:val="Ttulo4"/>
      <w:lvlText w:val="%4)"/>
      <w:legacy w:legacy="1" w:legacySpace="0" w:legacyIndent="720"/>
      <w:lvlJc w:val="left"/>
      <w:pPr>
        <w:ind w:left="1152" w:hanging="720"/>
      </w:pPr>
    </w:lvl>
    <w:lvl w:ilvl="4">
      <w:start w:val="1"/>
      <w:numFmt w:val="decimal"/>
      <w:pStyle w:val="Ttulo5"/>
      <w:lvlText w:val="(%5)"/>
      <w:legacy w:legacy="1" w:legacySpace="0" w:legacyIndent="720"/>
      <w:lvlJc w:val="left"/>
      <w:pPr>
        <w:ind w:left="1872" w:hanging="720"/>
      </w:pPr>
    </w:lvl>
    <w:lvl w:ilvl="5">
      <w:start w:val="1"/>
      <w:numFmt w:val="lowerLetter"/>
      <w:pStyle w:val="Ttulo6"/>
      <w:lvlText w:val="(%6)"/>
      <w:legacy w:legacy="1" w:legacySpace="0" w:legacyIndent="720"/>
      <w:lvlJc w:val="left"/>
      <w:pPr>
        <w:ind w:left="2592" w:hanging="720"/>
      </w:pPr>
    </w:lvl>
    <w:lvl w:ilvl="6">
      <w:start w:val="1"/>
      <w:numFmt w:val="lowerRoman"/>
      <w:pStyle w:val="Ttulo7"/>
      <w:lvlText w:val="(%7)"/>
      <w:legacy w:legacy="1" w:legacySpace="0" w:legacyIndent="720"/>
      <w:lvlJc w:val="left"/>
      <w:pPr>
        <w:ind w:left="3312" w:hanging="720"/>
      </w:pPr>
    </w:lvl>
    <w:lvl w:ilvl="7">
      <w:start w:val="1"/>
      <w:numFmt w:val="lowerLetter"/>
      <w:pStyle w:val="Ttulo8"/>
      <w:lvlText w:val="(%8)"/>
      <w:legacy w:legacy="1" w:legacySpace="0" w:legacyIndent="720"/>
      <w:lvlJc w:val="left"/>
      <w:pPr>
        <w:ind w:left="4032" w:hanging="720"/>
      </w:pPr>
    </w:lvl>
    <w:lvl w:ilvl="8">
      <w:start w:val="1"/>
      <w:numFmt w:val="lowerRoman"/>
      <w:pStyle w:val="Ttulo9"/>
      <w:lvlText w:val="(%9)"/>
      <w:legacy w:legacy="1" w:legacySpace="0" w:legacyIndent="720"/>
      <w:lvlJc w:val="left"/>
      <w:pPr>
        <w:ind w:left="4752" w:hanging="720"/>
      </w:pPr>
    </w:lvl>
  </w:abstractNum>
  <w:abstractNum w:abstractNumId="1" w15:restartNumberingAfterBreak="0">
    <w:nsid w:val="033C3FBA"/>
    <w:multiLevelType w:val="hybridMultilevel"/>
    <w:tmpl w:val="972A9BEE"/>
    <w:lvl w:ilvl="0" w:tplc="280A000F">
      <w:start w:val="1"/>
      <w:numFmt w:val="decimal"/>
      <w:lvlText w:val="%1."/>
      <w:lvlJc w:val="left"/>
      <w:pPr>
        <w:ind w:left="1296" w:hanging="360"/>
      </w:pPr>
      <w:rPr>
        <w:rFonts w:hint="default"/>
      </w:rPr>
    </w:lvl>
    <w:lvl w:ilvl="1" w:tplc="280A0003" w:tentative="1">
      <w:start w:val="1"/>
      <w:numFmt w:val="bullet"/>
      <w:lvlText w:val="o"/>
      <w:lvlJc w:val="left"/>
      <w:pPr>
        <w:ind w:left="1728" w:hanging="360"/>
      </w:pPr>
      <w:rPr>
        <w:rFonts w:ascii="Courier New" w:hAnsi="Courier New" w:cs="Courier New" w:hint="default"/>
      </w:rPr>
    </w:lvl>
    <w:lvl w:ilvl="2" w:tplc="280A0005" w:tentative="1">
      <w:start w:val="1"/>
      <w:numFmt w:val="bullet"/>
      <w:lvlText w:val=""/>
      <w:lvlJc w:val="left"/>
      <w:pPr>
        <w:ind w:left="2448" w:hanging="360"/>
      </w:pPr>
      <w:rPr>
        <w:rFonts w:ascii="Wingdings" w:hAnsi="Wingdings" w:hint="default"/>
      </w:rPr>
    </w:lvl>
    <w:lvl w:ilvl="3" w:tplc="280A0001" w:tentative="1">
      <w:start w:val="1"/>
      <w:numFmt w:val="bullet"/>
      <w:lvlText w:val=""/>
      <w:lvlJc w:val="left"/>
      <w:pPr>
        <w:ind w:left="3168" w:hanging="360"/>
      </w:pPr>
      <w:rPr>
        <w:rFonts w:ascii="Symbol" w:hAnsi="Symbol" w:hint="default"/>
      </w:rPr>
    </w:lvl>
    <w:lvl w:ilvl="4" w:tplc="280A0003" w:tentative="1">
      <w:start w:val="1"/>
      <w:numFmt w:val="bullet"/>
      <w:lvlText w:val="o"/>
      <w:lvlJc w:val="left"/>
      <w:pPr>
        <w:ind w:left="3888" w:hanging="360"/>
      </w:pPr>
      <w:rPr>
        <w:rFonts w:ascii="Courier New" w:hAnsi="Courier New" w:cs="Courier New" w:hint="default"/>
      </w:rPr>
    </w:lvl>
    <w:lvl w:ilvl="5" w:tplc="280A0005" w:tentative="1">
      <w:start w:val="1"/>
      <w:numFmt w:val="bullet"/>
      <w:lvlText w:val=""/>
      <w:lvlJc w:val="left"/>
      <w:pPr>
        <w:ind w:left="4608" w:hanging="360"/>
      </w:pPr>
      <w:rPr>
        <w:rFonts w:ascii="Wingdings" w:hAnsi="Wingdings" w:hint="default"/>
      </w:rPr>
    </w:lvl>
    <w:lvl w:ilvl="6" w:tplc="280A0001" w:tentative="1">
      <w:start w:val="1"/>
      <w:numFmt w:val="bullet"/>
      <w:lvlText w:val=""/>
      <w:lvlJc w:val="left"/>
      <w:pPr>
        <w:ind w:left="5328" w:hanging="360"/>
      </w:pPr>
      <w:rPr>
        <w:rFonts w:ascii="Symbol" w:hAnsi="Symbol" w:hint="default"/>
      </w:rPr>
    </w:lvl>
    <w:lvl w:ilvl="7" w:tplc="280A0003" w:tentative="1">
      <w:start w:val="1"/>
      <w:numFmt w:val="bullet"/>
      <w:lvlText w:val="o"/>
      <w:lvlJc w:val="left"/>
      <w:pPr>
        <w:ind w:left="6048" w:hanging="360"/>
      </w:pPr>
      <w:rPr>
        <w:rFonts w:ascii="Courier New" w:hAnsi="Courier New" w:cs="Courier New" w:hint="default"/>
      </w:rPr>
    </w:lvl>
    <w:lvl w:ilvl="8" w:tplc="280A0005" w:tentative="1">
      <w:start w:val="1"/>
      <w:numFmt w:val="bullet"/>
      <w:lvlText w:val=""/>
      <w:lvlJc w:val="left"/>
      <w:pPr>
        <w:ind w:left="6768" w:hanging="360"/>
      </w:pPr>
      <w:rPr>
        <w:rFonts w:ascii="Wingdings" w:hAnsi="Wingdings" w:hint="default"/>
      </w:rPr>
    </w:lvl>
  </w:abstractNum>
  <w:abstractNum w:abstractNumId="2" w15:restartNumberingAfterBreak="0">
    <w:nsid w:val="0FDF128A"/>
    <w:multiLevelType w:val="hybridMultilevel"/>
    <w:tmpl w:val="C44C2D74"/>
    <w:lvl w:ilvl="0" w:tplc="280A0001">
      <w:start w:val="1"/>
      <w:numFmt w:val="bullet"/>
      <w:lvlText w:val=""/>
      <w:lvlJc w:val="left"/>
      <w:pPr>
        <w:ind w:left="1008" w:hanging="360"/>
      </w:pPr>
      <w:rPr>
        <w:rFonts w:ascii="Symbol" w:hAnsi="Symbol" w:hint="default"/>
      </w:rPr>
    </w:lvl>
    <w:lvl w:ilvl="1" w:tplc="280A0003" w:tentative="1">
      <w:start w:val="1"/>
      <w:numFmt w:val="bullet"/>
      <w:lvlText w:val="o"/>
      <w:lvlJc w:val="left"/>
      <w:pPr>
        <w:ind w:left="1728" w:hanging="360"/>
      </w:pPr>
      <w:rPr>
        <w:rFonts w:ascii="Courier New" w:hAnsi="Courier New" w:cs="Courier New" w:hint="default"/>
      </w:rPr>
    </w:lvl>
    <w:lvl w:ilvl="2" w:tplc="280A0005" w:tentative="1">
      <w:start w:val="1"/>
      <w:numFmt w:val="bullet"/>
      <w:lvlText w:val=""/>
      <w:lvlJc w:val="left"/>
      <w:pPr>
        <w:ind w:left="2448" w:hanging="360"/>
      </w:pPr>
      <w:rPr>
        <w:rFonts w:ascii="Wingdings" w:hAnsi="Wingdings" w:hint="default"/>
      </w:rPr>
    </w:lvl>
    <w:lvl w:ilvl="3" w:tplc="280A0001" w:tentative="1">
      <w:start w:val="1"/>
      <w:numFmt w:val="bullet"/>
      <w:lvlText w:val=""/>
      <w:lvlJc w:val="left"/>
      <w:pPr>
        <w:ind w:left="3168" w:hanging="360"/>
      </w:pPr>
      <w:rPr>
        <w:rFonts w:ascii="Symbol" w:hAnsi="Symbol" w:hint="default"/>
      </w:rPr>
    </w:lvl>
    <w:lvl w:ilvl="4" w:tplc="280A0003" w:tentative="1">
      <w:start w:val="1"/>
      <w:numFmt w:val="bullet"/>
      <w:lvlText w:val="o"/>
      <w:lvlJc w:val="left"/>
      <w:pPr>
        <w:ind w:left="3888" w:hanging="360"/>
      </w:pPr>
      <w:rPr>
        <w:rFonts w:ascii="Courier New" w:hAnsi="Courier New" w:cs="Courier New" w:hint="default"/>
      </w:rPr>
    </w:lvl>
    <w:lvl w:ilvl="5" w:tplc="280A0005" w:tentative="1">
      <w:start w:val="1"/>
      <w:numFmt w:val="bullet"/>
      <w:lvlText w:val=""/>
      <w:lvlJc w:val="left"/>
      <w:pPr>
        <w:ind w:left="4608" w:hanging="360"/>
      </w:pPr>
      <w:rPr>
        <w:rFonts w:ascii="Wingdings" w:hAnsi="Wingdings" w:hint="default"/>
      </w:rPr>
    </w:lvl>
    <w:lvl w:ilvl="6" w:tplc="280A0001" w:tentative="1">
      <w:start w:val="1"/>
      <w:numFmt w:val="bullet"/>
      <w:lvlText w:val=""/>
      <w:lvlJc w:val="left"/>
      <w:pPr>
        <w:ind w:left="5328" w:hanging="360"/>
      </w:pPr>
      <w:rPr>
        <w:rFonts w:ascii="Symbol" w:hAnsi="Symbol" w:hint="default"/>
      </w:rPr>
    </w:lvl>
    <w:lvl w:ilvl="7" w:tplc="280A0003" w:tentative="1">
      <w:start w:val="1"/>
      <w:numFmt w:val="bullet"/>
      <w:lvlText w:val="o"/>
      <w:lvlJc w:val="left"/>
      <w:pPr>
        <w:ind w:left="6048" w:hanging="360"/>
      </w:pPr>
      <w:rPr>
        <w:rFonts w:ascii="Courier New" w:hAnsi="Courier New" w:cs="Courier New" w:hint="default"/>
      </w:rPr>
    </w:lvl>
    <w:lvl w:ilvl="8" w:tplc="280A0005" w:tentative="1">
      <w:start w:val="1"/>
      <w:numFmt w:val="bullet"/>
      <w:lvlText w:val=""/>
      <w:lvlJc w:val="left"/>
      <w:pPr>
        <w:ind w:left="6768" w:hanging="360"/>
      </w:pPr>
      <w:rPr>
        <w:rFonts w:ascii="Wingdings" w:hAnsi="Wingdings" w:hint="default"/>
      </w:rPr>
    </w:lvl>
  </w:abstractNum>
  <w:abstractNum w:abstractNumId="3" w15:restartNumberingAfterBreak="0">
    <w:nsid w:val="1AE44C02"/>
    <w:multiLevelType w:val="hybridMultilevel"/>
    <w:tmpl w:val="1B9ED3B2"/>
    <w:lvl w:ilvl="0" w:tplc="280A000F">
      <w:start w:val="1"/>
      <w:numFmt w:val="decimal"/>
      <w:lvlText w:val="%1."/>
      <w:lvlJc w:val="left"/>
      <w:pPr>
        <w:ind w:left="1434" w:hanging="360"/>
      </w:pPr>
      <w:rPr>
        <w:rFonts w:hint="default"/>
      </w:rPr>
    </w:lvl>
    <w:lvl w:ilvl="1" w:tplc="280A0003" w:tentative="1">
      <w:start w:val="1"/>
      <w:numFmt w:val="bullet"/>
      <w:lvlText w:val="o"/>
      <w:lvlJc w:val="left"/>
      <w:pPr>
        <w:ind w:left="1866" w:hanging="360"/>
      </w:pPr>
      <w:rPr>
        <w:rFonts w:ascii="Courier New" w:hAnsi="Courier New" w:cs="Courier New" w:hint="default"/>
      </w:rPr>
    </w:lvl>
    <w:lvl w:ilvl="2" w:tplc="280A0005" w:tentative="1">
      <w:start w:val="1"/>
      <w:numFmt w:val="bullet"/>
      <w:lvlText w:val=""/>
      <w:lvlJc w:val="left"/>
      <w:pPr>
        <w:ind w:left="2586" w:hanging="360"/>
      </w:pPr>
      <w:rPr>
        <w:rFonts w:ascii="Wingdings" w:hAnsi="Wingdings" w:hint="default"/>
      </w:rPr>
    </w:lvl>
    <w:lvl w:ilvl="3" w:tplc="280A0001" w:tentative="1">
      <w:start w:val="1"/>
      <w:numFmt w:val="bullet"/>
      <w:lvlText w:val=""/>
      <w:lvlJc w:val="left"/>
      <w:pPr>
        <w:ind w:left="3306" w:hanging="360"/>
      </w:pPr>
      <w:rPr>
        <w:rFonts w:ascii="Symbol" w:hAnsi="Symbol" w:hint="default"/>
      </w:rPr>
    </w:lvl>
    <w:lvl w:ilvl="4" w:tplc="280A0003" w:tentative="1">
      <w:start w:val="1"/>
      <w:numFmt w:val="bullet"/>
      <w:lvlText w:val="o"/>
      <w:lvlJc w:val="left"/>
      <w:pPr>
        <w:ind w:left="4026" w:hanging="360"/>
      </w:pPr>
      <w:rPr>
        <w:rFonts w:ascii="Courier New" w:hAnsi="Courier New" w:cs="Courier New" w:hint="default"/>
      </w:rPr>
    </w:lvl>
    <w:lvl w:ilvl="5" w:tplc="280A0005" w:tentative="1">
      <w:start w:val="1"/>
      <w:numFmt w:val="bullet"/>
      <w:lvlText w:val=""/>
      <w:lvlJc w:val="left"/>
      <w:pPr>
        <w:ind w:left="4746" w:hanging="360"/>
      </w:pPr>
      <w:rPr>
        <w:rFonts w:ascii="Wingdings" w:hAnsi="Wingdings" w:hint="default"/>
      </w:rPr>
    </w:lvl>
    <w:lvl w:ilvl="6" w:tplc="280A0001" w:tentative="1">
      <w:start w:val="1"/>
      <w:numFmt w:val="bullet"/>
      <w:lvlText w:val=""/>
      <w:lvlJc w:val="left"/>
      <w:pPr>
        <w:ind w:left="5466" w:hanging="360"/>
      </w:pPr>
      <w:rPr>
        <w:rFonts w:ascii="Symbol" w:hAnsi="Symbol" w:hint="default"/>
      </w:rPr>
    </w:lvl>
    <w:lvl w:ilvl="7" w:tplc="280A0003" w:tentative="1">
      <w:start w:val="1"/>
      <w:numFmt w:val="bullet"/>
      <w:lvlText w:val="o"/>
      <w:lvlJc w:val="left"/>
      <w:pPr>
        <w:ind w:left="6186" w:hanging="360"/>
      </w:pPr>
      <w:rPr>
        <w:rFonts w:ascii="Courier New" w:hAnsi="Courier New" w:cs="Courier New" w:hint="default"/>
      </w:rPr>
    </w:lvl>
    <w:lvl w:ilvl="8" w:tplc="280A0005" w:tentative="1">
      <w:start w:val="1"/>
      <w:numFmt w:val="bullet"/>
      <w:lvlText w:val=""/>
      <w:lvlJc w:val="left"/>
      <w:pPr>
        <w:ind w:left="6906" w:hanging="360"/>
      </w:pPr>
      <w:rPr>
        <w:rFonts w:ascii="Wingdings" w:hAnsi="Wingdings" w:hint="default"/>
      </w:rPr>
    </w:lvl>
  </w:abstractNum>
  <w:abstractNum w:abstractNumId="4"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5"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6" w15:restartNumberingAfterBreak="0">
    <w:nsid w:val="287A78F9"/>
    <w:multiLevelType w:val="hybridMultilevel"/>
    <w:tmpl w:val="670A704A"/>
    <w:lvl w:ilvl="0" w:tplc="280A0001">
      <w:start w:val="1"/>
      <w:numFmt w:val="bullet"/>
      <w:lvlText w:val=""/>
      <w:lvlJc w:val="left"/>
      <w:pPr>
        <w:ind w:left="1434" w:hanging="360"/>
      </w:pPr>
      <w:rPr>
        <w:rFonts w:ascii="Symbol" w:hAnsi="Symbol" w:hint="default"/>
      </w:rPr>
    </w:lvl>
    <w:lvl w:ilvl="1" w:tplc="280A0003" w:tentative="1">
      <w:start w:val="1"/>
      <w:numFmt w:val="bullet"/>
      <w:lvlText w:val="o"/>
      <w:lvlJc w:val="left"/>
      <w:pPr>
        <w:ind w:left="1866" w:hanging="360"/>
      </w:pPr>
      <w:rPr>
        <w:rFonts w:ascii="Courier New" w:hAnsi="Courier New" w:cs="Courier New" w:hint="default"/>
      </w:rPr>
    </w:lvl>
    <w:lvl w:ilvl="2" w:tplc="280A0005" w:tentative="1">
      <w:start w:val="1"/>
      <w:numFmt w:val="bullet"/>
      <w:lvlText w:val=""/>
      <w:lvlJc w:val="left"/>
      <w:pPr>
        <w:ind w:left="2586" w:hanging="360"/>
      </w:pPr>
      <w:rPr>
        <w:rFonts w:ascii="Wingdings" w:hAnsi="Wingdings" w:hint="default"/>
      </w:rPr>
    </w:lvl>
    <w:lvl w:ilvl="3" w:tplc="280A0001" w:tentative="1">
      <w:start w:val="1"/>
      <w:numFmt w:val="bullet"/>
      <w:lvlText w:val=""/>
      <w:lvlJc w:val="left"/>
      <w:pPr>
        <w:ind w:left="3306" w:hanging="360"/>
      </w:pPr>
      <w:rPr>
        <w:rFonts w:ascii="Symbol" w:hAnsi="Symbol" w:hint="default"/>
      </w:rPr>
    </w:lvl>
    <w:lvl w:ilvl="4" w:tplc="280A0003" w:tentative="1">
      <w:start w:val="1"/>
      <w:numFmt w:val="bullet"/>
      <w:lvlText w:val="o"/>
      <w:lvlJc w:val="left"/>
      <w:pPr>
        <w:ind w:left="4026" w:hanging="360"/>
      </w:pPr>
      <w:rPr>
        <w:rFonts w:ascii="Courier New" w:hAnsi="Courier New" w:cs="Courier New" w:hint="default"/>
      </w:rPr>
    </w:lvl>
    <w:lvl w:ilvl="5" w:tplc="280A0005" w:tentative="1">
      <w:start w:val="1"/>
      <w:numFmt w:val="bullet"/>
      <w:lvlText w:val=""/>
      <w:lvlJc w:val="left"/>
      <w:pPr>
        <w:ind w:left="4746" w:hanging="360"/>
      </w:pPr>
      <w:rPr>
        <w:rFonts w:ascii="Wingdings" w:hAnsi="Wingdings" w:hint="default"/>
      </w:rPr>
    </w:lvl>
    <w:lvl w:ilvl="6" w:tplc="280A0001" w:tentative="1">
      <w:start w:val="1"/>
      <w:numFmt w:val="bullet"/>
      <w:lvlText w:val=""/>
      <w:lvlJc w:val="left"/>
      <w:pPr>
        <w:ind w:left="5466" w:hanging="360"/>
      </w:pPr>
      <w:rPr>
        <w:rFonts w:ascii="Symbol" w:hAnsi="Symbol" w:hint="default"/>
      </w:rPr>
    </w:lvl>
    <w:lvl w:ilvl="7" w:tplc="280A0003" w:tentative="1">
      <w:start w:val="1"/>
      <w:numFmt w:val="bullet"/>
      <w:lvlText w:val="o"/>
      <w:lvlJc w:val="left"/>
      <w:pPr>
        <w:ind w:left="6186" w:hanging="360"/>
      </w:pPr>
      <w:rPr>
        <w:rFonts w:ascii="Courier New" w:hAnsi="Courier New" w:cs="Courier New" w:hint="default"/>
      </w:rPr>
    </w:lvl>
    <w:lvl w:ilvl="8" w:tplc="280A0005" w:tentative="1">
      <w:start w:val="1"/>
      <w:numFmt w:val="bullet"/>
      <w:lvlText w:val=""/>
      <w:lvlJc w:val="left"/>
      <w:pPr>
        <w:ind w:left="6906" w:hanging="360"/>
      </w:pPr>
      <w:rPr>
        <w:rFonts w:ascii="Wingdings" w:hAnsi="Wingdings" w:hint="default"/>
      </w:rPr>
    </w:lvl>
  </w:abstractNum>
  <w:abstractNum w:abstractNumId="7"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9"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1"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3"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4"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5"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7" w15:restartNumberingAfterBreak="0">
    <w:nsid w:val="6DC3293B"/>
    <w:multiLevelType w:val="singleLevel"/>
    <w:tmpl w:val="280A000F"/>
    <w:lvl w:ilvl="0">
      <w:start w:val="1"/>
      <w:numFmt w:val="decimal"/>
      <w:lvlText w:val="%1."/>
      <w:lvlJc w:val="left"/>
      <w:pPr>
        <w:ind w:left="360" w:hanging="360"/>
      </w:pPr>
      <w:rPr>
        <w:sz w:val="18"/>
        <w:szCs w:val="18"/>
      </w:rPr>
    </w:lvl>
  </w:abstractNum>
  <w:abstractNum w:abstractNumId="18"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8"/>
  </w:num>
  <w:num w:numId="3">
    <w:abstractNumId w:val="8"/>
    <w:lvlOverride w:ilvl="0">
      <w:lvl w:ilvl="0">
        <w:start w:val="1"/>
        <w:numFmt w:val="decimal"/>
        <w:lvlText w:val="%1."/>
        <w:legacy w:legacy="1" w:legacySpace="0" w:legacyIndent="360"/>
        <w:lvlJc w:val="left"/>
        <w:pPr>
          <w:ind w:left="360" w:hanging="360"/>
        </w:pPr>
      </w:lvl>
    </w:lvlOverride>
  </w:num>
  <w:num w:numId="4">
    <w:abstractNumId w:val="8"/>
    <w:lvlOverride w:ilvl="0">
      <w:lvl w:ilvl="0">
        <w:start w:val="1"/>
        <w:numFmt w:val="decimal"/>
        <w:lvlText w:val="%1."/>
        <w:legacy w:legacy="1" w:legacySpace="0" w:legacyIndent="360"/>
        <w:lvlJc w:val="left"/>
        <w:pPr>
          <w:ind w:left="360" w:hanging="360"/>
        </w:pPr>
      </w:lvl>
    </w:lvlOverride>
  </w:num>
  <w:num w:numId="5">
    <w:abstractNumId w:val="8"/>
    <w:lvlOverride w:ilvl="0">
      <w:lvl w:ilvl="0">
        <w:start w:val="1"/>
        <w:numFmt w:val="decimal"/>
        <w:lvlText w:val="%1."/>
        <w:legacy w:legacy="1" w:legacySpace="0" w:legacyIndent="360"/>
        <w:lvlJc w:val="left"/>
        <w:pPr>
          <w:ind w:left="360" w:hanging="360"/>
        </w:pPr>
      </w:lvl>
    </w:lvlOverride>
  </w:num>
  <w:num w:numId="6">
    <w:abstractNumId w:val="12"/>
  </w:num>
  <w:num w:numId="7">
    <w:abstractNumId w:val="12"/>
    <w:lvlOverride w:ilvl="0">
      <w:lvl w:ilvl="0">
        <w:start w:val="1"/>
        <w:numFmt w:val="decimal"/>
        <w:lvlText w:val="%1."/>
        <w:legacy w:legacy="1" w:legacySpace="0" w:legacyIndent="360"/>
        <w:lvlJc w:val="left"/>
        <w:pPr>
          <w:ind w:left="360" w:hanging="360"/>
        </w:pPr>
      </w:lvl>
    </w:lvlOverride>
  </w:num>
  <w:num w:numId="8">
    <w:abstractNumId w:val="12"/>
    <w:lvlOverride w:ilvl="0">
      <w:lvl w:ilvl="0">
        <w:start w:val="1"/>
        <w:numFmt w:val="decimal"/>
        <w:lvlText w:val="%1."/>
        <w:legacy w:legacy="1" w:legacySpace="0" w:legacyIndent="360"/>
        <w:lvlJc w:val="left"/>
        <w:pPr>
          <w:ind w:left="360" w:hanging="360"/>
        </w:pPr>
      </w:lvl>
    </w:lvlOverride>
  </w:num>
  <w:num w:numId="9">
    <w:abstractNumId w:val="12"/>
    <w:lvlOverride w:ilvl="0">
      <w:lvl w:ilvl="0">
        <w:start w:val="1"/>
        <w:numFmt w:val="decimal"/>
        <w:lvlText w:val="%1."/>
        <w:legacy w:legacy="1" w:legacySpace="0" w:legacyIndent="360"/>
        <w:lvlJc w:val="left"/>
        <w:pPr>
          <w:ind w:left="360" w:hanging="360"/>
        </w:pPr>
      </w:lvl>
    </w:lvlOverride>
  </w:num>
  <w:num w:numId="10">
    <w:abstractNumId w:val="12"/>
    <w:lvlOverride w:ilvl="0">
      <w:lvl w:ilvl="0">
        <w:start w:val="1"/>
        <w:numFmt w:val="decimal"/>
        <w:lvlText w:val="%1."/>
        <w:legacy w:legacy="1" w:legacySpace="0" w:legacyIndent="360"/>
        <w:lvlJc w:val="left"/>
        <w:pPr>
          <w:ind w:left="360" w:hanging="360"/>
        </w:pPr>
      </w:lvl>
    </w:lvlOverride>
  </w:num>
  <w:num w:numId="11">
    <w:abstractNumId w:val="12"/>
    <w:lvlOverride w:ilvl="0">
      <w:lvl w:ilvl="0">
        <w:start w:val="1"/>
        <w:numFmt w:val="decimal"/>
        <w:lvlText w:val="%1."/>
        <w:legacy w:legacy="1" w:legacySpace="0" w:legacyIndent="360"/>
        <w:lvlJc w:val="left"/>
        <w:pPr>
          <w:ind w:left="360" w:hanging="360"/>
        </w:pPr>
      </w:lvl>
    </w:lvlOverride>
  </w:num>
  <w:num w:numId="12">
    <w:abstractNumId w:val="10"/>
  </w:num>
  <w:num w:numId="13">
    <w:abstractNumId w:val="4"/>
  </w:num>
  <w:num w:numId="14">
    <w:abstractNumId w:val="14"/>
  </w:num>
  <w:num w:numId="15">
    <w:abstractNumId w:val="13"/>
  </w:num>
  <w:num w:numId="16">
    <w:abstractNumId w:val="18"/>
  </w:num>
  <w:num w:numId="17">
    <w:abstractNumId w:val="7"/>
  </w:num>
  <w:num w:numId="18">
    <w:abstractNumId w:val="5"/>
  </w:num>
  <w:num w:numId="19">
    <w:abstractNumId w:val="17"/>
  </w:num>
  <w:num w:numId="20">
    <w:abstractNumId w:val="11"/>
  </w:num>
  <w:num w:numId="21">
    <w:abstractNumId w:val="9"/>
  </w:num>
  <w:num w:numId="22">
    <w:abstractNumId w:val="15"/>
  </w:num>
  <w:num w:numId="23">
    <w:abstractNumId w:val="16"/>
  </w:num>
  <w:num w:numId="24">
    <w:abstractNumId w:val="10"/>
  </w:num>
  <w:num w:numId="25">
    <w:abstractNumId w:val="2"/>
  </w:num>
  <w:num w:numId="26">
    <w:abstractNumId w:val="1"/>
  </w:num>
  <w:num w:numId="27">
    <w:abstractNumId w:val="6"/>
  </w:num>
  <w:num w:numId="28">
    <w:abstractNumId w:val="3"/>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NotTrackMoves/>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tDQ3NjaxNDIxMzNR0lEKTi0uzszPAykwrwUAeB7cYywAAAA="/>
  </w:docVars>
  <w:rsids>
    <w:rsidRoot w:val="001A13E6"/>
    <w:rsid w:val="000200F3"/>
    <w:rsid w:val="00065B3E"/>
    <w:rsid w:val="00084823"/>
    <w:rsid w:val="00091A71"/>
    <w:rsid w:val="000A66BE"/>
    <w:rsid w:val="000D761B"/>
    <w:rsid w:val="000D7F1F"/>
    <w:rsid w:val="000E2E49"/>
    <w:rsid w:val="000E60BD"/>
    <w:rsid w:val="00106BC6"/>
    <w:rsid w:val="00110B7C"/>
    <w:rsid w:val="00123DE1"/>
    <w:rsid w:val="001252A9"/>
    <w:rsid w:val="0015028E"/>
    <w:rsid w:val="001567D5"/>
    <w:rsid w:val="0019024C"/>
    <w:rsid w:val="001937C3"/>
    <w:rsid w:val="001A13E6"/>
    <w:rsid w:val="001E34F4"/>
    <w:rsid w:val="001F77C6"/>
    <w:rsid w:val="002542C1"/>
    <w:rsid w:val="0029614C"/>
    <w:rsid w:val="002A419C"/>
    <w:rsid w:val="002F616E"/>
    <w:rsid w:val="00337A96"/>
    <w:rsid w:val="00374BBA"/>
    <w:rsid w:val="00386AAA"/>
    <w:rsid w:val="003A1D23"/>
    <w:rsid w:val="003A20F1"/>
    <w:rsid w:val="003A28CA"/>
    <w:rsid w:val="003B290E"/>
    <w:rsid w:val="003C5FA2"/>
    <w:rsid w:val="003D58F1"/>
    <w:rsid w:val="00431725"/>
    <w:rsid w:val="00461B9D"/>
    <w:rsid w:val="00462491"/>
    <w:rsid w:val="0046760C"/>
    <w:rsid w:val="00486691"/>
    <w:rsid w:val="004A7824"/>
    <w:rsid w:val="004B429A"/>
    <w:rsid w:val="004C3655"/>
    <w:rsid w:val="004F061D"/>
    <w:rsid w:val="004F5EA8"/>
    <w:rsid w:val="00563EAA"/>
    <w:rsid w:val="005842FA"/>
    <w:rsid w:val="00593B9D"/>
    <w:rsid w:val="00597D1A"/>
    <w:rsid w:val="005E41BA"/>
    <w:rsid w:val="006374BE"/>
    <w:rsid w:val="006612AD"/>
    <w:rsid w:val="00692ED6"/>
    <w:rsid w:val="006A688F"/>
    <w:rsid w:val="006B74D5"/>
    <w:rsid w:val="006D2671"/>
    <w:rsid w:val="006F6824"/>
    <w:rsid w:val="00742B90"/>
    <w:rsid w:val="0076482C"/>
    <w:rsid w:val="00775B7C"/>
    <w:rsid w:val="00785DC2"/>
    <w:rsid w:val="007931A3"/>
    <w:rsid w:val="00794DB5"/>
    <w:rsid w:val="00797CF9"/>
    <w:rsid w:val="007A480B"/>
    <w:rsid w:val="007B0862"/>
    <w:rsid w:val="007D300E"/>
    <w:rsid w:val="007F61BC"/>
    <w:rsid w:val="007F702C"/>
    <w:rsid w:val="00827B69"/>
    <w:rsid w:val="00856E9C"/>
    <w:rsid w:val="008918BE"/>
    <w:rsid w:val="009040E4"/>
    <w:rsid w:val="00905955"/>
    <w:rsid w:val="00914421"/>
    <w:rsid w:val="0095487D"/>
    <w:rsid w:val="0095722C"/>
    <w:rsid w:val="009612B5"/>
    <w:rsid w:val="009870FE"/>
    <w:rsid w:val="00993E02"/>
    <w:rsid w:val="009C3D17"/>
    <w:rsid w:val="009D197E"/>
    <w:rsid w:val="009D27F3"/>
    <w:rsid w:val="00A05D37"/>
    <w:rsid w:val="00A2189C"/>
    <w:rsid w:val="00A33C78"/>
    <w:rsid w:val="00A44516"/>
    <w:rsid w:val="00A74C7C"/>
    <w:rsid w:val="00A940EA"/>
    <w:rsid w:val="00AA6623"/>
    <w:rsid w:val="00AB54D5"/>
    <w:rsid w:val="00AE5C3E"/>
    <w:rsid w:val="00B125AF"/>
    <w:rsid w:val="00B1307B"/>
    <w:rsid w:val="00B15FE8"/>
    <w:rsid w:val="00B766E3"/>
    <w:rsid w:val="00BA5C86"/>
    <w:rsid w:val="00BD66A0"/>
    <w:rsid w:val="00BE1816"/>
    <w:rsid w:val="00BE2E81"/>
    <w:rsid w:val="00BE5437"/>
    <w:rsid w:val="00BF0DB9"/>
    <w:rsid w:val="00C03242"/>
    <w:rsid w:val="00C054CE"/>
    <w:rsid w:val="00C25D7F"/>
    <w:rsid w:val="00C2692F"/>
    <w:rsid w:val="00C626CB"/>
    <w:rsid w:val="00C7529E"/>
    <w:rsid w:val="00CB3EAB"/>
    <w:rsid w:val="00CB7B91"/>
    <w:rsid w:val="00CC05EE"/>
    <w:rsid w:val="00CE34B5"/>
    <w:rsid w:val="00D01553"/>
    <w:rsid w:val="00D16645"/>
    <w:rsid w:val="00D40FB0"/>
    <w:rsid w:val="00D471C7"/>
    <w:rsid w:val="00DA7149"/>
    <w:rsid w:val="00DB5735"/>
    <w:rsid w:val="00DC6FE3"/>
    <w:rsid w:val="00DF1979"/>
    <w:rsid w:val="00DF3458"/>
    <w:rsid w:val="00E01991"/>
    <w:rsid w:val="00E46090"/>
    <w:rsid w:val="00E52A63"/>
    <w:rsid w:val="00E54127"/>
    <w:rsid w:val="00E5469C"/>
    <w:rsid w:val="00E5543B"/>
    <w:rsid w:val="00E601D2"/>
    <w:rsid w:val="00E90CC7"/>
    <w:rsid w:val="00ED2321"/>
    <w:rsid w:val="00EE6DE3"/>
    <w:rsid w:val="00F079ED"/>
    <w:rsid w:val="00F165BD"/>
    <w:rsid w:val="00F319AD"/>
    <w:rsid w:val="00F37382"/>
    <w:rsid w:val="00F7069E"/>
    <w:rsid w:val="00F8141F"/>
    <w:rsid w:val="00FB6A2D"/>
    <w:rsid w:val="00FC2FBB"/>
    <w:rsid w:val="00FD54ED"/>
    <w:rsid w:val="00FE2BFF"/>
    <w:rsid w:val="00FF79ED"/>
  </w:rsids>
  <m:mathPr>
    <m:mathFont m:val="Cambria Math"/>
    <m:brkBin m:val="before"/>
    <m:brkBinSub m:val="--"/>
    <m:smallFrac m:val="0"/>
    <m:dispDef m:val="0"/>
    <m:lMargin m:val="0"/>
    <m:rMargin m:val="0"/>
    <m:defJc m:val="centerGroup"/>
    <m:wrapRight/>
    <m:intLim m:val="subSup"/>
    <m:naryLim m:val="subSup"/>
  </m:mathPr>
  <w:themeFontLang w:val="es-P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85AD416"/>
  <w15:chartTrackingRefBased/>
  <w15:docId w15:val="{3DE44DDF-E1AB-47F4-884D-E96CA78EA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PE" w:eastAsia="es-P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val="en-US" w:eastAsia="en-US"/>
    </w:rPr>
  </w:style>
  <w:style w:type="paragraph" w:styleId="Ttulo1">
    <w:name w:val="heading 1"/>
    <w:basedOn w:val="Normal"/>
    <w:next w:val="Normal"/>
    <w:qFormat/>
    <w:pPr>
      <w:keepNext/>
      <w:numPr>
        <w:numId w:val="1"/>
      </w:numPr>
      <w:spacing w:before="240" w:after="80"/>
      <w:jc w:val="center"/>
      <w:outlineLvl w:val="0"/>
    </w:pPr>
    <w:rPr>
      <w:smallCaps/>
      <w:kern w:val="28"/>
    </w:rPr>
  </w:style>
  <w:style w:type="paragraph" w:styleId="Ttulo2">
    <w:name w:val="heading 2"/>
    <w:basedOn w:val="Normal"/>
    <w:next w:val="Normal"/>
    <w:qFormat/>
    <w:pPr>
      <w:keepNext/>
      <w:numPr>
        <w:ilvl w:val="1"/>
        <w:numId w:val="1"/>
      </w:numPr>
      <w:spacing w:before="120" w:after="60"/>
      <w:ind w:left="144"/>
      <w:outlineLvl w:val="1"/>
    </w:pPr>
    <w:rPr>
      <w:i/>
      <w:iCs/>
    </w:rPr>
  </w:style>
  <w:style w:type="paragraph" w:styleId="Ttulo3">
    <w:name w:val="heading 3"/>
    <w:basedOn w:val="Normal"/>
    <w:next w:val="Normal"/>
    <w:qFormat/>
    <w:pPr>
      <w:keepNext/>
      <w:numPr>
        <w:ilvl w:val="2"/>
        <w:numId w:val="1"/>
      </w:numPr>
      <w:ind w:left="288"/>
      <w:outlineLvl w:val="2"/>
    </w:pPr>
    <w:rPr>
      <w:i/>
      <w:iCs/>
    </w:rPr>
  </w:style>
  <w:style w:type="paragraph" w:styleId="Ttulo4">
    <w:name w:val="heading 4"/>
    <w:basedOn w:val="Normal"/>
    <w:next w:val="Normal"/>
    <w:qFormat/>
    <w:pPr>
      <w:keepNext/>
      <w:numPr>
        <w:ilvl w:val="3"/>
        <w:numId w:val="1"/>
      </w:numPr>
      <w:spacing w:before="240" w:after="60"/>
      <w:outlineLvl w:val="3"/>
    </w:pPr>
    <w:rPr>
      <w:i/>
      <w:iCs/>
      <w:sz w:val="18"/>
      <w:szCs w:val="18"/>
    </w:rPr>
  </w:style>
  <w:style w:type="paragraph" w:styleId="Ttulo5">
    <w:name w:val="heading 5"/>
    <w:basedOn w:val="Normal"/>
    <w:next w:val="Normal"/>
    <w:qFormat/>
    <w:pPr>
      <w:numPr>
        <w:ilvl w:val="4"/>
        <w:numId w:val="1"/>
      </w:numPr>
      <w:spacing w:before="240" w:after="60"/>
      <w:outlineLvl w:val="4"/>
    </w:pPr>
    <w:rPr>
      <w:sz w:val="18"/>
      <w:szCs w:val="18"/>
    </w:rPr>
  </w:style>
  <w:style w:type="paragraph" w:styleId="Ttulo6">
    <w:name w:val="heading 6"/>
    <w:basedOn w:val="Normal"/>
    <w:next w:val="Normal"/>
    <w:qFormat/>
    <w:pPr>
      <w:numPr>
        <w:ilvl w:val="5"/>
        <w:numId w:val="1"/>
      </w:numPr>
      <w:spacing w:before="240" w:after="60"/>
      <w:outlineLvl w:val="5"/>
    </w:pPr>
    <w:rPr>
      <w:i/>
      <w:iCs/>
      <w:sz w:val="16"/>
      <w:szCs w:val="16"/>
    </w:rPr>
  </w:style>
  <w:style w:type="paragraph" w:styleId="Ttulo7">
    <w:name w:val="heading 7"/>
    <w:basedOn w:val="Normal"/>
    <w:next w:val="Normal"/>
    <w:qFormat/>
    <w:pPr>
      <w:numPr>
        <w:ilvl w:val="6"/>
        <w:numId w:val="1"/>
      </w:numPr>
      <w:spacing w:before="240" w:after="60"/>
      <w:outlineLvl w:val="6"/>
    </w:pPr>
    <w:rPr>
      <w:sz w:val="16"/>
      <w:szCs w:val="16"/>
    </w:rPr>
  </w:style>
  <w:style w:type="paragraph" w:styleId="Ttulo8">
    <w:name w:val="heading 8"/>
    <w:basedOn w:val="Normal"/>
    <w:next w:val="Normal"/>
    <w:qFormat/>
    <w:pPr>
      <w:numPr>
        <w:ilvl w:val="7"/>
        <w:numId w:val="1"/>
      </w:numPr>
      <w:spacing w:before="240" w:after="60"/>
      <w:outlineLvl w:val="7"/>
    </w:pPr>
    <w:rPr>
      <w:i/>
      <w:iCs/>
      <w:sz w:val="16"/>
      <w:szCs w:val="16"/>
    </w:rPr>
  </w:style>
  <w:style w:type="paragraph" w:styleId="Ttulo9">
    <w:name w:val="heading 9"/>
    <w:basedOn w:val="Normal"/>
    <w:next w:val="Normal"/>
    <w:qFormat/>
    <w:pPr>
      <w:numPr>
        <w:ilvl w:val="8"/>
        <w:numId w:val="1"/>
      </w:numPr>
      <w:spacing w:before="240" w:after="60"/>
      <w:outlineLvl w:val="8"/>
    </w:pPr>
    <w:rPr>
      <w:sz w:val="16"/>
      <w:szCs w:val="1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customStyle="1" w:styleId="Puesto1">
    <w:name w:val="Puesto1"/>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Textonotapie">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Refdenotaalpie">
    <w:name w:val="footnote reference"/>
    <w:semiHidden/>
    <w:rPr>
      <w:vertAlign w:val="superscript"/>
    </w:rPr>
  </w:style>
  <w:style w:type="paragraph" w:styleId="Piedepgina">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Ttulo1"/>
    <w:pPr>
      <w:numPr>
        <w:numId w:val="0"/>
      </w:numPr>
    </w:pPr>
  </w:style>
  <w:style w:type="paragraph" w:styleId="Encabezado">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ipervnculo">
    <w:name w:val="Hyperlink"/>
    <w:rPr>
      <w:color w:val="0000FF"/>
      <w:u w:val="single"/>
    </w:rPr>
  </w:style>
  <w:style w:type="character" w:styleId="Hipervnculovisitado">
    <w:name w:val="FollowedHyperlink"/>
    <w:rPr>
      <w:color w:val="800080"/>
      <w:u w:val="single"/>
    </w:rPr>
  </w:style>
  <w:style w:type="paragraph" w:styleId="Sangradetextonormal">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val="en-US"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lang w:val="en-US" w:eastAsia="en-US"/>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Textonotapie"/>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Ttulo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Textoindependiente">
    <w:name w:val="Body Text"/>
    <w:basedOn w:val="Normal"/>
    <w:link w:val="TextoindependienteCar"/>
    <w:rsid w:val="00B32A40"/>
    <w:pPr>
      <w:autoSpaceDE/>
      <w:autoSpaceDN/>
      <w:spacing w:after="120" w:line="228" w:lineRule="auto"/>
      <w:ind w:firstLine="288"/>
      <w:jc w:val="both"/>
    </w:pPr>
    <w:rPr>
      <w:rFonts w:eastAsia="SimSun"/>
      <w:spacing w:val="-1"/>
    </w:rPr>
  </w:style>
  <w:style w:type="character" w:customStyle="1" w:styleId="TextoindependienteCar">
    <w:name w:val="Texto independiente Car"/>
    <w:link w:val="Textoindependiente"/>
    <w:rsid w:val="00B32A40"/>
    <w:rPr>
      <w:rFonts w:eastAsia="SimSun"/>
      <w:spacing w:val="-1"/>
    </w:rPr>
  </w:style>
  <w:style w:type="paragraph" w:customStyle="1" w:styleId="bulletlist">
    <w:name w:val="bullet list"/>
    <w:basedOn w:val="Textoindependiente"/>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lang w:val="en-US" w:eastAsia="en-US"/>
    </w:rPr>
  </w:style>
  <w:style w:type="paragraph" w:customStyle="1" w:styleId="papersubtitle">
    <w:name w:val="paper subtitle"/>
    <w:rsid w:val="007A28F1"/>
    <w:pPr>
      <w:spacing w:after="120"/>
      <w:jc w:val="center"/>
    </w:pPr>
    <w:rPr>
      <w:rFonts w:eastAsia="MS Mincho"/>
      <w:noProof/>
      <w:sz w:val="28"/>
      <w:szCs w:val="28"/>
      <w:lang w:val="en-US" w:eastAsia="en-US"/>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
    <w:name w:val="figure caption"/>
    <w:rsid w:val="007A28F1"/>
    <w:pPr>
      <w:numPr>
        <w:numId w:val="22"/>
      </w:numPr>
      <w:spacing w:before="80" w:after="200"/>
      <w:jc w:val="center"/>
    </w:pPr>
    <w:rPr>
      <w:rFonts w:eastAsia="SimSun"/>
      <w:noProof/>
      <w:sz w:val="16"/>
      <w:szCs w:val="16"/>
      <w:lang w:val="en-US" w:eastAsia="en-US"/>
    </w:rPr>
  </w:style>
  <w:style w:type="paragraph" w:customStyle="1" w:styleId="tablecolhead">
    <w:name w:val="table col head"/>
    <w:basedOn w:val="Normal"/>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lang w:val="en-US" w:eastAsia="en-US"/>
    </w:rPr>
  </w:style>
  <w:style w:type="paragraph" w:customStyle="1" w:styleId="tablefootnote">
    <w:name w:val="table footnote"/>
    <w:rsid w:val="007A28F1"/>
    <w:pPr>
      <w:spacing w:before="60" w:after="30"/>
      <w:jc w:val="right"/>
    </w:pPr>
    <w:rPr>
      <w:rFonts w:eastAsia="SimSun"/>
      <w:sz w:val="12"/>
      <w:szCs w:val="12"/>
      <w:lang w:val="en-US" w:eastAsia="en-US"/>
    </w:rPr>
  </w:style>
  <w:style w:type="paragraph" w:customStyle="1" w:styleId="tablehead">
    <w:name w:val="table head"/>
    <w:rsid w:val="007A28F1"/>
    <w:pPr>
      <w:numPr>
        <w:numId w:val="23"/>
      </w:numPr>
      <w:spacing w:before="240" w:after="120" w:line="216" w:lineRule="auto"/>
      <w:jc w:val="center"/>
    </w:pPr>
    <w:rPr>
      <w:rFonts w:eastAsia="SimSun"/>
      <w:smallCaps/>
      <w:noProof/>
      <w:sz w:val="16"/>
      <w:szCs w:val="16"/>
      <w:lang w:val="en-US" w:eastAsia="en-US"/>
    </w:rPr>
  </w:style>
  <w:style w:type="paragraph" w:customStyle="1" w:styleId="Default">
    <w:name w:val="Default"/>
    <w:rsid w:val="004B429A"/>
    <w:pPr>
      <w:autoSpaceDE w:val="0"/>
      <w:autoSpaceDN w:val="0"/>
      <w:adjustRightInd w:val="0"/>
    </w:pPr>
    <w:rPr>
      <w:color w:val="000000"/>
      <w:sz w:val="24"/>
      <w:szCs w:val="24"/>
    </w:rPr>
  </w:style>
  <w:style w:type="paragraph" w:styleId="Prrafodelista">
    <w:name w:val="List Paragraph"/>
    <w:basedOn w:val="Normal"/>
    <w:qFormat/>
    <w:rsid w:val="004B429A"/>
    <w:pPr>
      <w:ind w:left="708"/>
    </w:pPr>
  </w:style>
  <w:style w:type="character" w:styleId="Refdecomentario">
    <w:name w:val="annotation reference"/>
    <w:rsid w:val="00F7069E"/>
    <w:rPr>
      <w:sz w:val="16"/>
      <w:szCs w:val="16"/>
    </w:rPr>
  </w:style>
  <w:style w:type="paragraph" w:styleId="Textocomentario">
    <w:name w:val="annotation text"/>
    <w:basedOn w:val="Normal"/>
    <w:link w:val="TextocomentarioCar"/>
    <w:rsid w:val="00F7069E"/>
  </w:style>
  <w:style w:type="character" w:customStyle="1" w:styleId="TextocomentarioCar">
    <w:name w:val="Texto comentario Car"/>
    <w:link w:val="Textocomentario"/>
    <w:rsid w:val="00F7069E"/>
    <w:rPr>
      <w:lang w:val="en-US" w:eastAsia="en-US"/>
    </w:rPr>
  </w:style>
  <w:style w:type="paragraph" w:styleId="Asuntodelcomentario">
    <w:name w:val="annotation subject"/>
    <w:basedOn w:val="Textocomentario"/>
    <w:next w:val="Textocomentario"/>
    <w:link w:val="AsuntodelcomentarioCar"/>
    <w:rsid w:val="00F7069E"/>
    <w:rPr>
      <w:b/>
      <w:bCs/>
    </w:rPr>
  </w:style>
  <w:style w:type="character" w:customStyle="1" w:styleId="AsuntodelcomentarioCar">
    <w:name w:val="Asunto del comentario Car"/>
    <w:link w:val="Asuntodelcomentario"/>
    <w:rsid w:val="00F7069E"/>
    <w:rPr>
      <w:b/>
      <w:bCs/>
      <w:lang w:val="en-US" w:eastAsia="en-US"/>
    </w:rPr>
  </w:style>
  <w:style w:type="paragraph" w:styleId="Textodeglobo">
    <w:name w:val="Balloon Text"/>
    <w:basedOn w:val="Normal"/>
    <w:link w:val="TextodegloboCar"/>
    <w:rsid w:val="00F7069E"/>
    <w:rPr>
      <w:rFonts w:ascii="Segoe UI" w:hAnsi="Segoe UI" w:cs="Segoe UI"/>
      <w:sz w:val="18"/>
      <w:szCs w:val="18"/>
    </w:rPr>
  </w:style>
  <w:style w:type="character" w:customStyle="1" w:styleId="TextodegloboCar">
    <w:name w:val="Texto de globo Car"/>
    <w:link w:val="Textodeglobo"/>
    <w:rsid w:val="00F7069E"/>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8230849">
      <w:bodyDiv w:val="1"/>
      <w:marLeft w:val="0"/>
      <w:marRight w:val="0"/>
      <w:marTop w:val="0"/>
      <w:marBottom w:val="0"/>
      <w:divBdr>
        <w:top w:val="none" w:sz="0" w:space="0" w:color="auto"/>
        <w:left w:val="none" w:sz="0" w:space="0" w:color="auto"/>
        <w:bottom w:val="none" w:sz="0" w:space="0" w:color="auto"/>
        <w:right w:val="none" w:sz="0" w:space="0" w:color="auto"/>
      </w:divBdr>
      <w:divsChild>
        <w:div w:id="218976546">
          <w:marLeft w:val="0"/>
          <w:marRight w:val="0"/>
          <w:marTop w:val="0"/>
          <w:marBottom w:val="0"/>
          <w:divBdr>
            <w:top w:val="none" w:sz="0" w:space="0" w:color="auto"/>
            <w:left w:val="none" w:sz="0" w:space="0" w:color="auto"/>
            <w:bottom w:val="none" w:sz="0" w:space="0" w:color="auto"/>
            <w:right w:val="none" w:sz="0" w:space="0" w:color="auto"/>
          </w:divBdr>
          <w:divsChild>
            <w:div w:id="1025910256">
              <w:marLeft w:val="0"/>
              <w:marRight w:val="0"/>
              <w:marTop w:val="0"/>
              <w:marBottom w:val="0"/>
              <w:divBdr>
                <w:top w:val="none" w:sz="0" w:space="0" w:color="auto"/>
                <w:left w:val="none" w:sz="0" w:space="0" w:color="auto"/>
                <w:bottom w:val="none" w:sz="0" w:space="0" w:color="auto"/>
                <w:right w:val="none" w:sz="0" w:space="0" w:color="auto"/>
              </w:divBdr>
              <w:divsChild>
                <w:div w:id="865603793">
                  <w:marLeft w:val="0"/>
                  <w:marRight w:val="0"/>
                  <w:marTop w:val="0"/>
                  <w:marBottom w:val="0"/>
                  <w:divBdr>
                    <w:top w:val="none" w:sz="0" w:space="0" w:color="auto"/>
                    <w:left w:val="none" w:sz="0" w:space="0" w:color="auto"/>
                    <w:bottom w:val="none" w:sz="0" w:space="0" w:color="auto"/>
                    <w:right w:val="none" w:sz="0" w:space="0" w:color="auto"/>
                  </w:divBdr>
                  <w:divsChild>
                    <w:div w:id="656032871">
                      <w:marLeft w:val="0"/>
                      <w:marRight w:val="0"/>
                      <w:marTop w:val="0"/>
                      <w:marBottom w:val="0"/>
                      <w:divBdr>
                        <w:top w:val="none" w:sz="0" w:space="0" w:color="auto"/>
                        <w:left w:val="none" w:sz="0" w:space="0" w:color="auto"/>
                        <w:bottom w:val="none" w:sz="0" w:space="0" w:color="auto"/>
                        <w:right w:val="none" w:sz="0" w:space="0" w:color="auto"/>
                      </w:divBdr>
                      <w:divsChild>
                        <w:div w:id="1353648546">
                          <w:marLeft w:val="0"/>
                          <w:marRight w:val="0"/>
                          <w:marTop w:val="0"/>
                          <w:marBottom w:val="0"/>
                          <w:divBdr>
                            <w:top w:val="none" w:sz="0" w:space="0" w:color="auto"/>
                            <w:left w:val="none" w:sz="0" w:space="0" w:color="auto"/>
                            <w:bottom w:val="none" w:sz="0" w:space="0" w:color="auto"/>
                            <w:right w:val="none" w:sz="0" w:space="0" w:color="auto"/>
                          </w:divBdr>
                          <w:divsChild>
                            <w:div w:id="1990286575">
                              <w:marLeft w:val="0"/>
                              <w:marRight w:val="300"/>
                              <w:marTop w:val="180"/>
                              <w:marBottom w:val="0"/>
                              <w:divBdr>
                                <w:top w:val="none" w:sz="0" w:space="0" w:color="auto"/>
                                <w:left w:val="none" w:sz="0" w:space="0" w:color="auto"/>
                                <w:bottom w:val="none" w:sz="0" w:space="0" w:color="auto"/>
                                <w:right w:val="none" w:sz="0" w:space="0" w:color="auto"/>
                              </w:divBdr>
                              <w:divsChild>
                                <w:div w:id="428622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3260314">
          <w:marLeft w:val="0"/>
          <w:marRight w:val="0"/>
          <w:marTop w:val="0"/>
          <w:marBottom w:val="0"/>
          <w:divBdr>
            <w:top w:val="none" w:sz="0" w:space="0" w:color="auto"/>
            <w:left w:val="none" w:sz="0" w:space="0" w:color="auto"/>
            <w:bottom w:val="none" w:sz="0" w:space="0" w:color="auto"/>
            <w:right w:val="none" w:sz="0" w:space="0" w:color="auto"/>
          </w:divBdr>
          <w:divsChild>
            <w:div w:id="2037270659">
              <w:marLeft w:val="0"/>
              <w:marRight w:val="0"/>
              <w:marTop w:val="0"/>
              <w:marBottom w:val="0"/>
              <w:divBdr>
                <w:top w:val="none" w:sz="0" w:space="0" w:color="auto"/>
                <w:left w:val="none" w:sz="0" w:space="0" w:color="auto"/>
                <w:bottom w:val="none" w:sz="0" w:space="0" w:color="auto"/>
                <w:right w:val="none" w:sz="0" w:space="0" w:color="auto"/>
              </w:divBdr>
              <w:divsChild>
                <w:div w:id="1855799797">
                  <w:marLeft w:val="0"/>
                  <w:marRight w:val="0"/>
                  <w:marTop w:val="0"/>
                  <w:marBottom w:val="0"/>
                  <w:divBdr>
                    <w:top w:val="none" w:sz="0" w:space="0" w:color="auto"/>
                    <w:left w:val="none" w:sz="0" w:space="0" w:color="auto"/>
                    <w:bottom w:val="none" w:sz="0" w:space="0" w:color="auto"/>
                    <w:right w:val="none" w:sz="0" w:space="0" w:color="auto"/>
                  </w:divBdr>
                  <w:divsChild>
                    <w:div w:id="94785444">
                      <w:marLeft w:val="0"/>
                      <w:marRight w:val="0"/>
                      <w:marTop w:val="0"/>
                      <w:marBottom w:val="0"/>
                      <w:divBdr>
                        <w:top w:val="none" w:sz="0" w:space="0" w:color="auto"/>
                        <w:left w:val="none" w:sz="0" w:space="0" w:color="auto"/>
                        <w:bottom w:val="none" w:sz="0" w:space="0" w:color="auto"/>
                        <w:right w:val="none" w:sz="0" w:space="0" w:color="auto"/>
                      </w:divBdr>
                      <w:divsChild>
                        <w:div w:id="50921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4215910">
      <w:bodyDiv w:val="1"/>
      <w:marLeft w:val="0"/>
      <w:marRight w:val="0"/>
      <w:marTop w:val="0"/>
      <w:marBottom w:val="0"/>
      <w:divBdr>
        <w:top w:val="none" w:sz="0" w:space="0" w:color="auto"/>
        <w:left w:val="none" w:sz="0" w:space="0" w:color="auto"/>
        <w:bottom w:val="none" w:sz="0" w:space="0" w:color="auto"/>
        <w:right w:val="none" w:sz="0" w:space="0" w:color="auto"/>
      </w:divBdr>
    </w:div>
    <w:div w:id="1412846380">
      <w:bodyDiv w:val="1"/>
      <w:marLeft w:val="0"/>
      <w:marRight w:val="0"/>
      <w:marTop w:val="0"/>
      <w:marBottom w:val="0"/>
      <w:divBdr>
        <w:top w:val="none" w:sz="0" w:space="0" w:color="auto"/>
        <w:left w:val="none" w:sz="0" w:space="0" w:color="auto"/>
        <w:bottom w:val="none" w:sz="0" w:space="0" w:color="auto"/>
        <w:right w:val="none" w:sz="0" w:space="0" w:color="auto"/>
      </w:divBdr>
    </w:div>
    <w:div w:id="1879463095">
      <w:bodyDiv w:val="1"/>
      <w:marLeft w:val="0"/>
      <w:marRight w:val="0"/>
      <w:marTop w:val="0"/>
      <w:marBottom w:val="0"/>
      <w:divBdr>
        <w:top w:val="none" w:sz="0" w:space="0" w:color="auto"/>
        <w:left w:val="none" w:sz="0" w:space="0" w:color="auto"/>
        <w:bottom w:val="none" w:sz="0" w:space="0" w:color="auto"/>
        <w:right w:val="none" w:sz="0" w:space="0" w:color="auto"/>
      </w:divBdr>
      <w:divsChild>
        <w:div w:id="933512327">
          <w:marLeft w:val="0"/>
          <w:marRight w:val="0"/>
          <w:marTop w:val="0"/>
          <w:marBottom w:val="0"/>
          <w:divBdr>
            <w:top w:val="none" w:sz="0" w:space="0" w:color="auto"/>
            <w:left w:val="none" w:sz="0" w:space="0" w:color="auto"/>
            <w:bottom w:val="none" w:sz="0" w:space="0" w:color="auto"/>
            <w:right w:val="none" w:sz="0" w:space="0" w:color="auto"/>
          </w:divBdr>
          <w:divsChild>
            <w:div w:id="149568177">
              <w:marLeft w:val="0"/>
              <w:marRight w:val="0"/>
              <w:marTop w:val="0"/>
              <w:marBottom w:val="0"/>
              <w:divBdr>
                <w:top w:val="none" w:sz="0" w:space="0" w:color="auto"/>
                <w:left w:val="none" w:sz="0" w:space="0" w:color="auto"/>
                <w:bottom w:val="none" w:sz="0" w:space="0" w:color="auto"/>
                <w:right w:val="none" w:sz="0" w:space="0" w:color="auto"/>
              </w:divBdr>
              <w:divsChild>
                <w:div w:id="1543791179">
                  <w:marLeft w:val="0"/>
                  <w:marRight w:val="0"/>
                  <w:marTop w:val="0"/>
                  <w:marBottom w:val="0"/>
                  <w:divBdr>
                    <w:top w:val="none" w:sz="0" w:space="0" w:color="auto"/>
                    <w:left w:val="none" w:sz="0" w:space="0" w:color="auto"/>
                    <w:bottom w:val="none" w:sz="0" w:space="0" w:color="auto"/>
                    <w:right w:val="none" w:sz="0" w:space="0" w:color="auto"/>
                  </w:divBdr>
                  <w:divsChild>
                    <w:div w:id="996223822">
                      <w:marLeft w:val="0"/>
                      <w:marRight w:val="0"/>
                      <w:marTop w:val="0"/>
                      <w:marBottom w:val="0"/>
                      <w:divBdr>
                        <w:top w:val="none" w:sz="0" w:space="0" w:color="auto"/>
                        <w:left w:val="none" w:sz="0" w:space="0" w:color="auto"/>
                        <w:bottom w:val="none" w:sz="0" w:space="0" w:color="auto"/>
                        <w:right w:val="none" w:sz="0" w:space="0" w:color="auto"/>
                      </w:divBdr>
                      <w:divsChild>
                        <w:div w:id="1821385342">
                          <w:marLeft w:val="0"/>
                          <w:marRight w:val="0"/>
                          <w:marTop w:val="0"/>
                          <w:marBottom w:val="0"/>
                          <w:divBdr>
                            <w:top w:val="none" w:sz="0" w:space="0" w:color="auto"/>
                            <w:left w:val="none" w:sz="0" w:space="0" w:color="auto"/>
                            <w:bottom w:val="none" w:sz="0" w:space="0" w:color="auto"/>
                            <w:right w:val="none" w:sz="0" w:space="0" w:color="auto"/>
                          </w:divBdr>
                          <w:divsChild>
                            <w:div w:id="1769110900">
                              <w:marLeft w:val="0"/>
                              <w:marRight w:val="300"/>
                              <w:marTop w:val="180"/>
                              <w:marBottom w:val="0"/>
                              <w:divBdr>
                                <w:top w:val="none" w:sz="0" w:space="0" w:color="auto"/>
                                <w:left w:val="none" w:sz="0" w:space="0" w:color="auto"/>
                                <w:bottom w:val="none" w:sz="0" w:space="0" w:color="auto"/>
                                <w:right w:val="none" w:sz="0" w:space="0" w:color="auto"/>
                              </w:divBdr>
                              <w:divsChild>
                                <w:div w:id="4365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4043706">
          <w:marLeft w:val="0"/>
          <w:marRight w:val="0"/>
          <w:marTop w:val="0"/>
          <w:marBottom w:val="0"/>
          <w:divBdr>
            <w:top w:val="none" w:sz="0" w:space="0" w:color="auto"/>
            <w:left w:val="none" w:sz="0" w:space="0" w:color="auto"/>
            <w:bottom w:val="none" w:sz="0" w:space="0" w:color="auto"/>
            <w:right w:val="none" w:sz="0" w:space="0" w:color="auto"/>
          </w:divBdr>
          <w:divsChild>
            <w:div w:id="917590426">
              <w:marLeft w:val="0"/>
              <w:marRight w:val="0"/>
              <w:marTop w:val="0"/>
              <w:marBottom w:val="0"/>
              <w:divBdr>
                <w:top w:val="none" w:sz="0" w:space="0" w:color="auto"/>
                <w:left w:val="none" w:sz="0" w:space="0" w:color="auto"/>
                <w:bottom w:val="none" w:sz="0" w:space="0" w:color="auto"/>
                <w:right w:val="none" w:sz="0" w:space="0" w:color="auto"/>
              </w:divBdr>
              <w:divsChild>
                <w:div w:id="571890746">
                  <w:marLeft w:val="0"/>
                  <w:marRight w:val="0"/>
                  <w:marTop w:val="0"/>
                  <w:marBottom w:val="0"/>
                  <w:divBdr>
                    <w:top w:val="none" w:sz="0" w:space="0" w:color="auto"/>
                    <w:left w:val="none" w:sz="0" w:space="0" w:color="auto"/>
                    <w:bottom w:val="none" w:sz="0" w:space="0" w:color="auto"/>
                    <w:right w:val="none" w:sz="0" w:space="0" w:color="auto"/>
                  </w:divBdr>
                  <w:divsChild>
                    <w:div w:id="888348198">
                      <w:marLeft w:val="0"/>
                      <w:marRight w:val="0"/>
                      <w:marTop w:val="0"/>
                      <w:marBottom w:val="0"/>
                      <w:divBdr>
                        <w:top w:val="none" w:sz="0" w:space="0" w:color="auto"/>
                        <w:left w:val="none" w:sz="0" w:space="0" w:color="auto"/>
                        <w:bottom w:val="none" w:sz="0" w:space="0" w:color="auto"/>
                        <w:right w:val="none" w:sz="0" w:space="0" w:color="auto"/>
                      </w:divBdr>
                      <w:divsChild>
                        <w:div w:id="1477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38998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otito\AppData\Local\Temp\ieeeconf_A4.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AA8625-4DB4-4FC7-9B89-1464166E0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conf_A4</Template>
  <TotalTime>1</TotalTime>
  <Pages>5</Pages>
  <Words>2852</Words>
  <Characters>15690</Characters>
  <Application>Microsoft Office Word</Application>
  <DocSecurity>0</DocSecurity>
  <Lines>130</Lines>
  <Paragraphs>3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18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Lotito, Jessica M.</dc:creator>
  <cp:keywords/>
  <dc:description/>
  <cp:lastModifiedBy>Rodrigo Alarcón Gutiérrez</cp:lastModifiedBy>
  <cp:revision>2</cp:revision>
  <cp:lastPrinted>2012-01-31T04:17:00Z</cp:lastPrinted>
  <dcterms:created xsi:type="dcterms:W3CDTF">2019-12-05T06:31:00Z</dcterms:created>
  <dcterms:modified xsi:type="dcterms:W3CDTF">2019-12-05T06:31:00Z</dcterms:modified>
</cp:coreProperties>
</file>